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79128E9B" w14:textId="493D2DE1" w:rsidR="005828DF"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20019145" w:history="1">
            <w:r w:rsidR="005828DF" w:rsidRPr="009D3068">
              <w:rPr>
                <w:rStyle w:val="Hyperlink"/>
                <w:noProof/>
              </w:rPr>
              <w:t>1</w:t>
            </w:r>
            <w:r w:rsidR="005828DF">
              <w:rPr>
                <w:rFonts w:eastAsiaTheme="minorEastAsia"/>
                <w:noProof/>
                <w:sz w:val="24"/>
                <w:szCs w:val="24"/>
                <w:lang w:eastAsia="zh-CN"/>
              </w:rPr>
              <w:tab/>
            </w:r>
            <w:r w:rsidR="005828DF" w:rsidRPr="009D3068">
              <w:rPr>
                <w:rStyle w:val="Hyperlink"/>
                <w:noProof/>
              </w:rPr>
              <w:t>Introduction to my Year in Industry</w:t>
            </w:r>
            <w:r w:rsidR="005828DF">
              <w:rPr>
                <w:noProof/>
                <w:webHidden/>
              </w:rPr>
              <w:tab/>
            </w:r>
            <w:r w:rsidR="005828DF">
              <w:rPr>
                <w:noProof/>
                <w:webHidden/>
              </w:rPr>
              <w:fldChar w:fldCharType="begin"/>
            </w:r>
            <w:r w:rsidR="005828DF">
              <w:rPr>
                <w:noProof/>
                <w:webHidden/>
              </w:rPr>
              <w:instrText xml:space="preserve"> PAGEREF _Toc520019145 \h </w:instrText>
            </w:r>
            <w:r w:rsidR="005828DF">
              <w:rPr>
                <w:noProof/>
                <w:webHidden/>
              </w:rPr>
            </w:r>
            <w:r w:rsidR="005828DF">
              <w:rPr>
                <w:noProof/>
                <w:webHidden/>
              </w:rPr>
              <w:fldChar w:fldCharType="separate"/>
            </w:r>
            <w:r w:rsidR="005828DF">
              <w:rPr>
                <w:noProof/>
                <w:webHidden/>
              </w:rPr>
              <w:t>6</w:t>
            </w:r>
            <w:r w:rsidR="005828DF">
              <w:rPr>
                <w:noProof/>
                <w:webHidden/>
              </w:rPr>
              <w:fldChar w:fldCharType="end"/>
            </w:r>
          </w:hyperlink>
        </w:p>
        <w:p w14:paraId="57F5BFE0" w14:textId="77EA8BDA" w:rsidR="005828DF" w:rsidRDefault="005828DF">
          <w:pPr>
            <w:pStyle w:val="TOC2"/>
            <w:tabs>
              <w:tab w:val="left" w:pos="960"/>
              <w:tab w:val="right" w:leader="dot" w:pos="9016"/>
            </w:tabs>
            <w:rPr>
              <w:rFonts w:eastAsiaTheme="minorEastAsia"/>
              <w:noProof/>
              <w:sz w:val="24"/>
              <w:szCs w:val="24"/>
              <w:lang w:eastAsia="zh-CN"/>
            </w:rPr>
          </w:pPr>
          <w:hyperlink w:anchor="_Toc520019146" w:history="1">
            <w:r w:rsidRPr="009D3068">
              <w:rPr>
                <w:rStyle w:val="Hyperlink"/>
                <w:noProof/>
              </w:rPr>
              <w:t>1.1</w:t>
            </w:r>
            <w:r>
              <w:rPr>
                <w:rFonts w:eastAsiaTheme="minorEastAsia"/>
                <w:noProof/>
                <w:sz w:val="24"/>
                <w:szCs w:val="24"/>
                <w:lang w:eastAsia="zh-CN"/>
              </w:rPr>
              <w:tab/>
            </w:r>
            <w:r w:rsidRPr="009D3068">
              <w:rPr>
                <w:rStyle w:val="Hyperlink"/>
                <w:noProof/>
              </w:rPr>
              <w:t>Why Holiday Extras?</w:t>
            </w:r>
            <w:r>
              <w:rPr>
                <w:noProof/>
                <w:webHidden/>
              </w:rPr>
              <w:tab/>
            </w:r>
            <w:r>
              <w:rPr>
                <w:noProof/>
                <w:webHidden/>
              </w:rPr>
              <w:fldChar w:fldCharType="begin"/>
            </w:r>
            <w:r>
              <w:rPr>
                <w:noProof/>
                <w:webHidden/>
              </w:rPr>
              <w:instrText xml:space="preserve"> PAGEREF _Toc520019146 \h </w:instrText>
            </w:r>
            <w:r>
              <w:rPr>
                <w:noProof/>
                <w:webHidden/>
              </w:rPr>
            </w:r>
            <w:r>
              <w:rPr>
                <w:noProof/>
                <w:webHidden/>
              </w:rPr>
              <w:fldChar w:fldCharType="separate"/>
            </w:r>
            <w:r>
              <w:rPr>
                <w:noProof/>
                <w:webHidden/>
              </w:rPr>
              <w:t>6</w:t>
            </w:r>
            <w:r>
              <w:rPr>
                <w:noProof/>
                <w:webHidden/>
              </w:rPr>
              <w:fldChar w:fldCharType="end"/>
            </w:r>
          </w:hyperlink>
        </w:p>
        <w:p w14:paraId="09CEE00D" w14:textId="650541A5" w:rsidR="005828DF" w:rsidRDefault="005828DF">
          <w:pPr>
            <w:pStyle w:val="TOC2"/>
            <w:tabs>
              <w:tab w:val="left" w:pos="960"/>
              <w:tab w:val="right" w:leader="dot" w:pos="9016"/>
            </w:tabs>
            <w:rPr>
              <w:rFonts w:eastAsiaTheme="minorEastAsia"/>
              <w:noProof/>
              <w:sz w:val="24"/>
              <w:szCs w:val="24"/>
              <w:lang w:eastAsia="zh-CN"/>
            </w:rPr>
          </w:pPr>
          <w:hyperlink w:anchor="_Toc520019147" w:history="1">
            <w:r w:rsidRPr="009D3068">
              <w:rPr>
                <w:rStyle w:val="Hyperlink"/>
                <w:noProof/>
              </w:rPr>
              <w:t>1.2</w:t>
            </w:r>
            <w:r>
              <w:rPr>
                <w:rFonts w:eastAsiaTheme="minorEastAsia"/>
                <w:noProof/>
                <w:sz w:val="24"/>
                <w:szCs w:val="24"/>
                <w:lang w:eastAsia="zh-CN"/>
              </w:rPr>
              <w:tab/>
            </w:r>
            <w:r w:rsidRPr="009D3068">
              <w:rPr>
                <w:rStyle w:val="Hyperlink"/>
                <w:noProof/>
              </w:rPr>
              <w:t>Journey to Holiday Extras</w:t>
            </w:r>
            <w:r>
              <w:rPr>
                <w:noProof/>
                <w:webHidden/>
              </w:rPr>
              <w:tab/>
            </w:r>
            <w:r>
              <w:rPr>
                <w:noProof/>
                <w:webHidden/>
              </w:rPr>
              <w:fldChar w:fldCharType="begin"/>
            </w:r>
            <w:r>
              <w:rPr>
                <w:noProof/>
                <w:webHidden/>
              </w:rPr>
              <w:instrText xml:space="preserve"> PAGEREF _Toc520019147 \h </w:instrText>
            </w:r>
            <w:r>
              <w:rPr>
                <w:noProof/>
                <w:webHidden/>
              </w:rPr>
            </w:r>
            <w:r>
              <w:rPr>
                <w:noProof/>
                <w:webHidden/>
              </w:rPr>
              <w:fldChar w:fldCharType="separate"/>
            </w:r>
            <w:r>
              <w:rPr>
                <w:noProof/>
                <w:webHidden/>
              </w:rPr>
              <w:t>6</w:t>
            </w:r>
            <w:r>
              <w:rPr>
                <w:noProof/>
                <w:webHidden/>
              </w:rPr>
              <w:fldChar w:fldCharType="end"/>
            </w:r>
          </w:hyperlink>
        </w:p>
        <w:p w14:paraId="607606DF" w14:textId="371665A1" w:rsidR="005828DF" w:rsidRDefault="005828DF">
          <w:pPr>
            <w:pStyle w:val="TOC3"/>
            <w:tabs>
              <w:tab w:val="left" w:pos="1200"/>
              <w:tab w:val="right" w:leader="dot" w:pos="9016"/>
            </w:tabs>
            <w:rPr>
              <w:rFonts w:eastAsiaTheme="minorEastAsia"/>
              <w:noProof/>
              <w:sz w:val="24"/>
              <w:szCs w:val="24"/>
              <w:lang w:eastAsia="zh-CN"/>
            </w:rPr>
          </w:pPr>
          <w:hyperlink w:anchor="_Toc520019148" w:history="1">
            <w:r w:rsidRPr="009D3068">
              <w:rPr>
                <w:rStyle w:val="Hyperlink"/>
                <w:noProof/>
              </w:rPr>
              <w:t>1.2.1</w:t>
            </w:r>
            <w:r>
              <w:rPr>
                <w:rFonts w:eastAsiaTheme="minorEastAsia"/>
                <w:noProof/>
                <w:sz w:val="24"/>
                <w:szCs w:val="24"/>
                <w:lang w:eastAsia="zh-CN"/>
              </w:rPr>
              <w:tab/>
            </w:r>
            <w:r w:rsidRPr="009D3068">
              <w:rPr>
                <w:rStyle w:val="Hyperlink"/>
                <w:noProof/>
              </w:rPr>
              <w:t>Initial Interviews</w:t>
            </w:r>
            <w:r>
              <w:rPr>
                <w:noProof/>
                <w:webHidden/>
              </w:rPr>
              <w:tab/>
            </w:r>
            <w:r>
              <w:rPr>
                <w:noProof/>
                <w:webHidden/>
              </w:rPr>
              <w:fldChar w:fldCharType="begin"/>
            </w:r>
            <w:r>
              <w:rPr>
                <w:noProof/>
                <w:webHidden/>
              </w:rPr>
              <w:instrText xml:space="preserve"> PAGEREF _Toc520019148 \h </w:instrText>
            </w:r>
            <w:r>
              <w:rPr>
                <w:noProof/>
                <w:webHidden/>
              </w:rPr>
            </w:r>
            <w:r>
              <w:rPr>
                <w:noProof/>
                <w:webHidden/>
              </w:rPr>
              <w:fldChar w:fldCharType="separate"/>
            </w:r>
            <w:r>
              <w:rPr>
                <w:noProof/>
                <w:webHidden/>
              </w:rPr>
              <w:t>6</w:t>
            </w:r>
            <w:r>
              <w:rPr>
                <w:noProof/>
                <w:webHidden/>
              </w:rPr>
              <w:fldChar w:fldCharType="end"/>
            </w:r>
          </w:hyperlink>
        </w:p>
        <w:p w14:paraId="2AF28309" w14:textId="4A195FA3" w:rsidR="005828DF" w:rsidRDefault="005828DF">
          <w:pPr>
            <w:pStyle w:val="TOC3"/>
            <w:tabs>
              <w:tab w:val="left" w:pos="1200"/>
              <w:tab w:val="right" w:leader="dot" w:pos="9016"/>
            </w:tabs>
            <w:rPr>
              <w:rFonts w:eastAsiaTheme="minorEastAsia"/>
              <w:noProof/>
              <w:sz w:val="24"/>
              <w:szCs w:val="24"/>
              <w:lang w:eastAsia="zh-CN"/>
            </w:rPr>
          </w:pPr>
          <w:hyperlink w:anchor="_Toc520019149" w:history="1">
            <w:r w:rsidRPr="009D3068">
              <w:rPr>
                <w:rStyle w:val="Hyperlink"/>
                <w:noProof/>
              </w:rPr>
              <w:t>1.2.2</w:t>
            </w:r>
            <w:r>
              <w:rPr>
                <w:rFonts w:eastAsiaTheme="minorEastAsia"/>
                <w:noProof/>
                <w:sz w:val="24"/>
                <w:szCs w:val="24"/>
                <w:lang w:eastAsia="zh-CN"/>
              </w:rPr>
              <w:tab/>
            </w:r>
            <w:r w:rsidRPr="009D3068">
              <w:rPr>
                <w:rStyle w:val="Hyperlink"/>
                <w:noProof/>
              </w:rPr>
              <w:t>Application + Interview with HX</w:t>
            </w:r>
            <w:r>
              <w:rPr>
                <w:noProof/>
                <w:webHidden/>
              </w:rPr>
              <w:tab/>
            </w:r>
            <w:r>
              <w:rPr>
                <w:noProof/>
                <w:webHidden/>
              </w:rPr>
              <w:fldChar w:fldCharType="begin"/>
            </w:r>
            <w:r>
              <w:rPr>
                <w:noProof/>
                <w:webHidden/>
              </w:rPr>
              <w:instrText xml:space="preserve"> PAGEREF _Toc520019149 \h </w:instrText>
            </w:r>
            <w:r>
              <w:rPr>
                <w:noProof/>
                <w:webHidden/>
              </w:rPr>
            </w:r>
            <w:r>
              <w:rPr>
                <w:noProof/>
                <w:webHidden/>
              </w:rPr>
              <w:fldChar w:fldCharType="separate"/>
            </w:r>
            <w:r>
              <w:rPr>
                <w:noProof/>
                <w:webHidden/>
              </w:rPr>
              <w:t>7</w:t>
            </w:r>
            <w:r>
              <w:rPr>
                <w:noProof/>
                <w:webHidden/>
              </w:rPr>
              <w:fldChar w:fldCharType="end"/>
            </w:r>
          </w:hyperlink>
        </w:p>
        <w:p w14:paraId="3499CAEF" w14:textId="4A0C70F7" w:rsidR="005828DF" w:rsidRDefault="005828DF">
          <w:pPr>
            <w:pStyle w:val="TOC3"/>
            <w:tabs>
              <w:tab w:val="left" w:pos="1200"/>
              <w:tab w:val="right" w:leader="dot" w:pos="9016"/>
            </w:tabs>
            <w:rPr>
              <w:rFonts w:eastAsiaTheme="minorEastAsia"/>
              <w:noProof/>
              <w:sz w:val="24"/>
              <w:szCs w:val="24"/>
              <w:lang w:eastAsia="zh-CN"/>
            </w:rPr>
          </w:pPr>
          <w:hyperlink w:anchor="_Toc520019150" w:history="1">
            <w:r w:rsidRPr="009D3068">
              <w:rPr>
                <w:rStyle w:val="Hyperlink"/>
                <w:noProof/>
              </w:rPr>
              <w:t>1.2.3</w:t>
            </w:r>
            <w:r>
              <w:rPr>
                <w:rFonts w:eastAsiaTheme="minorEastAsia"/>
                <w:noProof/>
                <w:sz w:val="24"/>
                <w:szCs w:val="24"/>
                <w:lang w:eastAsia="zh-CN"/>
              </w:rPr>
              <w:tab/>
            </w:r>
            <w:r w:rsidRPr="009D3068">
              <w:rPr>
                <w:rStyle w:val="Hyperlink"/>
                <w:noProof/>
              </w:rPr>
              <w:t>Offer from HX</w:t>
            </w:r>
            <w:r>
              <w:rPr>
                <w:noProof/>
                <w:webHidden/>
              </w:rPr>
              <w:tab/>
            </w:r>
            <w:r>
              <w:rPr>
                <w:noProof/>
                <w:webHidden/>
              </w:rPr>
              <w:fldChar w:fldCharType="begin"/>
            </w:r>
            <w:r>
              <w:rPr>
                <w:noProof/>
                <w:webHidden/>
              </w:rPr>
              <w:instrText xml:space="preserve"> PAGEREF _Toc520019150 \h </w:instrText>
            </w:r>
            <w:r>
              <w:rPr>
                <w:noProof/>
                <w:webHidden/>
              </w:rPr>
            </w:r>
            <w:r>
              <w:rPr>
                <w:noProof/>
                <w:webHidden/>
              </w:rPr>
              <w:fldChar w:fldCharType="separate"/>
            </w:r>
            <w:r>
              <w:rPr>
                <w:noProof/>
                <w:webHidden/>
              </w:rPr>
              <w:t>7</w:t>
            </w:r>
            <w:r>
              <w:rPr>
                <w:noProof/>
                <w:webHidden/>
              </w:rPr>
              <w:fldChar w:fldCharType="end"/>
            </w:r>
          </w:hyperlink>
        </w:p>
        <w:p w14:paraId="0B0B046D" w14:textId="24BA7BC2" w:rsidR="005828DF" w:rsidRDefault="005828DF">
          <w:pPr>
            <w:pStyle w:val="TOC2"/>
            <w:tabs>
              <w:tab w:val="left" w:pos="960"/>
              <w:tab w:val="right" w:leader="dot" w:pos="9016"/>
            </w:tabs>
            <w:rPr>
              <w:rFonts w:eastAsiaTheme="minorEastAsia"/>
              <w:noProof/>
              <w:sz w:val="24"/>
              <w:szCs w:val="24"/>
              <w:lang w:eastAsia="zh-CN"/>
            </w:rPr>
          </w:pPr>
          <w:hyperlink w:anchor="_Toc520019151" w:history="1">
            <w:r w:rsidRPr="009D3068">
              <w:rPr>
                <w:rStyle w:val="Hyperlink"/>
                <w:noProof/>
              </w:rPr>
              <w:t>1.3</w:t>
            </w:r>
            <w:r>
              <w:rPr>
                <w:rFonts w:eastAsiaTheme="minorEastAsia"/>
                <w:noProof/>
                <w:sz w:val="24"/>
                <w:szCs w:val="24"/>
                <w:lang w:eastAsia="zh-CN"/>
              </w:rPr>
              <w:tab/>
            </w:r>
            <w:r w:rsidRPr="009D3068">
              <w:rPr>
                <w:rStyle w:val="Hyperlink"/>
                <w:noProof/>
              </w:rPr>
              <w:t>Holiday Extras: a brief overview</w:t>
            </w:r>
            <w:r>
              <w:rPr>
                <w:noProof/>
                <w:webHidden/>
              </w:rPr>
              <w:tab/>
            </w:r>
            <w:r>
              <w:rPr>
                <w:noProof/>
                <w:webHidden/>
              </w:rPr>
              <w:fldChar w:fldCharType="begin"/>
            </w:r>
            <w:r>
              <w:rPr>
                <w:noProof/>
                <w:webHidden/>
              </w:rPr>
              <w:instrText xml:space="preserve"> PAGEREF _Toc520019151 \h </w:instrText>
            </w:r>
            <w:r>
              <w:rPr>
                <w:noProof/>
                <w:webHidden/>
              </w:rPr>
            </w:r>
            <w:r>
              <w:rPr>
                <w:noProof/>
                <w:webHidden/>
              </w:rPr>
              <w:fldChar w:fldCharType="separate"/>
            </w:r>
            <w:r>
              <w:rPr>
                <w:noProof/>
                <w:webHidden/>
              </w:rPr>
              <w:t>7</w:t>
            </w:r>
            <w:r>
              <w:rPr>
                <w:noProof/>
                <w:webHidden/>
              </w:rPr>
              <w:fldChar w:fldCharType="end"/>
            </w:r>
          </w:hyperlink>
        </w:p>
        <w:p w14:paraId="40B575A8" w14:textId="47932095" w:rsidR="005828DF" w:rsidRDefault="005828DF">
          <w:pPr>
            <w:pStyle w:val="TOC2"/>
            <w:tabs>
              <w:tab w:val="left" w:pos="960"/>
              <w:tab w:val="right" w:leader="dot" w:pos="9016"/>
            </w:tabs>
            <w:rPr>
              <w:rFonts w:eastAsiaTheme="minorEastAsia"/>
              <w:noProof/>
              <w:sz w:val="24"/>
              <w:szCs w:val="24"/>
              <w:lang w:eastAsia="zh-CN"/>
            </w:rPr>
          </w:pPr>
          <w:hyperlink w:anchor="_Toc520019152" w:history="1">
            <w:r w:rsidRPr="009D3068">
              <w:rPr>
                <w:rStyle w:val="Hyperlink"/>
                <w:noProof/>
              </w:rPr>
              <w:t>1.4</w:t>
            </w:r>
            <w:r>
              <w:rPr>
                <w:rFonts w:eastAsiaTheme="minorEastAsia"/>
                <w:noProof/>
                <w:sz w:val="24"/>
                <w:szCs w:val="24"/>
                <w:lang w:eastAsia="zh-CN"/>
              </w:rPr>
              <w:tab/>
            </w:r>
            <w:r w:rsidRPr="009D3068">
              <w:rPr>
                <w:rStyle w:val="Hyperlink"/>
                <w:noProof/>
              </w:rPr>
              <w:t>My Job Role</w:t>
            </w:r>
            <w:r>
              <w:rPr>
                <w:noProof/>
                <w:webHidden/>
              </w:rPr>
              <w:tab/>
            </w:r>
            <w:r>
              <w:rPr>
                <w:noProof/>
                <w:webHidden/>
              </w:rPr>
              <w:fldChar w:fldCharType="begin"/>
            </w:r>
            <w:r>
              <w:rPr>
                <w:noProof/>
                <w:webHidden/>
              </w:rPr>
              <w:instrText xml:space="preserve"> PAGEREF _Toc520019152 \h </w:instrText>
            </w:r>
            <w:r>
              <w:rPr>
                <w:noProof/>
                <w:webHidden/>
              </w:rPr>
            </w:r>
            <w:r>
              <w:rPr>
                <w:noProof/>
                <w:webHidden/>
              </w:rPr>
              <w:fldChar w:fldCharType="separate"/>
            </w:r>
            <w:r>
              <w:rPr>
                <w:noProof/>
                <w:webHidden/>
              </w:rPr>
              <w:t>8</w:t>
            </w:r>
            <w:r>
              <w:rPr>
                <w:noProof/>
                <w:webHidden/>
              </w:rPr>
              <w:fldChar w:fldCharType="end"/>
            </w:r>
          </w:hyperlink>
        </w:p>
        <w:p w14:paraId="0C6F8062" w14:textId="47390101" w:rsidR="005828DF" w:rsidRDefault="005828DF">
          <w:pPr>
            <w:pStyle w:val="TOC1"/>
            <w:tabs>
              <w:tab w:val="left" w:pos="440"/>
              <w:tab w:val="right" w:leader="dot" w:pos="9016"/>
            </w:tabs>
            <w:rPr>
              <w:rFonts w:eastAsiaTheme="minorEastAsia"/>
              <w:noProof/>
              <w:sz w:val="24"/>
              <w:szCs w:val="24"/>
              <w:lang w:eastAsia="zh-CN"/>
            </w:rPr>
          </w:pPr>
          <w:hyperlink w:anchor="_Toc520019153" w:history="1">
            <w:r w:rsidRPr="009D3068">
              <w:rPr>
                <w:rStyle w:val="Hyperlink"/>
                <w:noProof/>
              </w:rPr>
              <w:t>2</w:t>
            </w:r>
            <w:r>
              <w:rPr>
                <w:rFonts w:eastAsiaTheme="minorEastAsia"/>
                <w:noProof/>
                <w:sz w:val="24"/>
                <w:szCs w:val="24"/>
                <w:lang w:eastAsia="zh-CN"/>
              </w:rPr>
              <w:tab/>
            </w:r>
            <w:r w:rsidRPr="009D3068">
              <w:rPr>
                <w:rStyle w:val="Hyperlink"/>
                <w:noProof/>
              </w:rPr>
              <w:t>Working for Holiday Extras</w:t>
            </w:r>
            <w:r>
              <w:rPr>
                <w:noProof/>
                <w:webHidden/>
              </w:rPr>
              <w:tab/>
            </w:r>
            <w:r>
              <w:rPr>
                <w:noProof/>
                <w:webHidden/>
              </w:rPr>
              <w:fldChar w:fldCharType="begin"/>
            </w:r>
            <w:r>
              <w:rPr>
                <w:noProof/>
                <w:webHidden/>
              </w:rPr>
              <w:instrText xml:space="preserve"> PAGEREF _Toc520019153 \h </w:instrText>
            </w:r>
            <w:r>
              <w:rPr>
                <w:noProof/>
                <w:webHidden/>
              </w:rPr>
            </w:r>
            <w:r>
              <w:rPr>
                <w:noProof/>
                <w:webHidden/>
              </w:rPr>
              <w:fldChar w:fldCharType="separate"/>
            </w:r>
            <w:r>
              <w:rPr>
                <w:noProof/>
                <w:webHidden/>
              </w:rPr>
              <w:t>9</w:t>
            </w:r>
            <w:r>
              <w:rPr>
                <w:noProof/>
                <w:webHidden/>
              </w:rPr>
              <w:fldChar w:fldCharType="end"/>
            </w:r>
          </w:hyperlink>
        </w:p>
        <w:p w14:paraId="2C9CD49E" w14:textId="5D4056D5" w:rsidR="005828DF" w:rsidRDefault="005828DF">
          <w:pPr>
            <w:pStyle w:val="TOC2"/>
            <w:tabs>
              <w:tab w:val="left" w:pos="960"/>
              <w:tab w:val="right" w:leader="dot" w:pos="9016"/>
            </w:tabs>
            <w:rPr>
              <w:rFonts w:eastAsiaTheme="minorEastAsia"/>
              <w:noProof/>
              <w:sz w:val="24"/>
              <w:szCs w:val="24"/>
              <w:lang w:eastAsia="zh-CN"/>
            </w:rPr>
          </w:pPr>
          <w:hyperlink w:anchor="_Toc520019154" w:history="1">
            <w:r w:rsidRPr="009D3068">
              <w:rPr>
                <w:rStyle w:val="Hyperlink"/>
                <w:noProof/>
              </w:rPr>
              <w:t>2.1</w:t>
            </w:r>
            <w:r>
              <w:rPr>
                <w:rFonts w:eastAsiaTheme="minorEastAsia"/>
                <w:noProof/>
                <w:sz w:val="24"/>
                <w:szCs w:val="24"/>
                <w:lang w:eastAsia="zh-CN"/>
              </w:rPr>
              <w:tab/>
            </w:r>
            <w:r w:rsidRPr="009D3068">
              <w:rPr>
                <w:rStyle w:val="Hyperlink"/>
                <w:noProof/>
              </w:rPr>
              <w:t>Web Team Structure</w:t>
            </w:r>
            <w:r>
              <w:rPr>
                <w:noProof/>
                <w:webHidden/>
              </w:rPr>
              <w:tab/>
            </w:r>
            <w:r>
              <w:rPr>
                <w:noProof/>
                <w:webHidden/>
              </w:rPr>
              <w:fldChar w:fldCharType="begin"/>
            </w:r>
            <w:r>
              <w:rPr>
                <w:noProof/>
                <w:webHidden/>
              </w:rPr>
              <w:instrText xml:space="preserve"> PAGEREF _Toc520019154 \h </w:instrText>
            </w:r>
            <w:r>
              <w:rPr>
                <w:noProof/>
                <w:webHidden/>
              </w:rPr>
            </w:r>
            <w:r>
              <w:rPr>
                <w:noProof/>
                <w:webHidden/>
              </w:rPr>
              <w:fldChar w:fldCharType="separate"/>
            </w:r>
            <w:r>
              <w:rPr>
                <w:noProof/>
                <w:webHidden/>
              </w:rPr>
              <w:t>9</w:t>
            </w:r>
            <w:r>
              <w:rPr>
                <w:noProof/>
                <w:webHidden/>
              </w:rPr>
              <w:fldChar w:fldCharType="end"/>
            </w:r>
          </w:hyperlink>
        </w:p>
        <w:p w14:paraId="179580E6" w14:textId="247EDE2E" w:rsidR="005828DF" w:rsidRDefault="005828DF">
          <w:pPr>
            <w:pStyle w:val="TOC2"/>
            <w:tabs>
              <w:tab w:val="left" w:pos="960"/>
              <w:tab w:val="right" w:leader="dot" w:pos="9016"/>
            </w:tabs>
            <w:rPr>
              <w:rFonts w:eastAsiaTheme="minorEastAsia"/>
              <w:noProof/>
              <w:sz w:val="24"/>
              <w:szCs w:val="24"/>
              <w:lang w:eastAsia="zh-CN"/>
            </w:rPr>
          </w:pPr>
          <w:hyperlink w:anchor="_Toc520019155" w:history="1">
            <w:r w:rsidRPr="009D3068">
              <w:rPr>
                <w:rStyle w:val="Hyperlink"/>
                <w:noProof/>
              </w:rPr>
              <w:t>2.2</w:t>
            </w:r>
            <w:r>
              <w:rPr>
                <w:rFonts w:eastAsiaTheme="minorEastAsia"/>
                <w:noProof/>
                <w:sz w:val="24"/>
                <w:szCs w:val="24"/>
                <w:lang w:eastAsia="zh-CN"/>
              </w:rPr>
              <w:tab/>
            </w:r>
            <w:r w:rsidRPr="009D3068">
              <w:rPr>
                <w:rStyle w:val="Hyperlink"/>
                <w:noProof/>
              </w:rPr>
              <w:t>Pod Structure</w:t>
            </w:r>
            <w:r>
              <w:rPr>
                <w:noProof/>
                <w:webHidden/>
              </w:rPr>
              <w:tab/>
            </w:r>
            <w:r>
              <w:rPr>
                <w:noProof/>
                <w:webHidden/>
              </w:rPr>
              <w:fldChar w:fldCharType="begin"/>
            </w:r>
            <w:r>
              <w:rPr>
                <w:noProof/>
                <w:webHidden/>
              </w:rPr>
              <w:instrText xml:space="preserve"> PAGEREF _Toc520019155 \h </w:instrText>
            </w:r>
            <w:r>
              <w:rPr>
                <w:noProof/>
                <w:webHidden/>
              </w:rPr>
            </w:r>
            <w:r>
              <w:rPr>
                <w:noProof/>
                <w:webHidden/>
              </w:rPr>
              <w:fldChar w:fldCharType="separate"/>
            </w:r>
            <w:r>
              <w:rPr>
                <w:noProof/>
                <w:webHidden/>
              </w:rPr>
              <w:t>9</w:t>
            </w:r>
            <w:r>
              <w:rPr>
                <w:noProof/>
                <w:webHidden/>
              </w:rPr>
              <w:fldChar w:fldCharType="end"/>
            </w:r>
          </w:hyperlink>
        </w:p>
        <w:p w14:paraId="5D7EC6AD" w14:textId="692ADB84" w:rsidR="005828DF" w:rsidRDefault="005828DF">
          <w:pPr>
            <w:pStyle w:val="TOC2"/>
            <w:tabs>
              <w:tab w:val="left" w:pos="960"/>
              <w:tab w:val="right" w:leader="dot" w:pos="9016"/>
            </w:tabs>
            <w:rPr>
              <w:rFonts w:eastAsiaTheme="minorEastAsia"/>
              <w:noProof/>
              <w:sz w:val="24"/>
              <w:szCs w:val="24"/>
              <w:lang w:eastAsia="zh-CN"/>
            </w:rPr>
          </w:pPr>
          <w:hyperlink w:anchor="_Toc520019156" w:history="1">
            <w:r w:rsidRPr="009D3068">
              <w:rPr>
                <w:rStyle w:val="Hyperlink"/>
                <w:noProof/>
              </w:rPr>
              <w:t>2.3</w:t>
            </w:r>
            <w:r>
              <w:rPr>
                <w:rFonts w:eastAsiaTheme="minorEastAsia"/>
                <w:noProof/>
                <w:sz w:val="24"/>
                <w:szCs w:val="24"/>
                <w:lang w:eastAsia="zh-CN"/>
              </w:rPr>
              <w:tab/>
            </w:r>
            <w:r w:rsidRPr="009D3068">
              <w:rPr>
                <w:rStyle w:val="Hyperlink"/>
                <w:noProof/>
              </w:rPr>
              <w:t>Agile Process</w:t>
            </w:r>
            <w:r>
              <w:rPr>
                <w:noProof/>
                <w:webHidden/>
              </w:rPr>
              <w:tab/>
            </w:r>
            <w:r>
              <w:rPr>
                <w:noProof/>
                <w:webHidden/>
              </w:rPr>
              <w:fldChar w:fldCharType="begin"/>
            </w:r>
            <w:r>
              <w:rPr>
                <w:noProof/>
                <w:webHidden/>
              </w:rPr>
              <w:instrText xml:space="preserve"> PAGEREF _Toc520019156 \h </w:instrText>
            </w:r>
            <w:r>
              <w:rPr>
                <w:noProof/>
                <w:webHidden/>
              </w:rPr>
            </w:r>
            <w:r>
              <w:rPr>
                <w:noProof/>
                <w:webHidden/>
              </w:rPr>
              <w:fldChar w:fldCharType="separate"/>
            </w:r>
            <w:r>
              <w:rPr>
                <w:noProof/>
                <w:webHidden/>
              </w:rPr>
              <w:t>10</w:t>
            </w:r>
            <w:r>
              <w:rPr>
                <w:noProof/>
                <w:webHidden/>
              </w:rPr>
              <w:fldChar w:fldCharType="end"/>
            </w:r>
          </w:hyperlink>
        </w:p>
        <w:p w14:paraId="6398D3DB" w14:textId="1F3F3761" w:rsidR="005828DF" w:rsidRDefault="005828DF">
          <w:pPr>
            <w:pStyle w:val="TOC3"/>
            <w:tabs>
              <w:tab w:val="left" w:pos="1200"/>
              <w:tab w:val="right" w:leader="dot" w:pos="9016"/>
            </w:tabs>
            <w:rPr>
              <w:rFonts w:eastAsiaTheme="minorEastAsia"/>
              <w:noProof/>
              <w:sz w:val="24"/>
              <w:szCs w:val="24"/>
              <w:lang w:eastAsia="zh-CN"/>
            </w:rPr>
          </w:pPr>
          <w:hyperlink w:anchor="_Toc520019157" w:history="1">
            <w:r w:rsidRPr="009D3068">
              <w:rPr>
                <w:rStyle w:val="Hyperlink"/>
                <w:noProof/>
              </w:rPr>
              <w:t>2.3.1</w:t>
            </w:r>
            <w:r>
              <w:rPr>
                <w:rFonts w:eastAsiaTheme="minorEastAsia"/>
                <w:noProof/>
                <w:sz w:val="24"/>
                <w:szCs w:val="24"/>
                <w:lang w:eastAsia="zh-CN"/>
              </w:rPr>
              <w:tab/>
            </w:r>
            <w:r w:rsidRPr="009D3068">
              <w:rPr>
                <w:rStyle w:val="Hyperlink"/>
                <w:noProof/>
              </w:rPr>
              <w:t>Sprint Structure</w:t>
            </w:r>
            <w:r>
              <w:rPr>
                <w:noProof/>
                <w:webHidden/>
              </w:rPr>
              <w:tab/>
            </w:r>
            <w:r>
              <w:rPr>
                <w:noProof/>
                <w:webHidden/>
              </w:rPr>
              <w:fldChar w:fldCharType="begin"/>
            </w:r>
            <w:r>
              <w:rPr>
                <w:noProof/>
                <w:webHidden/>
              </w:rPr>
              <w:instrText xml:space="preserve"> PAGEREF _Toc520019157 \h </w:instrText>
            </w:r>
            <w:r>
              <w:rPr>
                <w:noProof/>
                <w:webHidden/>
              </w:rPr>
            </w:r>
            <w:r>
              <w:rPr>
                <w:noProof/>
                <w:webHidden/>
              </w:rPr>
              <w:fldChar w:fldCharType="separate"/>
            </w:r>
            <w:r>
              <w:rPr>
                <w:noProof/>
                <w:webHidden/>
              </w:rPr>
              <w:t>10</w:t>
            </w:r>
            <w:r>
              <w:rPr>
                <w:noProof/>
                <w:webHidden/>
              </w:rPr>
              <w:fldChar w:fldCharType="end"/>
            </w:r>
          </w:hyperlink>
        </w:p>
        <w:p w14:paraId="79045FCE" w14:textId="07892B9D" w:rsidR="005828DF" w:rsidRDefault="005828DF">
          <w:pPr>
            <w:pStyle w:val="TOC2"/>
            <w:tabs>
              <w:tab w:val="left" w:pos="960"/>
              <w:tab w:val="right" w:leader="dot" w:pos="9016"/>
            </w:tabs>
            <w:rPr>
              <w:rFonts w:eastAsiaTheme="minorEastAsia"/>
              <w:noProof/>
              <w:sz w:val="24"/>
              <w:szCs w:val="24"/>
              <w:lang w:eastAsia="zh-CN"/>
            </w:rPr>
          </w:pPr>
          <w:hyperlink w:anchor="_Toc520019158" w:history="1">
            <w:r w:rsidRPr="009D3068">
              <w:rPr>
                <w:rStyle w:val="Hyperlink"/>
                <w:noProof/>
              </w:rPr>
              <w:t>2.4</w:t>
            </w:r>
            <w:r>
              <w:rPr>
                <w:rFonts w:eastAsiaTheme="minorEastAsia"/>
                <w:noProof/>
                <w:sz w:val="24"/>
                <w:szCs w:val="24"/>
                <w:lang w:eastAsia="zh-CN"/>
              </w:rPr>
              <w:tab/>
            </w:r>
            <w:r w:rsidRPr="009D3068">
              <w:rPr>
                <w:rStyle w:val="Hyperlink"/>
                <w:noProof/>
              </w:rPr>
              <w:t>What’s it actually like?</w:t>
            </w:r>
            <w:r>
              <w:rPr>
                <w:noProof/>
                <w:webHidden/>
              </w:rPr>
              <w:tab/>
            </w:r>
            <w:r>
              <w:rPr>
                <w:noProof/>
                <w:webHidden/>
              </w:rPr>
              <w:fldChar w:fldCharType="begin"/>
            </w:r>
            <w:r>
              <w:rPr>
                <w:noProof/>
                <w:webHidden/>
              </w:rPr>
              <w:instrText xml:space="preserve"> PAGEREF _Toc520019158 \h </w:instrText>
            </w:r>
            <w:r>
              <w:rPr>
                <w:noProof/>
                <w:webHidden/>
              </w:rPr>
            </w:r>
            <w:r>
              <w:rPr>
                <w:noProof/>
                <w:webHidden/>
              </w:rPr>
              <w:fldChar w:fldCharType="separate"/>
            </w:r>
            <w:r>
              <w:rPr>
                <w:noProof/>
                <w:webHidden/>
              </w:rPr>
              <w:t>12</w:t>
            </w:r>
            <w:r>
              <w:rPr>
                <w:noProof/>
                <w:webHidden/>
              </w:rPr>
              <w:fldChar w:fldCharType="end"/>
            </w:r>
          </w:hyperlink>
        </w:p>
        <w:p w14:paraId="37DC6D94" w14:textId="58DA4EAF" w:rsidR="005828DF" w:rsidRDefault="005828DF">
          <w:pPr>
            <w:pStyle w:val="TOC1"/>
            <w:tabs>
              <w:tab w:val="left" w:pos="440"/>
              <w:tab w:val="right" w:leader="dot" w:pos="9016"/>
            </w:tabs>
            <w:rPr>
              <w:rFonts w:eastAsiaTheme="minorEastAsia"/>
              <w:noProof/>
              <w:sz w:val="24"/>
              <w:szCs w:val="24"/>
              <w:lang w:eastAsia="zh-CN"/>
            </w:rPr>
          </w:pPr>
          <w:hyperlink w:anchor="_Toc520019159" w:history="1">
            <w:r w:rsidRPr="009D3068">
              <w:rPr>
                <w:rStyle w:val="Hyperlink"/>
                <w:noProof/>
              </w:rPr>
              <w:t>3</w:t>
            </w:r>
            <w:r>
              <w:rPr>
                <w:rFonts w:eastAsiaTheme="minorEastAsia"/>
                <w:noProof/>
                <w:sz w:val="24"/>
                <w:szCs w:val="24"/>
                <w:lang w:eastAsia="zh-CN"/>
              </w:rPr>
              <w:tab/>
            </w:r>
            <w:r w:rsidRPr="009D3068">
              <w:rPr>
                <w:rStyle w:val="Hyperlink"/>
                <w:noProof/>
              </w:rPr>
              <w:t>Timeline</w:t>
            </w:r>
            <w:r>
              <w:rPr>
                <w:noProof/>
                <w:webHidden/>
              </w:rPr>
              <w:tab/>
            </w:r>
            <w:r>
              <w:rPr>
                <w:noProof/>
                <w:webHidden/>
              </w:rPr>
              <w:fldChar w:fldCharType="begin"/>
            </w:r>
            <w:r>
              <w:rPr>
                <w:noProof/>
                <w:webHidden/>
              </w:rPr>
              <w:instrText xml:space="preserve"> PAGEREF _Toc520019159 \h </w:instrText>
            </w:r>
            <w:r>
              <w:rPr>
                <w:noProof/>
                <w:webHidden/>
              </w:rPr>
            </w:r>
            <w:r>
              <w:rPr>
                <w:noProof/>
                <w:webHidden/>
              </w:rPr>
              <w:fldChar w:fldCharType="separate"/>
            </w:r>
            <w:r>
              <w:rPr>
                <w:noProof/>
                <w:webHidden/>
              </w:rPr>
              <w:t>13</w:t>
            </w:r>
            <w:r>
              <w:rPr>
                <w:noProof/>
                <w:webHidden/>
              </w:rPr>
              <w:fldChar w:fldCharType="end"/>
            </w:r>
          </w:hyperlink>
        </w:p>
        <w:p w14:paraId="1E649777" w14:textId="66162562" w:rsidR="005828DF" w:rsidRDefault="005828DF">
          <w:pPr>
            <w:pStyle w:val="TOC1"/>
            <w:tabs>
              <w:tab w:val="left" w:pos="440"/>
              <w:tab w:val="right" w:leader="dot" w:pos="9016"/>
            </w:tabs>
            <w:rPr>
              <w:rFonts w:eastAsiaTheme="minorEastAsia"/>
              <w:noProof/>
              <w:sz w:val="24"/>
              <w:szCs w:val="24"/>
              <w:lang w:eastAsia="zh-CN"/>
            </w:rPr>
          </w:pPr>
          <w:hyperlink w:anchor="_Toc520019160" w:history="1">
            <w:r w:rsidRPr="009D3068">
              <w:rPr>
                <w:rStyle w:val="Hyperlink"/>
                <w:noProof/>
              </w:rPr>
              <w:t>4</w:t>
            </w:r>
            <w:r>
              <w:rPr>
                <w:rFonts w:eastAsiaTheme="minorEastAsia"/>
                <w:noProof/>
                <w:sz w:val="24"/>
                <w:szCs w:val="24"/>
                <w:lang w:eastAsia="zh-CN"/>
              </w:rPr>
              <w:tab/>
            </w:r>
            <w:r w:rsidRPr="009D3068">
              <w:rPr>
                <w:rStyle w:val="Hyperlink"/>
                <w:noProof/>
              </w:rPr>
              <w:t>Onboarding</w:t>
            </w:r>
            <w:r>
              <w:rPr>
                <w:noProof/>
                <w:webHidden/>
              </w:rPr>
              <w:tab/>
            </w:r>
            <w:r>
              <w:rPr>
                <w:noProof/>
                <w:webHidden/>
              </w:rPr>
              <w:fldChar w:fldCharType="begin"/>
            </w:r>
            <w:r>
              <w:rPr>
                <w:noProof/>
                <w:webHidden/>
              </w:rPr>
              <w:instrText xml:space="preserve"> PAGEREF _Toc520019160 \h </w:instrText>
            </w:r>
            <w:r>
              <w:rPr>
                <w:noProof/>
                <w:webHidden/>
              </w:rPr>
            </w:r>
            <w:r>
              <w:rPr>
                <w:noProof/>
                <w:webHidden/>
              </w:rPr>
              <w:fldChar w:fldCharType="separate"/>
            </w:r>
            <w:r>
              <w:rPr>
                <w:noProof/>
                <w:webHidden/>
              </w:rPr>
              <w:t>14</w:t>
            </w:r>
            <w:r>
              <w:rPr>
                <w:noProof/>
                <w:webHidden/>
              </w:rPr>
              <w:fldChar w:fldCharType="end"/>
            </w:r>
          </w:hyperlink>
        </w:p>
        <w:p w14:paraId="14137BC3" w14:textId="714EEEEC" w:rsidR="005828DF" w:rsidRDefault="005828DF">
          <w:pPr>
            <w:pStyle w:val="TOC2"/>
            <w:tabs>
              <w:tab w:val="left" w:pos="960"/>
              <w:tab w:val="right" w:leader="dot" w:pos="9016"/>
            </w:tabs>
            <w:rPr>
              <w:rFonts w:eastAsiaTheme="minorEastAsia"/>
              <w:noProof/>
              <w:sz w:val="24"/>
              <w:szCs w:val="24"/>
              <w:lang w:eastAsia="zh-CN"/>
            </w:rPr>
          </w:pPr>
          <w:hyperlink w:anchor="_Toc520019161" w:history="1">
            <w:r w:rsidRPr="009D3068">
              <w:rPr>
                <w:rStyle w:val="Hyperlink"/>
                <w:noProof/>
              </w:rPr>
              <w:t>4.1</w:t>
            </w:r>
            <w:r>
              <w:rPr>
                <w:rFonts w:eastAsiaTheme="minorEastAsia"/>
                <w:noProof/>
                <w:sz w:val="24"/>
                <w:szCs w:val="24"/>
                <w:lang w:eastAsia="zh-CN"/>
              </w:rPr>
              <w:tab/>
            </w:r>
            <w:r w:rsidRPr="009D3068">
              <w:rPr>
                <w:rStyle w:val="Hyperlink"/>
                <w:noProof/>
              </w:rPr>
              <w:t>Weekly 1-2-1s</w:t>
            </w:r>
            <w:r>
              <w:rPr>
                <w:noProof/>
                <w:webHidden/>
              </w:rPr>
              <w:tab/>
            </w:r>
            <w:r>
              <w:rPr>
                <w:noProof/>
                <w:webHidden/>
              </w:rPr>
              <w:fldChar w:fldCharType="begin"/>
            </w:r>
            <w:r>
              <w:rPr>
                <w:noProof/>
                <w:webHidden/>
              </w:rPr>
              <w:instrText xml:space="preserve"> PAGEREF _Toc520019161 \h </w:instrText>
            </w:r>
            <w:r>
              <w:rPr>
                <w:noProof/>
                <w:webHidden/>
              </w:rPr>
            </w:r>
            <w:r>
              <w:rPr>
                <w:noProof/>
                <w:webHidden/>
              </w:rPr>
              <w:fldChar w:fldCharType="separate"/>
            </w:r>
            <w:r>
              <w:rPr>
                <w:noProof/>
                <w:webHidden/>
              </w:rPr>
              <w:t>14</w:t>
            </w:r>
            <w:r>
              <w:rPr>
                <w:noProof/>
                <w:webHidden/>
              </w:rPr>
              <w:fldChar w:fldCharType="end"/>
            </w:r>
          </w:hyperlink>
        </w:p>
        <w:p w14:paraId="4A7F9EE9" w14:textId="2FAFE50E" w:rsidR="005828DF" w:rsidRDefault="005828DF">
          <w:pPr>
            <w:pStyle w:val="TOC2"/>
            <w:tabs>
              <w:tab w:val="left" w:pos="960"/>
              <w:tab w:val="right" w:leader="dot" w:pos="9016"/>
            </w:tabs>
            <w:rPr>
              <w:rFonts w:eastAsiaTheme="minorEastAsia"/>
              <w:noProof/>
              <w:sz w:val="24"/>
              <w:szCs w:val="24"/>
              <w:lang w:eastAsia="zh-CN"/>
            </w:rPr>
          </w:pPr>
          <w:hyperlink w:anchor="_Toc520019162" w:history="1">
            <w:r w:rsidRPr="009D3068">
              <w:rPr>
                <w:rStyle w:val="Hyperlink"/>
                <w:noProof/>
              </w:rPr>
              <w:t>4.2</w:t>
            </w:r>
            <w:r>
              <w:rPr>
                <w:rFonts w:eastAsiaTheme="minorEastAsia"/>
                <w:noProof/>
                <w:sz w:val="24"/>
                <w:szCs w:val="24"/>
                <w:lang w:eastAsia="zh-CN"/>
              </w:rPr>
              <w:tab/>
            </w:r>
            <w:r w:rsidRPr="009D3068">
              <w:rPr>
                <w:rStyle w:val="Hyperlink"/>
                <w:noProof/>
              </w:rPr>
              <w:t>Pod Rotations</w:t>
            </w:r>
            <w:r>
              <w:rPr>
                <w:noProof/>
                <w:webHidden/>
              </w:rPr>
              <w:tab/>
            </w:r>
            <w:r>
              <w:rPr>
                <w:noProof/>
                <w:webHidden/>
              </w:rPr>
              <w:fldChar w:fldCharType="begin"/>
            </w:r>
            <w:r>
              <w:rPr>
                <w:noProof/>
                <w:webHidden/>
              </w:rPr>
              <w:instrText xml:space="preserve"> PAGEREF _Toc520019162 \h </w:instrText>
            </w:r>
            <w:r>
              <w:rPr>
                <w:noProof/>
                <w:webHidden/>
              </w:rPr>
            </w:r>
            <w:r>
              <w:rPr>
                <w:noProof/>
                <w:webHidden/>
              </w:rPr>
              <w:fldChar w:fldCharType="separate"/>
            </w:r>
            <w:r>
              <w:rPr>
                <w:noProof/>
                <w:webHidden/>
              </w:rPr>
              <w:t>14</w:t>
            </w:r>
            <w:r>
              <w:rPr>
                <w:noProof/>
                <w:webHidden/>
              </w:rPr>
              <w:fldChar w:fldCharType="end"/>
            </w:r>
          </w:hyperlink>
        </w:p>
        <w:p w14:paraId="1D003DE4" w14:textId="6A6C7B93" w:rsidR="005828DF" w:rsidRDefault="005828DF">
          <w:pPr>
            <w:pStyle w:val="TOC3"/>
            <w:tabs>
              <w:tab w:val="left" w:pos="1200"/>
              <w:tab w:val="right" w:leader="dot" w:pos="9016"/>
            </w:tabs>
            <w:rPr>
              <w:rFonts w:eastAsiaTheme="minorEastAsia"/>
              <w:noProof/>
              <w:sz w:val="24"/>
              <w:szCs w:val="24"/>
              <w:lang w:eastAsia="zh-CN"/>
            </w:rPr>
          </w:pPr>
          <w:hyperlink w:anchor="_Toc520019163" w:history="1">
            <w:r w:rsidRPr="009D3068">
              <w:rPr>
                <w:rStyle w:val="Hyperlink"/>
                <w:noProof/>
              </w:rPr>
              <w:t>4.2.1</w:t>
            </w:r>
            <w:r>
              <w:rPr>
                <w:rFonts w:eastAsiaTheme="minorEastAsia"/>
                <w:noProof/>
                <w:sz w:val="24"/>
                <w:szCs w:val="24"/>
                <w:lang w:eastAsia="zh-CN"/>
              </w:rPr>
              <w:tab/>
            </w:r>
            <w:r w:rsidRPr="009D3068">
              <w:rPr>
                <w:rStyle w:val="Hyperlink"/>
                <w:noProof/>
              </w:rPr>
              <w:t>New Products</w:t>
            </w:r>
            <w:r>
              <w:rPr>
                <w:noProof/>
                <w:webHidden/>
              </w:rPr>
              <w:tab/>
            </w:r>
            <w:r>
              <w:rPr>
                <w:noProof/>
                <w:webHidden/>
              </w:rPr>
              <w:fldChar w:fldCharType="begin"/>
            </w:r>
            <w:r>
              <w:rPr>
                <w:noProof/>
                <w:webHidden/>
              </w:rPr>
              <w:instrText xml:space="preserve"> PAGEREF _Toc520019163 \h </w:instrText>
            </w:r>
            <w:r>
              <w:rPr>
                <w:noProof/>
                <w:webHidden/>
              </w:rPr>
            </w:r>
            <w:r>
              <w:rPr>
                <w:noProof/>
                <w:webHidden/>
              </w:rPr>
              <w:fldChar w:fldCharType="separate"/>
            </w:r>
            <w:r>
              <w:rPr>
                <w:noProof/>
                <w:webHidden/>
              </w:rPr>
              <w:t>15</w:t>
            </w:r>
            <w:r>
              <w:rPr>
                <w:noProof/>
                <w:webHidden/>
              </w:rPr>
              <w:fldChar w:fldCharType="end"/>
            </w:r>
          </w:hyperlink>
        </w:p>
        <w:p w14:paraId="2D53273A" w14:textId="6E086109" w:rsidR="005828DF" w:rsidRDefault="005828DF">
          <w:pPr>
            <w:pStyle w:val="TOC3"/>
            <w:tabs>
              <w:tab w:val="left" w:pos="1200"/>
              <w:tab w:val="right" w:leader="dot" w:pos="9016"/>
            </w:tabs>
            <w:rPr>
              <w:rFonts w:eastAsiaTheme="minorEastAsia"/>
              <w:noProof/>
              <w:sz w:val="24"/>
              <w:szCs w:val="24"/>
              <w:lang w:eastAsia="zh-CN"/>
            </w:rPr>
          </w:pPr>
          <w:hyperlink w:anchor="_Toc520019164" w:history="1">
            <w:r w:rsidRPr="009D3068">
              <w:rPr>
                <w:rStyle w:val="Hyperlink"/>
                <w:noProof/>
              </w:rPr>
              <w:t>4.2.2</w:t>
            </w:r>
            <w:r>
              <w:rPr>
                <w:rFonts w:eastAsiaTheme="minorEastAsia"/>
                <w:noProof/>
                <w:sz w:val="24"/>
                <w:szCs w:val="24"/>
                <w:lang w:eastAsia="zh-CN"/>
              </w:rPr>
              <w:tab/>
            </w:r>
            <w:r w:rsidRPr="009D3068">
              <w:rPr>
                <w:rStyle w:val="Hyperlink"/>
                <w:noProof/>
              </w:rPr>
              <w:t>API</w:t>
            </w:r>
            <w:r>
              <w:rPr>
                <w:noProof/>
                <w:webHidden/>
              </w:rPr>
              <w:tab/>
            </w:r>
            <w:r>
              <w:rPr>
                <w:noProof/>
                <w:webHidden/>
              </w:rPr>
              <w:fldChar w:fldCharType="begin"/>
            </w:r>
            <w:r>
              <w:rPr>
                <w:noProof/>
                <w:webHidden/>
              </w:rPr>
              <w:instrText xml:space="preserve"> PAGEREF _Toc520019164 \h </w:instrText>
            </w:r>
            <w:r>
              <w:rPr>
                <w:noProof/>
                <w:webHidden/>
              </w:rPr>
            </w:r>
            <w:r>
              <w:rPr>
                <w:noProof/>
                <w:webHidden/>
              </w:rPr>
              <w:fldChar w:fldCharType="separate"/>
            </w:r>
            <w:r>
              <w:rPr>
                <w:noProof/>
                <w:webHidden/>
              </w:rPr>
              <w:t>15</w:t>
            </w:r>
            <w:r>
              <w:rPr>
                <w:noProof/>
                <w:webHidden/>
              </w:rPr>
              <w:fldChar w:fldCharType="end"/>
            </w:r>
          </w:hyperlink>
        </w:p>
        <w:p w14:paraId="6A1495EA" w14:textId="28612CBF" w:rsidR="005828DF" w:rsidRDefault="005828DF">
          <w:pPr>
            <w:pStyle w:val="TOC3"/>
            <w:tabs>
              <w:tab w:val="left" w:pos="1200"/>
              <w:tab w:val="right" w:leader="dot" w:pos="9016"/>
            </w:tabs>
            <w:rPr>
              <w:rFonts w:eastAsiaTheme="minorEastAsia"/>
              <w:noProof/>
              <w:sz w:val="24"/>
              <w:szCs w:val="24"/>
              <w:lang w:eastAsia="zh-CN"/>
            </w:rPr>
          </w:pPr>
          <w:hyperlink w:anchor="_Toc520019165" w:history="1">
            <w:r w:rsidRPr="009D3068">
              <w:rPr>
                <w:rStyle w:val="Hyperlink"/>
                <w:noProof/>
              </w:rPr>
              <w:t>4.2.3</w:t>
            </w:r>
            <w:r>
              <w:rPr>
                <w:rFonts w:eastAsiaTheme="minorEastAsia"/>
                <w:noProof/>
                <w:sz w:val="24"/>
                <w:szCs w:val="24"/>
                <w:lang w:eastAsia="zh-CN"/>
              </w:rPr>
              <w:tab/>
            </w:r>
            <w:r w:rsidRPr="009D3068">
              <w:rPr>
                <w:rStyle w:val="Hyperlink"/>
                <w:noProof/>
              </w:rPr>
              <w:t>Customer Experience</w:t>
            </w:r>
            <w:r>
              <w:rPr>
                <w:noProof/>
                <w:webHidden/>
              </w:rPr>
              <w:tab/>
            </w:r>
            <w:r>
              <w:rPr>
                <w:noProof/>
                <w:webHidden/>
              </w:rPr>
              <w:fldChar w:fldCharType="begin"/>
            </w:r>
            <w:r>
              <w:rPr>
                <w:noProof/>
                <w:webHidden/>
              </w:rPr>
              <w:instrText xml:space="preserve"> PAGEREF _Toc520019165 \h </w:instrText>
            </w:r>
            <w:r>
              <w:rPr>
                <w:noProof/>
                <w:webHidden/>
              </w:rPr>
            </w:r>
            <w:r>
              <w:rPr>
                <w:noProof/>
                <w:webHidden/>
              </w:rPr>
              <w:fldChar w:fldCharType="separate"/>
            </w:r>
            <w:r>
              <w:rPr>
                <w:noProof/>
                <w:webHidden/>
              </w:rPr>
              <w:t>16</w:t>
            </w:r>
            <w:r>
              <w:rPr>
                <w:noProof/>
                <w:webHidden/>
              </w:rPr>
              <w:fldChar w:fldCharType="end"/>
            </w:r>
          </w:hyperlink>
        </w:p>
        <w:p w14:paraId="32C8148A" w14:textId="45390B88" w:rsidR="005828DF" w:rsidRDefault="005828DF">
          <w:pPr>
            <w:pStyle w:val="TOC3"/>
            <w:tabs>
              <w:tab w:val="left" w:pos="1200"/>
              <w:tab w:val="right" w:leader="dot" w:pos="9016"/>
            </w:tabs>
            <w:rPr>
              <w:rFonts w:eastAsiaTheme="minorEastAsia"/>
              <w:noProof/>
              <w:sz w:val="24"/>
              <w:szCs w:val="24"/>
              <w:lang w:eastAsia="zh-CN"/>
            </w:rPr>
          </w:pPr>
          <w:hyperlink w:anchor="_Toc520019166" w:history="1">
            <w:r w:rsidRPr="009D3068">
              <w:rPr>
                <w:rStyle w:val="Hyperlink"/>
                <w:noProof/>
              </w:rPr>
              <w:t>4.2.4</w:t>
            </w:r>
            <w:r>
              <w:rPr>
                <w:rFonts w:eastAsiaTheme="minorEastAsia"/>
                <w:noProof/>
                <w:sz w:val="24"/>
                <w:szCs w:val="24"/>
                <w:lang w:eastAsia="zh-CN"/>
              </w:rPr>
              <w:tab/>
            </w:r>
            <w:r w:rsidRPr="009D3068">
              <w:rPr>
                <w:rStyle w:val="Hyperlink"/>
                <w:noProof/>
              </w:rPr>
              <w:t>Finishing off</w:t>
            </w:r>
            <w:r>
              <w:rPr>
                <w:noProof/>
                <w:webHidden/>
              </w:rPr>
              <w:tab/>
            </w:r>
            <w:r>
              <w:rPr>
                <w:noProof/>
                <w:webHidden/>
              </w:rPr>
              <w:fldChar w:fldCharType="begin"/>
            </w:r>
            <w:r>
              <w:rPr>
                <w:noProof/>
                <w:webHidden/>
              </w:rPr>
              <w:instrText xml:space="preserve"> PAGEREF _Toc520019166 \h </w:instrText>
            </w:r>
            <w:r>
              <w:rPr>
                <w:noProof/>
                <w:webHidden/>
              </w:rPr>
            </w:r>
            <w:r>
              <w:rPr>
                <w:noProof/>
                <w:webHidden/>
              </w:rPr>
              <w:fldChar w:fldCharType="separate"/>
            </w:r>
            <w:r>
              <w:rPr>
                <w:noProof/>
                <w:webHidden/>
              </w:rPr>
              <w:t>17</w:t>
            </w:r>
            <w:r>
              <w:rPr>
                <w:noProof/>
                <w:webHidden/>
              </w:rPr>
              <w:fldChar w:fldCharType="end"/>
            </w:r>
          </w:hyperlink>
        </w:p>
        <w:p w14:paraId="40C8C681" w14:textId="5AE6F355" w:rsidR="005828DF" w:rsidRDefault="005828DF">
          <w:pPr>
            <w:pStyle w:val="TOC1"/>
            <w:tabs>
              <w:tab w:val="left" w:pos="440"/>
              <w:tab w:val="right" w:leader="dot" w:pos="9016"/>
            </w:tabs>
            <w:rPr>
              <w:rFonts w:eastAsiaTheme="minorEastAsia"/>
              <w:noProof/>
              <w:sz w:val="24"/>
              <w:szCs w:val="24"/>
              <w:lang w:eastAsia="zh-CN"/>
            </w:rPr>
          </w:pPr>
          <w:hyperlink w:anchor="_Toc520019167" w:history="1">
            <w:r w:rsidRPr="009D3068">
              <w:rPr>
                <w:rStyle w:val="Hyperlink"/>
                <w:noProof/>
              </w:rPr>
              <w:t>5</w:t>
            </w:r>
            <w:r>
              <w:rPr>
                <w:rFonts w:eastAsiaTheme="minorEastAsia"/>
                <w:noProof/>
                <w:sz w:val="24"/>
                <w:szCs w:val="24"/>
                <w:lang w:eastAsia="zh-CN"/>
              </w:rPr>
              <w:tab/>
            </w:r>
            <w:r w:rsidRPr="009D3068">
              <w:rPr>
                <w:rStyle w:val="Hyperlink"/>
                <w:noProof/>
              </w:rPr>
              <w:t>Customer Experience</w:t>
            </w:r>
            <w:r>
              <w:rPr>
                <w:noProof/>
                <w:webHidden/>
              </w:rPr>
              <w:tab/>
            </w:r>
            <w:r>
              <w:rPr>
                <w:noProof/>
                <w:webHidden/>
              </w:rPr>
              <w:fldChar w:fldCharType="begin"/>
            </w:r>
            <w:r>
              <w:rPr>
                <w:noProof/>
                <w:webHidden/>
              </w:rPr>
              <w:instrText xml:space="preserve"> PAGEREF _Toc520019167 \h </w:instrText>
            </w:r>
            <w:r>
              <w:rPr>
                <w:noProof/>
                <w:webHidden/>
              </w:rPr>
            </w:r>
            <w:r>
              <w:rPr>
                <w:noProof/>
                <w:webHidden/>
              </w:rPr>
              <w:fldChar w:fldCharType="separate"/>
            </w:r>
            <w:r>
              <w:rPr>
                <w:noProof/>
                <w:webHidden/>
              </w:rPr>
              <w:t>18</w:t>
            </w:r>
            <w:r>
              <w:rPr>
                <w:noProof/>
                <w:webHidden/>
              </w:rPr>
              <w:fldChar w:fldCharType="end"/>
            </w:r>
          </w:hyperlink>
        </w:p>
        <w:p w14:paraId="71740A91" w14:textId="38996E5B" w:rsidR="005828DF" w:rsidRDefault="005828DF">
          <w:pPr>
            <w:pStyle w:val="TOC2"/>
            <w:tabs>
              <w:tab w:val="left" w:pos="960"/>
              <w:tab w:val="right" w:leader="dot" w:pos="9016"/>
            </w:tabs>
            <w:rPr>
              <w:rFonts w:eastAsiaTheme="minorEastAsia"/>
              <w:noProof/>
              <w:sz w:val="24"/>
              <w:szCs w:val="24"/>
              <w:lang w:eastAsia="zh-CN"/>
            </w:rPr>
          </w:pPr>
          <w:hyperlink w:anchor="_Toc520019168" w:history="1">
            <w:r w:rsidRPr="009D3068">
              <w:rPr>
                <w:rStyle w:val="Hyperlink"/>
                <w:noProof/>
              </w:rPr>
              <w:t>5.1</w:t>
            </w:r>
            <w:r>
              <w:rPr>
                <w:rFonts w:eastAsiaTheme="minorEastAsia"/>
                <w:noProof/>
                <w:sz w:val="24"/>
                <w:szCs w:val="24"/>
                <w:lang w:eastAsia="zh-CN"/>
              </w:rPr>
              <w:tab/>
            </w:r>
            <w:r w:rsidRPr="009D3068">
              <w:rPr>
                <w:rStyle w:val="Hyperlink"/>
                <w:noProof/>
              </w:rPr>
              <w:t>Background</w:t>
            </w:r>
            <w:r>
              <w:rPr>
                <w:noProof/>
                <w:webHidden/>
              </w:rPr>
              <w:tab/>
            </w:r>
            <w:r>
              <w:rPr>
                <w:noProof/>
                <w:webHidden/>
              </w:rPr>
              <w:fldChar w:fldCharType="begin"/>
            </w:r>
            <w:r>
              <w:rPr>
                <w:noProof/>
                <w:webHidden/>
              </w:rPr>
              <w:instrText xml:space="preserve"> PAGEREF _Toc520019168 \h </w:instrText>
            </w:r>
            <w:r>
              <w:rPr>
                <w:noProof/>
                <w:webHidden/>
              </w:rPr>
            </w:r>
            <w:r>
              <w:rPr>
                <w:noProof/>
                <w:webHidden/>
              </w:rPr>
              <w:fldChar w:fldCharType="separate"/>
            </w:r>
            <w:r>
              <w:rPr>
                <w:noProof/>
                <w:webHidden/>
              </w:rPr>
              <w:t>18</w:t>
            </w:r>
            <w:r>
              <w:rPr>
                <w:noProof/>
                <w:webHidden/>
              </w:rPr>
              <w:fldChar w:fldCharType="end"/>
            </w:r>
          </w:hyperlink>
        </w:p>
        <w:p w14:paraId="0BC6565D" w14:textId="38029A42" w:rsidR="005828DF" w:rsidRDefault="005828DF">
          <w:pPr>
            <w:pStyle w:val="TOC3"/>
            <w:tabs>
              <w:tab w:val="left" w:pos="1200"/>
              <w:tab w:val="right" w:leader="dot" w:pos="9016"/>
            </w:tabs>
            <w:rPr>
              <w:rFonts w:eastAsiaTheme="minorEastAsia"/>
              <w:noProof/>
              <w:sz w:val="24"/>
              <w:szCs w:val="24"/>
              <w:lang w:eastAsia="zh-CN"/>
            </w:rPr>
          </w:pPr>
          <w:hyperlink w:anchor="_Toc520019169" w:history="1">
            <w:r w:rsidRPr="009D3068">
              <w:rPr>
                <w:rStyle w:val="Hyperlink"/>
                <w:noProof/>
              </w:rPr>
              <w:t>5.1.1</w:t>
            </w:r>
            <w:r>
              <w:rPr>
                <w:rFonts w:eastAsiaTheme="minorEastAsia"/>
                <w:noProof/>
                <w:sz w:val="24"/>
                <w:szCs w:val="24"/>
                <w:lang w:eastAsia="zh-CN"/>
              </w:rPr>
              <w:tab/>
            </w:r>
            <w:r w:rsidRPr="009D3068">
              <w:rPr>
                <w:rStyle w:val="Hyperlink"/>
                <w:noProof/>
              </w:rPr>
              <w:t>People</w:t>
            </w:r>
            <w:r>
              <w:rPr>
                <w:noProof/>
                <w:webHidden/>
              </w:rPr>
              <w:tab/>
            </w:r>
            <w:r>
              <w:rPr>
                <w:noProof/>
                <w:webHidden/>
              </w:rPr>
              <w:fldChar w:fldCharType="begin"/>
            </w:r>
            <w:r>
              <w:rPr>
                <w:noProof/>
                <w:webHidden/>
              </w:rPr>
              <w:instrText xml:space="preserve"> PAGEREF _Toc520019169 \h </w:instrText>
            </w:r>
            <w:r>
              <w:rPr>
                <w:noProof/>
                <w:webHidden/>
              </w:rPr>
            </w:r>
            <w:r>
              <w:rPr>
                <w:noProof/>
                <w:webHidden/>
              </w:rPr>
              <w:fldChar w:fldCharType="separate"/>
            </w:r>
            <w:r>
              <w:rPr>
                <w:noProof/>
                <w:webHidden/>
              </w:rPr>
              <w:t>18</w:t>
            </w:r>
            <w:r>
              <w:rPr>
                <w:noProof/>
                <w:webHidden/>
              </w:rPr>
              <w:fldChar w:fldCharType="end"/>
            </w:r>
          </w:hyperlink>
        </w:p>
        <w:p w14:paraId="52EBE0A9" w14:textId="37C93421" w:rsidR="005828DF" w:rsidRDefault="005828DF">
          <w:pPr>
            <w:pStyle w:val="TOC2"/>
            <w:tabs>
              <w:tab w:val="left" w:pos="960"/>
              <w:tab w:val="right" w:leader="dot" w:pos="9016"/>
            </w:tabs>
            <w:rPr>
              <w:rFonts w:eastAsiaTheme="minorEastAsia"/>
              <w:noProof/>
              <w:sz w:val="24"/>
              <w:szCs w:val="24"/>
              <w:lang w:eastAsia="zh-CN"/>
            </w:rPr>
          </w:pPr>
          <w:hyperlink w:anchor="_Toc520019170" w:history="1">
            <w:r w:rsidRPr="009D3068">
              <w:rPr>
                <w:rStyle w:val="Hyperlink"/>
                <w:noProof/>
              </w:rPr>
              <w:t>5.2</w:t>
            </w:r>
            <w:r>
              <w:rPr>
                <w:rFonts w:eastAsiaTheme="minorEastAsia"/>
                <w:noProof/>
                <w:sz w:val="24"/>
                <w:szCs w:val="24"/>
                <w:lang w:eastAsia="zh-CN"/>
              </w:rPr>
              <w:tab/>
            </w:r>
            <w:r w:rsidRPr="009D3068">
              <w:rPr>
                <w:rStyle w:val="Hyperlink"/>
                <w:noProof/>
              </w:rPr>
              <w:t>Notable events</w:t>
            </w:r>
            <w:r>
              <w:rPr>
                <w:noProof/>
                <w:webHidden/>
              </w:rPr>
              <w:tab/>
            </w:r>
            <w:r>
              <w:rPr>
                <w:noProof/>
                <w:webHidden/>
              </w:rPr>
              <w:fldChar w:fldCharType="begin"/>
            </w:r>
            <w:r>
              <w:rPr>
                <w:noProof/>
                <w:webHidden/>
              </w:rPr>
              <w:instrText xml:space="preserve"> PAGEREF _Toc520019170 \h </w:instrText>
            </w:r>
            <w:r>
              <w:rPr>
                <w:noProof/>
                <w:webHidden/>
              </w:rPr>
            </w:r>
            <w:r>
              <w:rPr>
                <w:noProof/>
                <w:webHidden/>
              </w:rPr>
              <w:fldChar w:fldCharType="separate"/>
            </w:r>
            <w:r>
              <w:rPr>
                <w:noProof/>
                <w:webHidden/>
              </w:rPr>
              <w:t>18</w:t>
            </w:r>
            <w:r>
              <w:rPr>
                <w:noProof/>
                <w:webHidden/>
              </w:rPr>
              <w:fldChar w:fldCharType="end"/>
            </w:r>
          </w:hyperlink>
        </w:p>
        <w:p w14:paraId="3E169A0C" w14:textId="65F18FF8" w:rsidR="005828DF" w:rsidRDefault="005828DF">
          <w:pPr>
            <w:pStyle w:val="TOC3"/>
            <w:tabs>
              <w:tab w:val="left" w:pos="1200"/>
              <w:tab w:val="right" w:leader="dot" w:pos="9016"/>
            </w:tabs>
            <w:rPr>
              <w:rFonts w:eastAsiaTheme="minorEastAsia"/>
              <w:noProof/>
              <w:sz w:val="24"/>
              <w:szCs w:val="24"/>
              <w:lang w:eastAsia="zh-CN"/>
            </w:rPr>
          </w:pPr>
          <w:hyperlink w:anchor="_Toc520019171" w:history="1">
            <w:r w:rsidRPr="009D3068">
              <w:rPr>
                <w:rStyle w:val="Hyperlink"/>
                <w:noProof/>
              </w:rPr>
              <w:t>5.2.1</w:t>
            </w:r>
            <w:r>
              <w:rPr>
                <w:rFonts w:eastAsiaTheme="minorEastAsia"/>
                <w:noProof/>
                <w:sz w:val="24"/>
                <w:szCs w:val="24"/>
                <w:lang w:eastAsia="zh-CN"/>
              </w:rPr>
              <w:tab/>
            </w:r>
            <w:r w:rsidRPr="009D3068">
              <w:rPr>
                <w:rStyle w:val="Hyperlink"/>
                <w:noProof/>
              </w:rPr>
              <w:t>Void of Tom Price</w:t>
            </w:r>
            <w:r>
              <w:rPr>
                <w:noProof/>
                <w:webHidden/>
              </w:rPr>
              <w:tab/>
            </w:r>
            <w:r>
              <w:rPr>
                <w:noProof/>
                <w:webHidden/>
              </w:rPr>
              <w:fldChar w:fldCharType="begin"/>
            </w:r>
            <w:r>
              <w:rPr>
                <w:noProof/>
                <w:webHidden/>
              </w:rPr>
              <w:instrText xml:space="preserve"> PAGEREF _Toc520019171 \h </w:instrText>
            </w:r>
            <w:r>
              <w:rPr>
                <w:noProof/>
                <w:webHidden/>
              </w:rPr>
            </w:r>
            <w:r>
              <w:rPr>
                <w:noProof/>
                <w:webHidden/>
              </w:rPr>
              <w:fldChar w:fldCharType="separate"/>
            </w:r>
            <w:r>
              <w:rPr>
                <w:noProof/>
                <w:webHidden/>
              </w:rPr>
              <w:t>18</w:t>
            </w:r>
            <w:r>
              <w:rPr>
                <w:noProof/>
                <w:webHidden/>
              </w:rPr>
              <w:fldChar w:fldCharType="end"/>
            </w:r>
          </w:hyperlink>
        </w:p>
        <w:p w14:paraId="0420925C" w14:textId="3880DD66" w:rsidR="005828DF" w:rsidRDefault="005828DF">
          <w:pPr>
            <w:pStyle w:val="TOC3"/>
            <w:tabs>
              <w:tab w:val="left" w:pos="1200"/>
              <w:tab w:val="right" w:leader="dot" w:pos="9016"/>
            </w:tabs>
            <w:rPr>
              <w:rFonts w:eastAsiaTheme="minorEastAsia"/>
              <w:noProof/>
              <w:sz w:val="24"/>
              <w:szCs w:val="24"/>
              <w:lang w:eastAsia="zh-CN"/>
            </w:rPr>
          </w:pPr>
          <w:hyperlink w:anchor="_Toc520019172" w:history="1">
            <w:r w:rsidRPr="009D3068">
              <w:rPr>
                <w:rStyle w:val="Hyperlink"/>
                <w:noProof/>
              </w:rPr>
              <w:t>5.2.2</w:t>
            </w:r>
            <w:r>
              <w:rPr>
                <w:rFonts w:eastAsiaTheme="minorEastAsia"/>
                <w:noProof/>
                <w:sz w:val="24"/>
                <w:szCs w:val="24"/>
                <w:lang w:eastAsia="zh-CN"/>
              </w:rPr>
              <w:tab/>
            </w:r>
            <w:r w:rsidRPr="009D3068">
              <w:rPr>
                <w:rStyle w:val="Hyperlink"/>
                <w:noProof/>
              </w:rPr>
              <w:t>Welcoming of Jordan Clague</w:t>
            </w:r>
            <w:r>
              <w:rPr>
                <w:noProof/>
                <w:webHidden/>
              </w:rPr>
              <w:tab/>
            </w:r>
            <w:r>
              <w:rPr>
                <w:noProof/>
                <w:webHidden/>
              </w:rPr>
              <w:fldChar w:fldCharType="begin"/>
            </w:r>
            <w:r>
              <w:rPr>
                <w:noProof/>
                <w:webHidden/>
              </w:rPr>
              <w:instrText xml:space="preserve"> PAGEREF _Toc520019172 \h </w:instrText>
            </w:r>
            <w:r>
              <w:rPr>
                <w:noProof/>
                <w:webHidden/>
              </w:rPr>
            </w:r>
            <w:r>
              <w:rPr>
                <w:noProof/>
                <w:webHidden/>
              </w:rPr>
              <w:fldChar w:fldCharType="separate"/>
            </w:r>
            <w:r>
              <w:rPr>
                <w:noProof/>
                <w:webHidden/>
              </w:rPr>
              <w:t>19</w:t>
            </w:r>
            <w:r>
              <w:rPr>
                <w:noProof/>
                <w:webHidden/>
              </w:rPr>
              <w:fldChar w:fldCharType="end"/>
            </w:r>
          </w:hyperlink>
        </w:p>
        <w:p w14:paraId="709B7849" w14:textId="3816429C" w:rsidR="005828DF" w:rsidRDefault="005828DF">
          <w:pPr>
            <w:pStyle w:val="TOC2"/>
            <w:tabs>
              <w:tab w:val="left" w:pos="960"/>
              <w:tab w:val="right" w:leader="dot" w:pos="9016"/>
            </w:tabs>
            <w:rPr>
              <w:rFonts w:eastAsiaTheme="minorEastAsia"/>
              <w:noProof/>
              <w:sz w:val="24"/>
              <w:szCs w:val="24"/>
              <w:lang w:eastAsia="zh-CN"/>
            </w:rPr>
          </w:pPr>
          <w:hyperlink w:anchor="_Toc520019173" w:history="1">
            <w:r w:rsidRPr="009D3068">
              <w:rPr>
                <w:rStyle w:val="Hyperlink"/>
                <w:noProof/>
              </w:rPr>
              <w:t>5.3</w:t>
            </w:r>
            <w:r>
              <w:rPr>
                <w:rFonts w:eastAsiaTheme="minorEastAsia"/>
                <w:noProof/>
                <w:sz w:val="24"/>
                <w:szCs w:val="24"/>
                <w:lang w:eastAsia="zh-CN"/>
              </w:rPr>
              <w:tab/>
            </w:r>
            <w:r w:rsidRPr="009D3068">
              <w:rPr>
                <w:rStyle w:val="Hyperlink"/>
                <w:noProof/>
              </w:rPr>
              <w:t>What I did</w:t>
            </w:r>
            <w:r>
              <w:rPr>
                <w:noProof/>
                <w:webHidden/>
              </w:rPr>
              <w:tab/>
            </w:r>
            <w:r>
              <w:rPr>
                <w:noProof/>
                <w:webHidden/>
              </w:rPr>
              <w:fldChar w:fldCharType="begin"/>
            </w:r>
            <w:r>
              <w:rPr>
                <w:noProof/>
                <w:webHidden/>
              </w:rPr>
              <w:instrText xml:space="preserve"> PAGEREF _Toc520019173 \h </w:instrText>
            </w:r>
            <w:r>
              <w:rPr>
                <w:noProof/>
                <w:webHidden/>
              </w:rPr>
            </w:r>
            <w:r>
              <w:rPr>
                <w:noProof/>
                <w:webHidden/>
              </w:rPr>
              <w:fldChar w:fldCharType="separate"/>
            </w:r>
            <w:r>
              <w:rPr>
                <w:noProof/>
                <w:webHidden/>
              </w:rPr>
              <w:t>19</w:t>
            </w:r>
            <w:r>
              <w:rPr>
                <w:noProof/>
                <w:webHidden/>
              </w:rPr>
              <w:fldChar w:fldCharType="end"/>
            </w:r>
          </w:hyperlink>
        </w:p>
        <w:p w14:paraId="17627073" w14:textId="1DAA5F4C" w:rsidR="005828DF" w:rsidRDefault="005828DF">
          <w:pPr>
            <w:pStyle w:val="TOC3"/>
            <w:tabs>
              <w:tab w:val="left" w:pos="1200"/>
              <w:tab w:val="right" w:leader="dot" w:pos="9016"/>
            </w:tabs>
            <w:rPr>
              <w:rFonts w:eastAsiaTheme="minorEastAsia"/>
              <w:noProof/>
              <w:sz w:val="24"/>
              <w:szCs w:val="24"/>
              <w:lang w:eastAsia="zh-CN"/>
            </w:rPr>
          </w:pPr>
          <w:hyperlink w:anchor="_Toc520019174" w:history="1">
            <w:r w:rsidRPr="009D3068">
              <w:rPr>
                <w:rStyle w:val="Hyperlink"/>
                <w:noProof/>
              </w:rPr>
              <w:t>5.3.1</w:t>
            </w:r>
            <w:r>
              <w:rPr>
                <w:rFonts w:eastAsiaTheme="minorEastAsia"/>
                <w:noProof/>
                <w:sz w:val="24"/>
                <w:szCs w:val="24"/>
                <w:lang w:eastAsia="zh-CN"/>
              </w:rPr>
              <w:tab/>
            </w:r>
            <w:r w:rsidRPr="009D3068">
              <w:rPr>
                <w:rStyle w:val="Hyperlink"/>
                <w:noProof/>
              </w:rPr>
              <w:t>Booking History</w:t>
            </w:r>
            <w:r>
              <w:rPr>
                <w:noProof/>
                <w:webHidden/>
              </w:rPr>
              <w:tab/>
            </w:r>
            <w:r>
              <w:rPr>
                <w:noProof/>
                <w:webHidden/>
              </w:rPr>
              <w:fldChar w:fldCharType="begin"/>
            </w:r>
            <w:r>
              <w:rPr>
                <w:noProof/>
                <w:webHidden/>
              </w:rPr>
              <w:instrText xml:space="preserve"> PAGEREF _Toc520019174 \h </w:instrText>
            </w:r>
            <w:r>
              <w:rPr>
                <w:noProof/>
                <w:webHidden/>
              </w:rPr>
            </w:r>
            <w:r>
              <w:rPr>
                <w:noProof/>
                <w:webHidden/>
              </w:rPr>
              <w:fldChar w:fldCharType="separate"/>
            </w:r>
            <w:r>
              <w:rPr>
                <w:noProof/>
                <w:webHidden/>
              </w:rPr>
              <w:t>20</w:t>
            </w:r>
            <w:r>
              <w:rPr>
                <w:noProof/>
                <w:webHidden/>
              </w:rPr>
              <w:fldChar w:fldCharType="end"/>
            </w:r>
          </w:hyperlink>
        </w:p>
        <w:p w14:paraId="36809CDB" w14:textId="1FDF744D" w:rsidR="005828DF" w:rsidRDefault="005828DF">
          <w:pPr>
            <w:pStyle w:val="TOC3"/>
            <w:tabs>
              <w:tab w:val="left" w:pos="1200"/>
              <w:tab w:val="right" w:leader="dot" w:pos="9016"/>
            </w:tabs>
            <w:rPr>
              <w:rFonts w:eastAsiaTheme="minorEastAsia"/>
              <w:noProof/>
              <w:sz w:val="24"/>
              <w:szCs w:val="24"/>
              <w:lang w:eastAsia="zh-CN"/>
            </w:rPr>
          </w:pPr>
          <w:hyperlink w:anchor="_Toc520019175" w:history="1">
            <w:r w:rsidRPr="009D3068">
              <w:rPr>
                <w:rStyle w:val="Hyperlink"/>
                <w:noProof/>
              </w:rPr>
              <w:t>5.3.2</w:t>
            </w:r>
            <w:r>
              <w:rPr>
                <w:rFonts w:eastAsiaTheme="minorEastAsia"/>
                <w:noProof/>
                <w:sz w:val="24"/>
                <w:szCs w:val="24"/>
                <w:lang w:eastAsia="zh-CN"/>
              </w:rPr>
              <w:tab/>
            </w:r>
            <w:r w:rsidRPr="009D3068">
              <w:rPr>
                <w:rStyle w:val="Hyperlink"/>
                <w:noProof/>
              </w:rPr>
              <w:t>Reviews</w:t>
            </w:r>
            <w:r>
              <w:rPr>
                <w:noProof/>
                <w:webHidden/>
              </w:rPr>
              <w:tab/>
            </w:r>
            <w:r>
              <w:rPr>
                <w:noProof/>
                <w:webHidden/>
              </w:rPr>
              <w:fldChar w:fldCharType="begin"/>
            </w:r>
            <w:r>
              <w:rPr>
                <w:noProof/>
                <w:webHidden/>
              </w:rPr>
              <w:instrText xml:space="preserve"> PAGEREF _Toc520019175 \h </w:instrText>
            </w:r>
            <w:r>
              <w:rPr>
                <w:noProof/>
                <w:webHidden/>
              </w:rPr>
            </w:r>
            <w:r>
              <w:rPr>
                <w:noProof/>
                <w:webHidden/>
              </w:rPr>
              <w:fldChar w:fldCharType="separate"/>
            </w:r>
            <w:r>
              <w:rPr>
                <w:noProof/>
                <w:webHidden/>
              </w:rPr>
              <w:t>22</w:t>
            </w:r>
            <w:r>
              <w:rPr>
                <w:noProof/>
                <w:webHidden/>
              </w:rPr>
              <w:fldChar w:fldCharType="end"/>
            </w:r>
          </w:hyperlink>
        </w:p>
        <w:p w14:paraId="7F0E566C" w14:textId="6A80F675" w:rsidR="005828DF" w:rsidRDefault="005828DF">
          <w:pPr>
            <w:pStyle w:val="TOC1"/>
            <w:tabs>
              <w:tab w:val="left" w:pos="440"/>
              <w:tab w:val="right" w:leader="dot" w:pos="9016"/>
            </w:tabs>
            <w:rPr>
              <w:rFonts w:eastAsiaTheme="minorEastAsia"/>
              <w:noProof/>
              <w:sz w:val="24"/>
              <w:szCs w:val="24"/>
              <w:lang w:eastAsia="zh-CN"/>
            </w:rPr>
          </w:pPr>
          <w:hyperlink w:anchor="_Toc520019176" w:history="1">
            <w:r w:rsidRPr="009D3068">
              <w:rPr>
                <w:rStyle w:val="Hyperlink"/>
                <w:noProof/>
              </w:rPr>
              <w:t>6</w:t>
            </w:r>
            <w:r>
              <w:rPr>
                <w:rFonts w:eastAsiaTheme="minorEastAsia"/>
                <w:noProof/>
                <w:sz w:val="24"/>
                <w:szCs w:val="24"/>
                <w:lang w:eastAsia="zh-CN"/>
              </w:rPr>
              <w:tab/>
            </w:r>
            <w:r w:rsidRPr="009D3068">
              <w:rPr>
                <w:rStyle w:val="Hyperlink"/>
                <w:noProof/>
              </w:rPr>
              <w:t>Tech Foundations (Dev stream)</w:t>
            </w:r>
            <w:r>
              <w:rPr>
                <w:noProof/>
                <w:webHidden/>
              </w:rPr>
              <w:tab/>
            </w:r>
            <w:r>
              <w:rPr>
                <w:noProof/>
                <w:webHidden/>
              </w:rPr>
              <w:fldChar w:fldCharType="begin"/>
            </w:r>
            <w:r>
              <w:rPr>
                <w:noProof/>
                <w:webHidden/>
              </w:rPr>
              <w:instrText xml:space="preserve"> PAGEREF _Toc520019176 \h </w:instrText>
            </w:r>
            <w:r>
              <w:rPr>
                <w:noProof/>
                <w:webHidden/>
              </w:rPr>
            </w:r>
            <w:r>
              <w:rPr>
                <w:noProof/>
                <w:webHidden/>
              </w:rPr>
              <w:fldChar w:fldCharType="separate"/>
            </w:r>
            <w:r>
              <w:rPr>
                <w:noProof/>
                <w:webHidden/>
              </w:rPr>
              <w:t>24</w:t>
            </w:r>
            <w:r>
              <w:rPr>
                <w:noProof/>
                <w:webHidden/>
              </w:rPr>
              <w:fldChar w:fldCharType="end"/>
            </w:r>
          </w:hyperlink>
        </w:p>
        <w:p w14:paraId="64165768" w14:textId="12053922" w:rsidR="005828DF" w:rsidRDefault="005828DF">
          <w:pPr>
            <w:pStyle w:val="TOC2"/>
            <w:tabs>
              <w:tab w:val="left" w:pos="960"/>
              <w:tab w:val="right" w:leader="dot" w:pos="9016"/>
            </w:tabs>
            <w:rPr>
              <w:rFonts w:eastAsiaTheme="minorEastAsia"/>
              <w:noProof/>
              <w:sz w:val="24"/>
              <w:szCs w:val="24"/>
              <w:lang w:eastAsia="zh-CN"/>
            </w:rPr>
          </w:pPr>
          <w:hyperlink w:anchor="_Toc520019177" w:history="1">
            <w:r w:rsidRPr="009D3068">
              <w:rPr>
                <w:rStyle w:val="Hyperlink"/>
                <w:noProof/>
              </w:rPr>
              <w:t>6.1</w:t>
            </w:r>
            <w:r>
              <w:rPr>
                <w:rFonts w:eastAsiaTheme="minorEastAsia"/>
                <w:noProof/>
                <w:sz w:val="24"/>
                <w:szCs w:val="24"/>
                <w:lang w:eastAsia="zh-CN"/>
              </w:rPr>
              <w:tab/>
            </w:r>
            <w:r w:rsidRPr="009D3068">
              <w:rPr>
                <w:rStyle w:val="Hyperlink"/>
                <w:noProof/>
              </w:rPr>
              <w:t>Background</w:t>
            </w:r>
            <w:r>
              <w:rPr>
                <w:noProof/>
                <w:webHidden/>
              </w:rPr>
              <w:tab/>
            </w:r>
            <w:r>
              <w:rPr>
                <w:noProof/>
                <w:webHidden/>
              </w:rPr>
              <w:fldChar w:fldCharType="begin"/>
            </w:r>
            <w:r>
              <w:rPr>
                <w:noProof/>
                <w:webHidden/>
              </w:rPr>
              <w:instrText xml:space="preserve"> PAGEREF _Toc520019177 \h </w:instrText>
            </w:r>
            <w:r>
              <w:rPr>
                <w:noProof/>
                <w:webHidden/>
              </w:rPr>
            </w:r>
            <w:r>
              <w:rPr>
                <w:noProof/>
                <w:webHidden/>
              </w:rPr>
              <w:fldChar w:fldCharType="separate"/>
            </w:r>
            <w:r>
              <w:rPr>
                <w:noProof/>
                <w:webHidden/>
              </w:rPr>
              <w:t>24</w:t>
            </w:r>
            <w:r>
              <w:rPr>
                <w:noProof/>
                <w:webHidden/>
              </w:rPr>
              <w:fldChar w:fldCharType="end"/>
            </w:r>
          </w:hyperlink>
        </w:p>
        <w:p w14:paraId="48241975" w14:textId="3FE2D854" w:rsidR="005828DF" w:rsidRDefault="005828DF">
          <w:pPr>
            <w:pStyle w:val="TOC3"/>
            <w:tabs>
              <w:tab w:val="left" w:pos="1200"/>
              <w:tab w:val="right" w:leader="dot" w:pos="9016"/>
            </w:tabs>
            <w:rPr>
              <w:rFonts w:eastAsiaTheme="minorEastAsia"/>
              <w:noProof/>
              <w:sz w:val="24"/>
              <w:szCs w:val="24"/>
              <w:lang w:eastAsia="zh-CN"/>
            </w:rPr>
          </w:pPr>
          <w:hyperlink w:anchor="_Toc520019178" w:history="1">
            <w:r w:rsidRPr="009D3068">
              <w:rPr>
                <w:rStyle w:val="Hyperlink"/>
                <w:noProof/>
              </w:rPr>
              <w:t>6.1.1</w:t>
            </w:r>
            <w:r>
              <w:rPr>
                <w:rFonts w:eastAsiaTheme="minorEastAsia"/>
                <w:noProof/>
                <w:sz w:val="24"/>
                <w:szCs w:val="24"/>
                <w:lang w:eastAsia="zh-CN"/>
              </w:rPr>
              <w:tab/>
            </w:r>
            <w:r w:rsidRPr="009D3068">
              <w:rPr>
                <w:rStyle w:val="Hyperlink"/>
                <w:noProof/>
              </w:rPr>
              <w:t>People</w:t>
            </w:r>
            <w:r>
              <w:rPr>
                <w:noProof/>
                <w:webHidden/>
              </w:rPr>
              <w:tab/>
            </w:r>
            <w:r>
              <w:rPr>
                <w:noProof/>
                <w:webHidden/>
              </w:rPr>
              <w:fldChar w:fldCharType="begin"/>
            </w:r>
            <w:r>
              <w:rPr>
                <w:noProof/>
                <w:webHidden/>
              </w:rPr>
              <w:instrText xml:space="preserve"> PAGEREF _Toc520019178 \h </w:instrText>
            </w:r>
            <w:r>
              <w:rPr>
                <w:noProof/>
                <w:webHidden/>
              </w:rPr>
            </w:r>
            <w:r>
              <w:rPr>
                <w:noProof/>
                <w:webHidden/>
              </w:rPr>
              <w:fldChar w:fldCharType="separate"/>
            </w:r>
            <w:r>
              <w:rPr>
                <w:noProof/>
                <w:webHidden/>
              </w:rPr>
              <w:t>24</w:t>
            </w:r>
            <w:r>
              <w:rPr>
                <w:noProof/>
                <w:webHidden/>
              </w:rPr>
              <w:fldChar w:fldCharType="end"/>
            </w:r>
          </w:hyperlink>
        </w:p>
        <w:p w14:paraId="2BF16DD4" w14:textId="0E9359E3" w:rsidR="005828DF" w:rsidRDefault="005828DF">
          <w:pPr>
            <w:pStyle w:val="TOC3"/>
            <w:tabs>
              <w:tab w:val="left" w:pos="1200"/>
              <w:tab w:val="right" w:leader="dot" w:pos="9016"/>
            </w:tabs>
            <w:rPr>
              <w:rFonts w:eastAsiaTheme="minorEastAsia"/>
              <w:noProof/>
              <w:sz w:val="24"/>
              <w:szCs w:val="24"/>
              <w:lang w:eastAsia="zh-CN"/>
            </w:rPr>
          </w:pPr>
          <w:hyperlink w:anchor="_Toc520019179" w:history="1">
            <w:r w:rsidRPr="009D3068">
              <w:rPr>
                <w:rStyle w:val="Hyperlink"/>
                <w:noProof/>
              </w:rPr>
              <w:t>6.1.2</w:t>
            </w:r>
            <w:r>
              <w:rPr>
                <w:rFonts w:eastAsiaTheme="minorEastAsia"/>
                <w:noProof/>
                <w:sz w:val="24"/>
                <w:szCs w:val="24"/>
                <w:lang w:eastAsia="zh-CN"/>
              </w:rPr>
              <w:tab/>
            </w:r>
            <w:r w:rsidRPr="009D3068">
              <w:rPr>
                <w:rStyle w:val="Hyperlink"/>
                <w:noProof/>
              </w:rPr>
              <w:t>Process</w:t>
            </w:r>
            <w:r>
              <w:rPr>
                <w:noProof/>
                <w:webHidden/>
              </w:rPr>
              <w:tab/>
            </w:r>
            <w:r>
              <w:rPr>
                <w:noProof/>
                <w:webHidden/>
              </w:rPr>
              <w:fldChar w:fldCharType="begin"/>
            </w:r>
            <w:r>
              <w:rPr>
                <w:noProof/>
                <w:webHidden/>
              </w:rPr>
              <w:instrText xml:space="preserve"> PAGEREF _Toc520019179 \h </w:instrText>
            </w:r>
            <w:r>
              <w:rPr>
                <w:noProof/>
                <w:webHidden/>
              </w:rPr>
            </w:r>
            <w:r>
              <w:rPr>
                <w:noProof/>
                <w:webHidden/>
              </w:rPr>
              <w:fldChar w:fldCharType="separate"/>
            </w:r>
            <w:r>
              <w:rPr>
                <w:noProof/>
                <w:webHidden/>
              </w:rPr>
              <w:t>25</w:t>
            </w:r>
            <w:r>
              <w:rPr>
                <w:noProof/>
                <w:webHidden/>
              </w:rPr>
              <w:fldChar w:fldCharType="end"/>
            </w:r>
          </w:hyperlink>
        </w:p>
        <w:p w14:paraId="680F2D10" w14:textId="29BAB24E" w:rsidR="005828DF" w:rsidRDefault="005828DF">
          <w:pPr>
            <w:pStyle w:val="TOC2"/>
            <w:tabs>
              <w:tab w:val="left" w:pos="960"/>
              <w:tab w:val="right" w:leader="dot" w:pos="9016"/>
            </w:tabs>
            <w:rPr>
              <w:rFonts w:eastAsiaTheme="minorEastAsia"/>
              <w:noProof/>
              <w:sz w:val="24"/>
              <w:szCs w:val="24"/>
              <w:lang w:eastAsia="zh-CN"/>
            </w:rPr>
          </w:pPr>
          <w:hyperlink w:anchor="_Toc520019180" w:history="1">
            <w:r w:rsidRPr="009D3068">
              <w:rPr>
                <w:rStyle w:val="Hyperlink"/>
                <w:noProof/>
              </w:rPr>
              <w:t>6.2</w:t>
            </w:r>
            <w:r>
              <w:rPr>
                <w:rFonts w:eastAsiaTheme="minorEastAsia"/>
                <w:noProof/>
                <w:sz w:val="24"/>
                <w:szCs w:val="24"/>
                <w:lang w:eastAsia="zh-CN"/>
              </w:rPr>
              <w:tab/>
            </w:r>
            <w:r w:rsidRPr="009D3068">
              <w:rPr>
                <w:rStyle w:val="Hyperlink"/>
                <w:noProof/>
              </w:rPr>
              <w:t>What I did</w:t>
            </w:r>
            <w:r>
              <w:rPr>
                <w:noProof/>
                <w:webHidden/>
              </w:rPr>
              <w:tab/>
            </w:r>
            <w:r>
              <w:rPr>
                <w:noProof/>
                <w:webHidden/>
              </w:rPr>
              <w:fldChar w:fldCharType="begin"/>
            </w:r>
            <w:r>
              <w:rPr>
                <w:noProof/>
                <w:webHidden/>
              </w:rPr>
              <w:instrText xml:space="preserve"> PAGEREF _Toc520019180 \h </w:instrText>
            </w:r>
            <w:r>
              <w:rPr>
                <w:noProof/>
                <w:webHidden/>
              </w:rPr>
            </w:r>
            <w:r>
              <w:rPr>
                <w:noProof/>
                <w:webHidden/>
              </w:rPr>
              <w:fldChar w:fldCharType="separate"/>
            </w:r>
            <w:r>
              <w:rPr>
                <w:noProof/>
                <w:webHidden/>
              </w:rPr>
              <w:t>25</w:t>
            </w:r>
            <w:r>
              <w:rPr>
                <w:noProof/>
                <w:webHidden/>
              </w:rPr>
              <w:fldChar w:fldCharType="end"/>
            </w:r>
          </w:hyperlink>
        </w:p>
        <w:p w14:paraId="2940B0DB" w14:textId="6A158CB7" w:rsidR="005828DF" w:rsidRDefault="005828DF">
          <w:pPr>
            <w:pStyle w:val="TOC2"/>
            <w:tabs>
              <w:tab w:val="left" w:pos="960"/>
              <w:tab w:val="right" w:leader="dot" w:pos="9016"/>
            </w:tabs>
            <w:rPr>
              <w:rFonts w:eastAsiaTheme="minorEastAsia"/>
              <w:noProof/>
              <w:sz w:val="24"/>
              <w:szCs w:val="24"/>
              <w:lang w:eastAsia="zh-CN"/>
            </w:rPr>
          </w:pPr>
          <w:hyperlink w:anchor="_Toc520019181" w:history="1">
            <w:r w:rsidRPr="009D3068">
              <w:rPr>
                <w:rStyle w:val="Hyperlink"/>
                <w:noProof/>
              </w:rPr>
              <w:t>6.3</w:t>
            </w:r>
            <w:r>
              <w:rPr>
                <w:rFonts w:eastAsiaTheme="minorEastAsia"/>
                <w:noProof/>
                <w:sz w:val="24"/>
                <w:szCs w:val="24"/>
                <w:lang w:eastAsia="zh-CN"/>
              </w:rPr>
              <w:tab/>
            </w:r>
            <w:r w:rsidRPr="009D3068">
              <w:rPr>
                <w:rStyle w:val="Hyperlink"/>
                <w:noProof/>
              </w:rPr>
              <w:t>Notable events</w:t>
            </w:r>
            <w:r>
              <w:rPr>
                <w:noProof/>
                <w:webHidden/>
              </w:rPr>
              <w:tab/>
            </w:r>
            <w:r>
              <w:rPr>
                <w:noProof/>
                <w:webHidden/>
              </w:rPr>
              <w:fldChar w:fldCharType="begin"/>
            </w:r>
            <w:r>
              <w:rPr>
                <w:noProof/>
                <w:webHidden/>
              </w:rPr>
              <w:instrText xml:space="preserve"> PAGEREF _Toc520019181 \h </w:instrText>
            </w:r>
            <w:r>
              <w:rPr>
                <w:noProof/>
                <w:webHidden/>
              </w:rPr>
            </w:r>
            <w:r>
              <w:rPr>
                <w:noProof/>
                <w:webHidden/>
              </w:rPr>
              <w:fldChar w:fldCharType="separate"/>
            </w:r>
            <w:r>
              <w:rPr>
                <w:noProof/>
                <w:webHidden/>
              </w:rPr>
              <w:t>26</w:t>
            </w:r>
            <w:r>
              <w:rPr>
                <w:noProof/>
                <w:webHidden/>
              </w:rPr>
              <w:fldChar w:fldCharType="end"/>
            </w:r>
          </w:hyperlink>
        </w:p>
        <w:p w14:paraId="31CD8692" w14:textId="52267745" w:rsidR="005828DF" w:rsidRDefault="005828DF">
          <w:pPr>
            <w:pStyle w:val="TOC3"/>
            <w:tabs>
              <w:tab w:val="left" w:pos="1200"/>
              <w:tab w:val="right" w:leader="dot" w:pos="9016"/>
            </w:tabs>
            <w:rPr>
              <w:rFonts w:eastAsiaTheme="minorEastAsia"/>
              <w:noProof/>
              <w:sz w:val="24"/>
              <w:szCs w:val="24"/>
              <w:lang w:eastAsia="zh-CN"/>
            </w:rPr>
          </w:pPr>
          <w:hyperlink w:anchor="_Toc520019182" w:history="1">
            <w:r w:rsidRPr="009D3068">
              <w:rPr>
                <w:rStyle w:val="Hyperlink"/>
                <w:noProof/>
              </w:rPr>
              <w:t>6.3.1</w:t>
            </w:r>
            <w:r>
              <w:rPr>
                <w:rFonts w:eastAsiaTheme="minorEastAsia"/>
                <w:noProof/>
                <w:sz w:val="24"/>
                <w:szCs w:val="24"/>
                <w:lang w:eastAsia="zh-CN"/>
              </w:rPr>
              <w:tab/>
            </w:r>
            <w:r w:rsidRPr="009D3068">
              <w:rPr>
                <w:rStyle w:val="Hyperlink"/>
                <w:noProof/>
              </w:rPr>
              <w:t>Steve’s sudden resignation</w:t>
            </w:r>
            <w:r>
              <w:rPr>
                <w:noProof/>
                <w:webHidden/>
              </w:rPr>
              <w:tab/>
            </w:r>
            <w:r>
              <w:rPr>
                <w:noProof/>
                <w:webHidden/>
              </w:rPr>
              <w:fldChar w:fldCharType="begin"/>
            </w:r>
            <w:r>
              <w:rPr>
                <w:noProof/>
                <w:webHidden/>
              </w:rPr>
              <w:instrText xml:space="preserve"> PAGEREF _Toc520019182 \h </w:instrText>
            </w:r>
            <w:r>
              <w:rPr>
                <w:noProof/>
                <w:webHidden/>
              </w:rPr>
            </w:r>
            <w:r>
              <w:rPr>
                <w:noProof/>
                <w:webHidden/>
              </w:rPr>
              <w:fldChar w:fldCharType="separate"/>
            </w:r>
            <w:r>
              <w:rPr>
                <w:noProof/>
                <w:webHidden/>
              </w:rPr>
              <w:t>26</w:t>
            </w:r>
            <w:r>
              <w:rPr>
                <w:noProof/>
                <w:webHidden/>
              </w:rPr>
              <w:fldChar w:fldCharType="end"/>
            </w:r>
          </w:hyperlink>
        </w:p>
        <w:p w14:paraId="34B04DAE" w14:textId="481B6F13" w:rsidR="005828DF" w:rsidRDefault="005828DF">
          <w:pPr>
            <w:pStyle w:val="TOC2"/>
            <w:tabs>
              <w:tab w:val="left" w:pos="960"/>
              <w:tab w:val="right" w:leader="dot" w:pos="9016"/>
            </w:tabs>
            <w:rPr>
              <w:rFonts w:eastAsiaTheme="minorEastAsia"/>
              <w:noProof/>
              <w:sz w:val="24"/>
              <w:szCs w:val="24"/>
              <w:lang w:eastAsia="zh-CN"/>
            </w:rPr>
          </w:pPr>
          <w:hyperlink w:anchor="_Toc520019183" w:history="1">
            <w:r w:rsidRPr="009D3068">
              <w:rPr>
                <w:rStyle w:val="Hyperlink"/>
                <w:noProof/>
              </w:rPr>
              <w:t>6.4</w:t>
            </w:r>
            <w:r>
              <w:rPr>
                <w:rFonts w:eastAsiaTheme="minorEastAsia"/>
                <w:noProof/>
                <w:sz w:val="24"/>
                <w:szCs w:val="24"/>
                <w:lang w:eastAsia="zh-CN"/>
              </w:rPr>
              <w:tab/>
            </w:r>
            <w:r w:rsidRPr="009D3068">
              <w:rPr>
                <w:rStyle w:val="Hyperlink"/>
                <w:noProof/>
              </w:rPr>
              <w:t>Thoughts and feelings</w:t>
            </w:r>
            <w:r>
              <w:rPr>
                <w:noProof/>
                <w:webHidden/>
              </w:rPr>
              <w:tab/>
            </w:r>
            <w:r>
              <w:rPr>
                <w:noProof/>
                <w:webHidden/>
              </w:rPr>
              <w:fldChar w:fldCharType="begin"/>
            </w:r>
            <w:r>
              <w:rPr>
                <w:noProof/>
                <w:webHidden/>
              </w:rPr>
              <w:instrText xml:space="preserve"> PAGEREF _Toc520019183 \h </w:instrText>
            </w:r>
            <w:r>
              <w:rPr>
                <w:noProof/>
                <w:webHidden/>
              </w:rPr>
            </w:r>
            <w:r>
              <w:rPr>
                <w:noProof/>
                <w:webHidden/>
              </w:rPr>
              <w:fldChar w:fldCharType="separate"/>
            </w:r>
            <w:r>
              <w:rPr>
                <w:noProof/>
                <w:webHidden/>
              </w:rPr>
              <w:t>26</w:t>
            </w:r>
            <w:r>
              <w:rPr>
                <w:noProof/>
                <w:webHidden/>
              </w:rPr>
              <w:fldChar w:fldCharType="end"/>
            </w:r>
          </w:hyperlink>
        </w:p>
        <w:p w14:paraId="6AA0E05A" w14:textId="615DD788" w:rsidR="005828DF" w:rsidRDefault="005828DF">
          <w:pPr>
            <w:pStyle w:val="TOC1"/>
            <w:tabs>
              <w:tab w:val="left" w:pos="440"/>
              <w:tab w:val="right" w:leader="dot" w:pos="9016"/>
            </w:tabs>
            <w:rPr>
              <w:rFonts w:eastAsiaTheme="minorEastAsia"/>
              <w:noProof/>
              <w:sz w:val="24"/>
              <w:szCs w:val="24"/>
              <w:lang w:eastAsia="zh-CN"/>
            </w:rPr>
          </w:pPr>
          <w:hyperlink w:anchor="_Toc520019184" w:history="1">
            <w:r w:rsidRPr="009D3068">
              <w:rPr>
                <w:rStyle w:val="Hyperlink"/>
                <w:noProof/>
              </w:rPr>
              <w:t>7</w:t>
            </w:r>
            <w:r>
              <w:rPr>
                <w:rFonts w:eastAsiaTheme="minorEastAsia"/>
                <w:noProof/>
                <w:sz w:val="24"/>
                <w:szCs w:val="24"/>
                <w:lang w:eastAsia="zh-CN"/>
              </w:rPr>
              <w:tab/>
            </w:r>
            <w:r w:rsidRPr="009D3068">
              <w:rPr>
                <w:rStyle w:val="Hyperlink"/>
                <w:noProof/>
              </w:rPr>
              <w:t>Projects</w:t>
            </w:r>
            <w:r>
              <w:rPr>
                <w:noProof/>
                <w:webHidden/>
              </w:rPr>
              <w:tab/>
            </w:r>
            <w:r>
              <w:rPr>
                <w:noProof/>
                <w:webHidden/>
              </w:rPr>
              <w:fldChar w:fldCharType="begin"/>
            </w:r>
            <w:r>
              <w:rPr>
                <w:noProof/>
                <w:webHidden/>
              </w:rPr>
              <w:instrText xml:space="preserve"> PAGEREF _Toc520019184 \h </w:instrText>
            </w:r>
            <w:r>
              <w:rPr>
                <w:noProof/>
                <w:webHidden/>
              </w:rPr>
            </w:r>
            <w:r>
              <w:rPr>
                <w:noProof/>
                <w:webHidden/>
              </w:rPr>
              <w:fldChar w:fldCharType="separate"/>
            </w:r>
            <w:r>
              <w:rPr>
                <w:noProof/>
                <w:webHidden/>
              </w:rPr>
              <w:t>28</w:t>
            </w:r>
            <w:r>
              <w:rPr>
                <w:noProof/>
                <w:webHidden/>
              </w:rPr>
              <w:fldChar w:fldCharType="end"/>
            </w:r>
          </w:hyperlink>
        </w:p>
        <w:p w14:paraId="38CBDC39" w14:textId="271F0DE2" w:rsidR="005828DF" w:rsidRDefault="005828DF">
          <w:pPr>
            <w:pStyle w:val="TOC2"/>
            <w:tabs>
              <w:tab w:val="left" w:pos="960"/>
              <w:tab w:val="right" w:leader="dot" w:pos="9016"/>
            </w:tabs>
            <w:rPr>
              <w:rFonts w:eastAsiaTheme="minorEastAsia"/>
              <w:noProof/>
              <w:sz w:val="24"/>
              <w:szCs w:val="24"/>
              <w:lang w:eastAsia="zh-CN"/>
            </w:rPr>
          </w:pPr>
          <w:hyperlink w:anchor="_Toc520019185" w:history="1">
            <w:r w:rsidRPr="009D3068">
              <w:rPr>
                <w:rStyle w:val="Hyperlink"/>
                <w:noProof/>
              </w:rPr>
              <w:t>7.1</w:t>
            </w:r>
            <w:r>
              <w:rPr>
                <w:rFonts w:eastAsiaTheme="minorEastAsia"/>
                <w:noProof/>
                <w:sz w:val="24"/>
                <w:szCs w:val="24"/>
                <w:lang w:eastAsia="zh-CN"/>
              </w:rPr>
              <w:tab/>
            </w:r>
            <w:r w:rsidRPr="009D3068">
              <w:rPr>
                <w:rStyle w:val="Hyperlink"/>
                <w:noProof/>
              </w:rPr>
              <w:t>Booking History</w:t>
            </w:r>
            <w:r>
              <w:rPr>
                <w:noProof/>
                <w:webHidden/>
              </w:rPr>
              <w:tab/>
            </w:r>
            <w:r>
              <w:rPr>
                <w:noProof/>
                <w:webHidden/>
              </w:rPr>
              <w:fldChar w:fldCharType="begin"/>
            </w:r>
            <w:r>
              <w:rPr>
                <w:noProof/>
                <w:webHidden/>
              </w:rPr>
              <w:instrText xml:space="preserve"> PAGEREF _Toc520019185 \h </w:instrText>
            </w:r>
            <w:r>
              <w:rPr>
                <w:noProof/>
                <w:webHidden/>
              </w:rPr>
            </w:r>
            <w:r>
              <w:rPr>
                <w:noProof/>
                <w:webHidden/>
              </w:rPr>
              <w:fldChar w:fldCharType="separate"/>
            </w:r>
            <w:r>
              <w:rPr>
                <w:noProof/>
                <w:webHidden/>
              </w:rPr>
              <w:t>28</w:t>
            </w:r>
            <w:r>
              <w:rPr>
                <w:noProof/>
                <w:webHidden/>
              </w:rPr>
              <w:fldChar w:fldCharType="end"/>
            </w:r>
          </w:hyperlink>
        </w:p>
        <w:p w14:paraId="7FCC5663" w14:textId="65E96636" w:rsidR="005828DF" w:rsidRDefault="005828DF">
          <w:pPr>
            <w:pStyle w:val="TOC2"/>
            <w:tabs>
              <w:tab w:val="left" w:pos="960"/>
              <w:tab w:val="right" w:leader="dot" w:pos="9016"/>
            </w:tabs>
            <w:rPr>
              <w:rFonts w:eastAsiaTheme="minorEastAsia"/>
              <w:noProof/>
              <w:sz w:val="24"/>
              <w:szCs w:val="24"/>
              <w:lang w:eastAsia="zh-CN"/>
            </w:rPr>
          </w:pPr>
          <w:hyperlink w:anchor="_Toc520019186" w:history="1">
            <w:r w:rsidRPr="009D3068">
              <w:rPr>
                <w:rStyle w:val="Hyperlink"/>
                <w:noProof/>
              </w:rPr>
              <w:t>7.2</w:t>
            </w:r>
            <w:r>
              <w:rPr>
                <w:rFonts w:eastAsiaTheme="minorEastAsia"/>
                <w:noProof/>
                <w:sz w:val="24"/>
                <w:szCs w:val="24"/>
                <w:lang w:eastAsia="zh-CN"/>
              </w:rPr>
              <w:tab/>
            </w:r>
            <w:r w:rsidRPr="009D3068">
              <w:rPr>
                <w:rStyle w:val="Hyperlink"/>
                <w:noProof/>
              </w:rPr>
              <w:t>Reviews</w:t>
            </w:r>
            <w:r>
              <w:rPr>
                <w:noProof/>
                <w:webHidden/>
              </w:rPr>
              <w:tab/>
            </w:r>
            <w:r>
              <w:rPr>
                <w:noProof/>
                <w:webHidden/>
              </w:rPr>
              <w:fldChar w:fldCharType="begin"/>
            </w:r>
            <w:r>
              <w:rPr>
                <w:noProof/>
                <w:webHidden/>
              </w:rPr>
              <w:instrText xml:space="preserve"> PAGEREF _Toc520019186 \h </w:instrText>
            </w:r>
            <w:r>
              <w:rPr>
                <w:noProof/>
                <w:webHidden/>
              </w:rPr>
            </w:r>
            <w:r>
              <w:rPr>
                <w:noProof/>
                <w:webHidden/>
              </w:rPr>
              <w:fldChar w:fldCharType="separate"/>
            </w:r>
            <w:r>
              <w:rPr>
                <w:noProof/>
                <w:webHidden/>
              </w:rPr>
              <w:t>28</w:t>
            </w:r>
            <w:r>
              <w:rPr>
                <w:noProof/>
                <w:webHidden/>
              </w:rPr>
              <w:fldChar w:fldCharType="end"/>
            </w:r>
          </w:hyperlink>
        </w:p>
        <w:p w14:paraId="5D1B1271" w14:textId="002F7FC9" w:rsidR="005828DF" w:rsidRDefault="005828DF">
          <w:pPr>
            <w:pStyle w:val="TOC2"/>
            <w:tabs>
              <w:tab w:val="left" w:pos="960"/>
              <w:tab w:val="right" w:leader="dot" w:pos="9016"/>
            </w:tabs>
            <w:rPr>
              <w:rFonts w:eastAsiaTheme="minorEastAsia"/>
              <w:noProof/>
              <w:sz w:val="24"/>
              <w:szCs w:val="24"/>
              <w:lang w:eastAsia="zh-CN"/>
            </w:rPr>
          </w:pPr>
          <w:hyperlink w:anchor="_Toc520019187" w:history="1">
            <w:r w:rsidRPr="009D3068">
              <w:rPr>
                <w:rStyle w:val="Hyperlink"/>
                <w:noProof/>
              </w:rPr>
              <w:t>7.3</w:t>
            </w:r>
            <w:r>
              <w:rPr>
                <w:rFonts w:eastAsiaTheme="minorEastAsia"/>
                <w:noProof/>
                <w:sz w:val="24"/>
                <w:szCs w:val="24"/>
                <w:lang w:eastAsia="zh-CN"/>
              </w:rPr>
              <w:tab/>
            </w:r>
            <w:r w:rsidRPr="009D3068">
              <w:rPr>
                <w:rStyle w:val="Hyperlink"/>
                <w:noProof/>
              </w:rPr>
              <w:t>Microservice Re-homing</w:t>
            </w:r>
            <w:r>
              <w:rPr>
                <w:noProof/>
                <w:webHidden/>
              </w:rPr>
              <w:tab/>
            </w:r>
            <w:r>
              <w:rPr>
                <w:noProof/>
                <w:webHidden/>
              </w:rPr>
              <w:fldChar w:fldCharType="begin"/>
            </w:r>
            <w:r>
              <w:rPr>
                <w:noProof/>
                <w:webHidden/>
              </w:rPr>
              <w:instrText xml:space="preserve"> PAGEREF _Toc520019187 \h </w:instrText>
            </w:r>
            <w:r>
              <w:rPr>
                <w:noProof/>
                <w:webHidden/>
              </w:rPr>
            </w:r>
            <w:r>
              <w:rPr>
                <w:noProof/>
                <w:webHidden/>
              </w:rPr>
              <w:fldChar w:fldCharType="separate"/>
            </w:r>
            <w:r>
              <w:rPr>
                <w:noProof/>
                <w:webHidden/>
              </w:rPr>
              <w:t>28</w:t>
            </w:r>
            <w:r>
              <w:rPr>
                <w:noProof/>
                <w:webHidden/>
              </w:rPr>
              <w:fldChar w:fldCharType="end"/>
            </w:r>
          </w:hyperlink>
        </w:p>
        <w:p w14:paraId="729F6A44" w14:textId="60F0875A" w:rsidR="005828DF" w:rsidRDefault="005828DF">
          <w:pPr>
            <w:pStyle w:val="TOC3"/>
            <w:tabs>
              <w:tab w:val="left" w:pos="1200"/>
              <w:tab w:val="right" w:leader="dot" w:pos="9016"/>
            </w:tabs>
            <w:rPr>
              <w:rFonts w:eastAsiaTheme="minorEastAsia"/>
              <w:noProof/>
              <w:sz w:val="24"/>
              <w:szCs w:val="24"/>
              <w:lang w:eastAsia="zh-CN"/>
            </w:rPr>
          </w:pPr>
          <w:hyperlink w:anchor="_Toc520019188" w:history="1">
            <w:r w:rsidRPr="009D3068">
              <w:rPr>
                <w:rStyle w:val="Hyperlink"/>
                <w:noProof/>
              </w:rPr>
              <w:t>7.3.1</w:t>
            </w:r>
            <w:r>
              <w:rPr>
                <w:rFonts w:eastAsiaTheme="minorEastAsia"/>
                <w:noProof/>
                <w:sz w:val="24"/>
                <w:szCs w:val="24"/>
                <w:lang w:eastAsia="zh-CN"/>
              </w:rPr>
              <w:tab/>
            </w:r>
            <w:r w:rsidRPr="009D3068">
              <w:rPr>
                <w:rStyle w:val="Hyperlink"/>
                <w:noProof/>
              </w:rPr>
              <w:t>Challenges</w:t>
            </w:r>
            <w:r>
              <w:rPr>
                <w:noProof/>
                <w:webHidden/>
              </w:rPr>
              <w:tab/>
            </w:r>
            <w:r>
              <w:rPr>
                <w:noProof/>
                <w:webHidden/>
              </w:rPr>
              <w:fldChar w:fldCharType="begin"/>
            </w:r>
            <w:r>
              <w:rPr>
                <w:noProof/>
                <w:webHidden/>
              </w:rPr>
              <w:instrText xml:space="preserve"> PAGEREF _Toc520019188 \h </w:instrText>
            </w:r>
            <w:r>
              <w:rPr>
                <w:noProof/>
                <w:webHidden/>
              </w:rPr>
            </w:r>
            <w:r>
              <w:rPr>
                <w:noProof/>
                <w:webHidden/>
              </w:rPr>
              <w:fldChar w:fldCharType="separate"/>
            </w:r>
            <w:r>
              <w:rPr>
                <w:noProof/>
                <w:webHidden/>
              </w:rPr>
              <w:t>29</w:t>
            </w:r>
            <w:r>
              <w:rPr>
                <w:noProof/>
                <w:webHidden/>
              </w:rPr>
              <w:fldChar w:fldCharType="end"/>
            </w:r>
          </w:hyperlink>
        </w:p>
        <w:p w14:paraId="68BC9E26" w14:textId="2DD043A3" w:rsidR="005828DF" w:rsidRDefault="005828DF">
          <w:pPr>
            <w:pStyle w:val="TOC3"/>
            <w:tabs>
              <w:tab w:val="left" w:pos="1200"/>
              <w:tab w:val="right" w:leader="dot" w:pos="9016"/>
            </w:tabs>
            <w:rPr>
              <w:rFonts w:eastAsiaTheme="minorEastAsia"/>
              <w:noProof/>
              <w:sz w:val="24"/>
              <w:szCs w:val="24"/>
              <w:lang w:eastAsia="zh-CN"/>
            </w:rPr>
          </w:pPr>
          <w:hyperlink w:anchor="_Toc520019189" w:history="1">
            <w:r w:rsidRPr="009D3068">
              <w:rPr>
                <w:rStyle w:val="Hyperlink"/>
                <w:noProof/>
              </w:rPr>
              <w:t>7.3.2</w:t>
            </w:r>
            <w:r>
              <w:rPr>
                <w:rFonts w:eastAsiaTheme="minorEastAsia"/>
                <w:noProof/>
                <w:sz w:val="24"/>
                <w:szCs w:val="24"/>
                <w:lang w:eastAsia="zh-CN"/>
              </w:rPr>
              <w:tab/>
            </w:r>
            <w:r w:rsidRPr="009D3068">
              <w:rPr>
                <w:rStyle w:val="Hyperlink"/>
                <w:noProof/>
              </w:rPr>
              <w:t>Thoughts and Feelings</w:t>
            </w:r>
            <w:r>
              <w:rPr>
                <w:noProof/>
                <w:webHidden/>
              </w:rPr>
              <w:tab/>
            </w:r>
            <w:r>
              <w:rPr>
                <w:noProof/>
                <w:webHidden/>
              </w:rPr>
              <w:fldChar w:fldCharType="begin"/>
            </w:r>
            <w:r>
              <w:rPr>
                <w:noProof/>
                <w:webHidden/>
              </w:rPr>
              <w:instrText xml:space="preserve"> PAGEREF _Toc520019189 \h </w:instrText>
            </w:r>
            <w:r>
              <w:rPr>
                <w:noProof/>
                <w:webHidden/>
              </w:rPr>
            </w:r>
            <w:r>
              <w:rPr>
                <w:noProof/>
                <w:webHidden/>
              </w:rPr>
              <w:fldChar w:fldCharType="separate"/>
            </w:r>
            <w:r>
              <w:rPr>
                <w:noProof/>
                <w:webHidden/>
              </w:rPr>
              <w:t>30</w:t>
            </w:r>
            <w:r>
              <w:rPr>
                <w:noProof/>
                <w:webHidden/>
              </w:rPr>
              <w:fldChar w:fldCharType="end"/>
            </w:r>
          </w:hyperlink>
        </w:p>
        <w:p w14:paraId="270C03EE" w14:textId="6E2D9CE5" w:rsidR="005828DF" w:rsidRDefault="005828DF">
          <w:pPr>
            <w:pStyle w:val="TOC2"/>
            <w:tabs>
              <w:tab w:val="left" w:pos="960"/>
              <w:tab w:val="right" w:leader="dot" w:pos="9016"/>
            </w:tabs>
            <w:rPr>
              <w:rFonts w:eastAsiaTheme="minorEastAsia"/>
              <w:noProof/>
              <w:sz w:val="24"/>
              <w:szCs w:val="24"/>
              <w:lang w:eastAsia="zh-CN"/>
            </w:rPr>
          </w:pPr>
          <w:hyperlink w:anchor="_Toc520019190" w:history="1">
            <w:r w:rsidRPr="009D3068">
              <w:rPr>
                <w:rStyle w:val="Hyperlink"/>
                <w:noProof/>
              </w:rPr>
              <w:t>7.4</w:t>
            </w:r>
            <w:r>
              <w:rPr>
                <w:rFonts w:eastAsiaTheme="minorEastAsia"/>
                <w:noProof/>
                <w:sz w:val="24"/>
                <w:szCs w:val="24"/>
                <w:lang w:eastAsia="zh-CN"/>
              </w:rPr>
              <w:tab/>
            </w:r>
            <w:r w:rsidRPr="009D3068">
              <w:rPr>
                <w:rStyle w:val="Hyperlink"/>
                <w:noProof/>
              </w:rPr>
              <w:t>Dependency Graphing</w:t>
            </w:r>
            <w:r>
              <w:rPr>
                <w:noProof/>
                <w:webHidden/>
              </w:rPr>
              <w:tab/>
            </w:r>
            <w:r>
              <w:rPr>
                <w:noProof/>
                <w:webHidden/>
              </w:rPr>
              <w:fldChar w:fldCharType="begin"/>
            </w:r>
            <w:r>
              <w:rPr>
                <w:noProof/>
                <w:webHidden/>
              </w:rPr>
              <w:instrText xml:space="preserve"> PAGEREF _Toc520019190 \h </w:instrText>
            </w:r>
            <w:r>
              <w:rPr>
                <w:noProof/>
                <w:webHidden/>
              </w:rPr>
            </w:r>
            <w:r>
              <w:rPr>
                <w:noProof/>
                <w:webHidden/>
              </w:rPr>
              <w:fldChar w:fldCharType="separate"/>
            </w:r>
            <w:r>
              <w:rPr>
                <w:noProof/>
                <w:webHidden/>
              </w:rPr>
              <w:t>30</w:t>
            </w:r>
            <w:r>
              <w:rPr>
                <w:noProof/>
                <w:webHidden/>
              </w:rPr>
              <w:fldChar w:fldCharType="end"/>
            </w:r>
          </w:hyperlink>
        </w:p>
        <w:p w14:paraId="12FF7910" w14:textId="109541D8" w:rsidR="005828DF" w:rsidRDefault="005828DF">
          <w:pPr>
            <w:pStyle w:val="TOC3"/>
            <w:tabs>
              <w:tab w:val="left" w:pos="1200"/>
              <w:tab w:val="right" w:leader="dot" w:pos="9016"/>
            </w:tabs>
            <w:rPr>
              <w:rFonts w:eastAsiaTheme="minorEastAsia"/>
              <w:noProof/>
              <w:sz w:val="24"/>
              <w:szCs w:val="24"/>
              <w:lang w:eastAsia="zh-CN"/>
            </w:rPr>
          </w:pPr>
          <w:hyperlink w:anchor="_Toc520019191" w:history="1">
            <w:r w:rsidRPr="009D3068">
              <w:rPr>
                <w:rStyle w:val="Hyperlink"/>
                <w:noProof/>
              </w:rPr>
              <w:t>7.4.1</w:t>
            </w:r>
            <w:r>
              <w:rPr>
                <w:rFonts w:eastAsiaTheme="minorEastAsia"/>
                <w:noProof/>
                <w:sz w:val="24"/>
                <w:szCs w:val="24"/>
                <w:lang w:eastAsia="zh-CN"/>
              </w:rPr>
              <w:tab/>
            </w:r>
            <w:r w:rsidRPr="009D3068">
              <w:rPr>
                <w:rStyle w:val="Hyperlink"/>
                <w:noProof/>
              </w:rPr>
              <w:t>Thoughts and feelings</w:t>
            </w:r>
            <w:r>
              <w:rPr>
                <w:noProof/>
                <w:webHidden/>
              </w:rPr>
              <w:tab/>
            </w:r>
            <w:r>
              <w:rPr>
                <w:noProof/>
                <w:webHidden/>
              </w:rPr>
              <w:fldChar w:fldCharType="begin"/>
            </w:r>
            <w:r>
              <w:rPr>
                <w:noProof/>
                <w:webHidden/>
              </w:rPr>
              <w:instrText xml:space="preserve"> PAGEREF _Toc520019191 \h </w:instrText>
            </w:r>
            <w:r>
              <w:rPr>
                <w:noProof/>
                <w:webHidden/>
              </w:rPr>
            </w:r>
            <w:r>
              <w:rPr>
                <w:noProof/>
                <w:webHidden/>
              </w:rPr>
              <w:fldChar w:fldCharType="separate"/>
            </w:r>
            <w:r>
              <w:rPr>
                <w:noProof/>
                <w:webHidden/>
              </w:rPr>
              <w:t>32</w:t>
            </w:r>
            <w:r>
              <w:rPr>
                <w:noProof/>
                <w:webHidden/>
              </w:rPr>
              <w:fldChar w:fldCharType="end"/>
            </w:r>
          </w:hyperlink>
        </w:p>
        <w:p w14:paraId="6DD405BE" w14:textId="6CDD6B69" w:rsidR="005828DF" w:rsidRDefault="005828DF">
          <w:pPr>
            <w:pStyle w:val="TOC1"/>
            <w:tabs>
              <w:tab w:val="left" w:pos="440"/>
              <w:tab w:val="right" w:leader="dot" w:pos="9016"/>
            </w:tabs>
            <w:rPr>
              <w:rFonts w:eastAsiaTheme="minorEastAsia"/>
              <w:noProof/>
              <w:sz w:val="24"/>
              <w:szCs w:val="24"/>
              <w:lang w:eastAsia="zh-CN"/>
            </w:rPr>
          </w:pPr>
          <w:hyperlink w:anchor="_Toc520019192" w:history="1">
            <w:r w:rsidRPr="009D3068">
              <w:rPr>
                <w:rStyle w:val="Hyperlink"/>
                <w:noProof/>
              </w:rPr>
              <w:t>8</w:t>
            </w:r>
            <w:r>
              <w:rPr>
                <w:rFonts w:eastAsiaTheme="minorEastAsia"/>
                <w:noProof/>
                <w:sz w:val="24"/>
                <w:szCs w:val="24"/>
                <w:lang w:eastAsia="zh-CN"/>
              </w:rPr>
              <w:tab/>
            </w:r>
            <w:r w:rsidRPr="009D3068">
              <w:rPr>
                <w:rStyle w:val="Hyperlink"/>
                <w:noProof/>
              </w:rPr>
              <w:t>Other notable events</w:t>
            </w:r>
            <w:r>
              <w:rPr>
                <w:noProof/>
                <w:webHidden/>
              </w:rPr>
              <w:tab/>
            </w:r>
            <w:r>
              <w:rPr>
                <w:noProof/>
                <w:webHidden/>
              </w:rPr>
              <w:fldChar w:fldCharType="begin"/>
            </w:r>
            <w:r>
              <w:rPr>
                <w:noProof/>
                <w:webHidden/>
              </w:rPr>
              <w:instrText xml:space="preserve"> PAGEREF _Toc520019192 \h </w:instrText>
            </w:r>
            <w:r>
              <w:rPr>
                <w:noProof/>
                <w:webHidden/>
              </w:rPr>
            </w:r>
            <w:r>
              <w:rPr>
                <w:noProof/>
                <w:webHidden/>
              </w:rPr>
              <w:fldChar w:fldCharType="separate"/>
            </w:r>
            <w:r>
              <w:rPr>
                <w:noProof/>
                <w:webHidden/>
              </w:rPr>
              <w:t>34</w:t>
            </w:r>
            <w:r>
              <w:rPr>
                <w:noProof/>
                <w:webHidden/>
              </w:rPr>
              <w:fldChar w:fldCharType="end"/>
            </w:r>
          </w:hyperlink>
        </w:p>
        <w:p w14:paraId="79ED4D4B" w14:textId="35D0AD41" w:rsidR="005828DF" w:rsidRDefault="005828DF">
          <w:pPr>
            <w:pStyle w:val="TOC2"/>
            <w:tabs>
              <w:tab w:val="left" w:pos="960"/>
              <w:tab w:val="right" w:leader="dot" w:pos="9016"/>
            </w:tabs>
            <w:rPr>
              <w:rFonts w:eastAsiaTheme="minorEastAsia"/>
              <w:noProof/>
              <w:sz w:val="24"/>
              <w:szCs w:val="24"/>
              <w:lang w:eastAsia="zh-CN"/>
            </w:rPr>
          </w:pPr>
          <w:hyperlink w:anchor="_Toc520019193" w:history="1">
            <w:r w:rsidRPr="009D3068">
              <w:rPr>
                <w:rStyle w:val="Hyperlink"/>
                <w:noProof/>
              </w:rPr>
              <w:t>8.1</w:t>
            </w:r>
            <w:r>
              <w:rPr>
                <w:rFonts w:eastAsiaTheme="minorEastAsia"/>
                <w:noProof/>
                <w:sz w:val="24"/>
                <w:szCs w:val="24"/>
                <w:lang w:eastAsia="zh-CN"/>
              </w:rPr>
              <w:tab/>
            </w:r>
            <w:r w:rsidRPr="009D3068">
              <w:rPr>
                <w:rStyle w:val="Hyperlink"/>
                <w:noProof/>
              </w:rPr>
              <w:t>Chauntry Acquisition</w:t>
            </w:r>
            <w:r>
              <w:rPr>
                <w:noProof/>
                <w:webHidden/>
              </w:rPr>
              <w:tab/>
            </w:r>
            <w:r>
              <w:rPr>
                <w:noProof/>
                <w:webHidden/>
              </w:rPr>
              <w:fldChar w:fldCharType="begin"/>
            </w:r>
            <w:r>
              <w:rPr>
                <w:noProof/>
                <w:webHidden/>
              </w:rPr>
              <w:instrText xml:space="preserve"> PAGEREF _Toc520019193 \h </w:instrText>
            </w:r>
            <w:r>
              <w:rPr>
                <w:noProof/>
                <w:webHidden/>
              </w:rPr>
            </w:r>
            <w:r>
              <w:rPr>
                <w:noProof/>
                <w:webHidden/>
              </w:rPr>
              <w:fldChar w:fldCharType="separate"/>
            </w:r>
            <w:r>
              <w:rPr>
                <w:noProof/>
                <w:webHidden/>
              </w:rPr>
              <w:t>34</w:t>
            </w:r>
            <w:r>
              <w:rPr>
                <w:noProof/>
                <w:webHidden/>
              </w:rPr>
              <w:fldChar w:fldCharType="end"/>
            </w:r>
          </w:hyperlink>
        </w:p>
        <w:p w14:paraId="1FBB3F71" w14:textId="729F4748" w:rsidR="005828DF" w:rsidRDefault="005828DF">
          <w:pPr>
            <w:pStyle w:val="TOC2"/>
            <w:tabs>
              <w:tab w:val="left" w:pos="960"/>
              <w:tab w:val="right" w:leader="dot" w:pos="9016"/>
            </w:tabs>
            <w:rPr>
              <w:rFonts w:eastAsiaTheme="minorEastAsia"/>
              <w:noProof/>
              <w:sz w:val="24"/>
              <w:szCs w:val="24"/>
              <w:lang w:eastAsia="zh-CN"/>
            </w:rPr>
          </w:pPr>
          <w:hyperlink w:anchor="_Toc520019194" w:history="1">
            <w:r w:rsidRPr="009D3068">
              <w:rPr>
                <w:rStyle w:val="Hyperlink"/>
                <w:noProof/>
              </w:rPr>
              <w:t>8.2</w:t>
            </w:r>
            <w:r>
              <w:rPr>
                <w:rFonts w:eastAsiaTheme="minorEastAsia"/>
                <w:noProof/>
                <w:sz w:val="24"/>
                <w:szCs w:val="24"/>
                <w:lang w:eastAsia="zh-CN"/>
              </w:rPr>
              <w:tab/>
            </w:r>
            <w:r w:rsidRPr="009D3068">
              <w:rPr>
                <w:rStyle w:val="Hyperlink"/>
                <w:noProof/>
              </w:rPr>
              <w:t>Purple Parking Acquisition</w:t>
            </w:r>
            <w:r>
              <w:rPr>
                <w:noProof/>
                <w:webHidden/>
              </w:rPr>
              <w:tab/>
            </w:r>
            <w:r>
              <w:rPr>
                <w:noProof/>
                <w:webHidden/>
              </w:rPr>
              <w:fldChar w:fldCharType="begin"/>
            </w:r>
            <w:r>
              <w:rPr>
                <w:noProof/>
                <w:webHidden/>
              </w:rPr>
              <w:instrText xml:space="preserve"> PAGEREF _Toc520019194 \h </w:instrText>
            </w:r>
            <w:r>
              <w:rPr>
                <w:noProof/>
                <w:webHidden/>
              </w:rPr>
            </w:r>
            <w:r>
              <w:rPr>
                <w:noProof/>
                <w:webHidden/>
              </w:rPr>
              <w:fldChar w:fldCharType="separate"/>
            </w:r>
            <w:r>
              <w:rPr>
                <w:noProof/>
                <w:webHidden/>
              </w:rPr>
              <w:t>34</w:t>
            </w:r>
            <w:r>
              <w:rPr>
                <w:noProof/>
                <w:webHidden/>
              </w:rPr>
              <w:fldChar w:fldCharType="end"/>
            </w:r>
          </w:hyperlink>
        </w:p>
        <w:p w14:paraId="6D7D9C01" w14:textId="08F98AF0" w:rsidR="005828DF" w:rsidRDefault="005828DF">
          <w:pPr>
            <w:pStyle w:val="TOC2"/>
            <w:tabs>
              <w:tab w:val="left" w:pos="960"/>
              <w:tab w:val="right" w:leader="dot" w:pos="9016"/>
            </w:tabs>
            <w:rPr>
              <w:rFonts w:eastAsiaTheme="minorEastAsia"/>
              <w:noProof/>
              <w:sz w:val="24"/>
              <w:szCs w:val="24"/>
              <w:lang w:eastAsia="zh-CN"/>
            </w:rPr>
          </w:pPr>
          <w:hyperlink w:anchor="_Toc520019195" w:history="1">
            <w:r w:rsidRPr="009D3068">
              <w:rPr>
                <w:rStyle w:val="Hyperlink"/>
                <w:noProof/>
              </w:rPr>
              <w:t>8.3</w:t>
            </w:r>
            <w:r>
              <w:rPr>
                <w:rFonts w:eastAsiaTheme="minorEastAsia"/>
                <w:noProof/>
                <w:sz w:val="24"/>
                <w:szCs w:val="24"/>
                <w:lang w:eastAsia="zh-CN"/>
              </w:rPr>
              <w:tab/>
            </w:r>
            <w:r w:rsidRPr="009D3068">
              <w:rPr>
                <w:rStyle w:val="Hyperlink"/>
                <w:noProof/>
              </w:rPr>
              <w:t>Maybe that expedite with Becky? Probably not – too much content now…</w:t>
            </w:r>
            <w:r>
              <w:rPr>
                <w:noProof/>
                <w:webHidden/>
              </w:rPr>
              <w:tab/>
            </w:r>
            <w:r>
              <w:rPr>
                <w:noProof/>
                <w:webHidden/>
              </w:rPr>
              <w:fldChar w:fldCharType="begin"/>
            </w:r>
            <w:r>
              <w:rPr>
                <w:noProof/>
                <w:webHidden/>
              </w:rPr>
              <w:instrText xml:space="preserve"> PAGEREF _Toc520019195 \h </w:instrText>
            </w:r>
            <w:r>
              <w:rPr>
                <w:noProof/>
                <w:webHidden/>
              </w:rPr>
            </w:r>
            <w:r>
              <w:rPr>
                <w:noProof/>
                <w:webHidden/>
              </w:rPr>
              <w:fldChar w:fldCharType="separate"/>
            </w:r>
            <w:r>
              <w:rPr>
                <w:noProof/>
                <w:webHidden/>
              </w:rPr>
              <w:t>35</w:t>
            </w:r>
            <w:r>
              <w:rPr>
                <w:noProof/>
                <w:webHidden/>
              </w:rPr>
              <w:fldChar w:fldCharType="end"/>
            </w:r>
          </w:hyperlink>
        </w:p>
        <w:p w14:paraId="06D6B6EC" w14:textId="120E041B" w:rsidR="005828DF" w:rsidRDefault="005828DF">
          <w:pPr>
            <w:pStyle w:val="TOC2"/>
            <w:tabs>
              <w:tab w:val="left" w:pos="960"/>
              <w:tab w:val="right" w:leader="dot" w:pos="9016"/>
            </w:tabs>
            <w:rPr>
              <w:rFonts w:eastAsiaTheme="minorEastAsia"/>
              <w:noProof/>
              <w:sz w:val="24"/>
              <w:szCs w:val="24"/>
              <w:lang w:eastAsia="zh-CN"/>
            </w:rPr>
          </w:pPr>
          <w:hyperlink w:anchor="_Toc520019196" w:history="1">
            <w:r w:rsidRPr="009D3068">
              <w:rPr>
                <w:rStyle w:val="Hyperlink"/>
                <w:noProof/>
              </w:rPr>
              <w:t>8.4</w:t>
            </w:r>
            <w:r>
              <w:rPr>
                <w:rFonts w:eastAsiaTheme="minorEastAsia"/>
                <w:noProof/>
                <w:sz w:val="24"/>
                <w:szCs w:val="24"/>
                <w:lang w:eastAsia="zh-CN"/>
              </w:rPr>
              <w:tab/>
            </w:r>
            <w:r w:rsidRPr="009D3068">
              <w:rPr>
                <w:rStyle w:val="Hyperlink"/>
                <w:noProof/>
              </w:rPr>
              <w:t>GDPR Enforcement</w:t>
            </w:r>
            <w:r>
              <w:rPr>
                <w:noProof/>
                <w:webHidden/>
              </w:rPr>
              <w:tab/>
            </w:r>
            <w:r>
              <w:rPr>
                <w:noProof/>
                <w:webHidden/>
              </w:rPr>
              <w:fldChar w:fldCharType="begin"/>
            </w:r>
            <w:r>
              <w:rPr>
                <w:noProof/>
                <w:webHidden/>
              </w:rPr>
              <w:instrText xml:space="preserve"> PAGEREF _Toc520019196 \h </w:instrText>
            </w:r>
            <w:r>
              <w:rPr>
                <w:noProof/>
                <w:webHidden/>
              </w:rPr>
            </w:r>
            <w:r>
              <w:rPr>
                <w:noProof/>
                <w:webHidden/>
              </w:rPr>
              <w:fldChar w:fldCharType="separate"/>
            </w:r>
            <w:r>
              <w:rPr>
                <w:noProof/>
                <w:webHidden/>
              </w:rPr>
              <w:t>35</w:t>
            </w:r>
            <w:r>
              <w:rPr>
                <w:noProof/>
                <w:webHidden/>
              </w:rPr>
              <w:fldChar w:fldCharType="end"/>
            </w:r>
          </w:hyperlink>
        </w:p>
        <w:p w14:paraId="76342637" w14:textId="3FED3CCA" w:rsidR="005828DF" w:rsidRDefault="005828DF">
          <w:pPr>
            <w:pStyle w:val="TOC2"/>
            <w:tabs>
              <w:tab w:val="left" w:pos="960"/>
              <w:tab w:val="right" w:leader="dot" w:pos="9016"/>
            </w:tabs>
            <w:rPr>
              <w:rFonts w:eastAsiaTheme="minorEastAsia"/>
              <w:noProof/>
              <w:sz w:val="24"/>
              <w:szCs w:val="24"/>
              <w:lang w:eastAsia="zh-CN"/>
            </w:rPr>
          </w:pPr>
          <w:hyperlink w:anchor="_Toc520019197" w:history="1">
            <w:r w:rsidRPr="009D3068">
              <w:rPr>
                <w:rStyle w:val="Hyperlink"/>
                <w:noProof/>
              </w:rPr>
              <w:t>8.5</w:t>
            </w:r>
            <w:r>
              <w:rPr>
                <w:rFonts w:eastAsiaTheme="minorEastAsia"/>
                <w:noProof/>
                <w:sz w:val="24"/>
                <w:szCs w:val="24"/>
                <w:lang w:eastAsia="zh-CN"/>
              </w:rPr>
              <w:tab/>
            </w:r>
            <w:r w:rsidRPr="009D3068">
              <w:rPr>
                <w:rStyle w:val="Hyperlink"/>
                <w:noProof/>
              </w:rPr>
              <w:t>Conference Day Presentation</w:t>
            </w:r>
            <w:r>
              <w:rPr>
                <w:noProof/>
                <w:webHidden/>
              </w:rPr>
              <w:tab/>
            </w:r>
            <w:r>
              <w:rPr>
                <w:noProof/>
                <w:webHidden/>
              </w:rPr>
              <w:fldChar w:fldCharType="begin"/>
            </w:r>
            <w:r>
              <w:rPr>
                <w:noProof/>
                <w:webHidden/>
              </w:rPr>
              <w:instrText xml:space="preserve"> PAGEREF _Toc520019197 \h </w:instrText>
            </w:r>
            <w:r>
              <w:rPr>
                <w:noProof/>
                <w:webHidden/>
              </w:rPr>
            </w:r>
            <w:r>
              <w:rPr>
                <w:noProof/>
                <w:webHidden/>
              </w:rPr>
              <w:fldChar w:fldCharType="separate"/>
            </w:r>
            <w:r>
              <w:rPr>
                <w:noProof/>
                <w:webHidden/>
              </w:rPr>
              <w:t>35</w:t>
            </w:r>
            <w:r>
              <w:rPr>
                <w:noProof/>
                <w:webHidden/>
              </w:rPr>
              <w:fldChar w:fldCharType="end"/>
            </w:r>
          </w:hyperlink>
        </w:p>
        <w:p w14:paraId="49AB0BCF" w14:textId="7A97C660" w:rsidR="005828DF" w:rsidRDefault="005828DF">
          <w:pPr>
            <w:pStyle w:val="TOC2"/>
            <w:tabs>
              <w:tab w:val="left" w:pos="960"/>
              <w:tab w:val="right" w:leader="dot" w:pos="9016"/>
            </w:tabs>
            <w:rPr>
              <w:rFonts w:eastAsiaTheme="minorEastAsia"/>
              <w:noProof/>
              <w:sz w:val="24"/>
              <w:szCs w:val="24"/>
              <w:lang w:eastAsia="zh-CN"/>
            </w:rPr>
          </w:pPr>
          <w:hyperlink w:anchor="_Toc520019198" w:history="1">
            <w:r w:rsidRPr="009D3068">
              <w:rPr>
                <w:rStyle w:val="Hyperlink"/>
                <w:noProof/>
              </w:rPr>
              <w:t>8.6</w:t>
            </w:r>
            <w:r>
              <w:rPr>
                <w:rFonts w:eastAsiaTheme="minorEastAsia"/>
                <w:noProof/>
                <w:sz w:val="24"/>
                <w:szCs w:val="24"/>
                <w:lang w:eastAsia="zh-CN"/>
              </w:rPr>
              <w:tab/>
            </w:r>
            <w:r w:rsidRPr="009D3068">
              <w:rPr>
                <w:rStyle w:val="Hyperlink"/>
                <w:noProof/>
              </w:rPr>
              <w:t>Contract Extension</w:t>
            </w:r>
            <w:r>
              <w:rPr>
                <w:noProof/>
                <w:webHidden/>
              </w:rPr>
              <w:tab/>
            </w:r>
            <w:r>
              <w:rPr>
                <w:noProof/>
                <w:webHidden/>
              </w:rPr>
              <w:fldChar w:fldCharType="begin"/>
            </w:r>
            <w:r>
              <w:rPr>
                <w:noProof/>
                <w:webHidden/>
              </w:rPr>
              <w:instrText xml:space="preserve"> PAGEREF _Toc520019198 \h </w:instrText>
            </w:r>
            <w:r>
              <w:rPr>
                <w:noProof/>
                <w:webHidden/>
              </w:rPr>
            </w:r>
            <w:r>
              <w:rPr>
                <w:noProof/>
                <w:webHidden/>
              </w:rPr>
              <w:fldChar w:fldCharType="separate"/>
            </w:r>
            <w:r>
              <w:rPr>
                <w:noProof/>
                <w:webHidden/>
              </w:rPr>
              <w:t>36</w:t>
            </w:r>
            <w:r>
              <w:rPr>
                <w:noProof/>
                <w:webHidden/>
              </w:rPr>
              <w:fldChar w:fldCharType="end"/>
            </w:r>
          </w:hyperlink>
        </w:p>
        <w:p w14:paraId="41F0D98B" w14:textId="19B308DA" w:rsidR="005828DF" w:rsidRDefault="005828DF">
          <w:pPr>
            <w:pStyle w:val="TOC1"/>
            <w:tabs>
              <w:tab w:val="left" w:pos="440"/>
              <w:tab w:val="right" w:leader="dot" w:pos="9016"/>
            </w:tabs>
            <w:rPr>
              <w:rFonts w:eastAsiaTheme="minorEastAsia"/>
              <w:noProof/>
              <w:sz w:val="24"/>
              <w:szCs w:val="24"/>
              <w:lang w:eastAsia="zh-CN"/>
            </w:rPr>
          </w:pPr>
          <w:hyperlink w:anchor="_Toc520019199" w:history="1">
            <w:r w:rsidRPr="009D3068">
              <w:rPr>
                <w:rStyle w:val="Hyperlink"/>
                <w:noProof/>
              </w:rPr>
              <w:t>9</w:t>
            </w:r>
            <w:r>
              <w:rPr>
                <w:rFonts w:eastAsiaTheme="minorEastAsia"/>
                <w:noProof/>
                <w:sz w:val="24"/>
                <w:szCs w:val="24"/>
                <w:lang w:eastAsia="zh-CN"/>
              </w:rPr>
              <w:tab/>
            </w:r>
            <w:r w:rsidRPr="009D3068">
              <w:rPr>
                <w:rStyle w:val="Hyperlink"/>
                <w:noProof/>
              </w:rPr>
              <w:t>Conclusion</w:t>
            </w:r>
            <w:r>
              <w:rPr>
                <w:noProof/>
                <w:webHidden/>
              </w:rPr>
              <w:tab/>
            </w:r>
            <w:r>
              <w:rPr>
                <w:noProof/>
                <w:webHidden/>
              </w:rPr>
              <w:fldChar w:fldCharType="begin"/>
            </w:r>
            <w:r>
              <w:rPr>
                <w:noProof/>
                <w:webHidden/>
              </w:rPr>
              <w:instrText xml:space="preserve"> PAGEREF _Toc520019199 \h </w:instrText>
            </w:r>
            <w:r>
              <w:rPr>
                <w:noProof/>
                <w:webHidden/>
              </w:rPr>
            </w:r>
            <w:r>
              <w:rPr>
                <w:noProof/>
                <w:webHidden/>
              </w:rPr>
              <w:fldChar w:fldCharType="separate"/>
            </w:r>
            <w:r>
              <w:rPr>
                <w:noProof/>
                <w:webHidden/>
              </w:rPr>
              <w:t>37</w:t>
            </w:r>
            <w:r>
              <w:rPr>
                <w:noProof/>
                <w:webHidden/>
              </w:rPr>
              <w:fldChar w:fldCharType="end"/>
            </w:r>
          </w:hyperlink>
        </w:p>
        <w:p w14:paraId="3EC3F30C" w14:textId="2325B80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20019145"/>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20019146"/>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20019147"/>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20019148"/>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20019149"/>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20019150"/>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20019151"/>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20019152"/>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20019153"/>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20019154"/>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first-hand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20019155"/>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20019156"/>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20019157"/>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 Sprint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r w:rsidR="007C522C">
        <w:t xml:space="preserve">to </w:t>
      </w:r>
      <w:r>
        <w:t>staging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 Pos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20019158"/>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E947AD"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20019159"/>
      <w:commentRangeStart w:id="25"/>
      <w:r>
        <w:t>Timeline</w:t>
      </w:r>
      <w:commentRangeEnd w:id="25"/>
      <w:r w:rsidR="00274B6D">
        <w:rPr>
          <w:rStyle w:val="CommentReference"/>
          <w:rFonts w:asciiTheme="minorHAnsi" w:eastAsiaTheme="minorHAnsi" w:hAnsiTheme="minorHAnsi" w:cstheme="minorBidi"/>
          <w:color w:val="auto"/>
        </w:rPr>
        <w:commentReference w:id="25"/>
      </w:r>
      <w:bookmarkEnd w:id="24"/>
    </w:p>
    <w:p w14:paraId="2C501B6A" w14:textId="002082EE" w:rsidR="00947F8F" w:rsidRDefault="009D467E" w:rsidP="00947F8F">
      <w:r>
        <w:rPr>
          <w:noProof/>
        </w:rPr>
        <w:drawing>
          <wp:anchor distT="0" distB="0" distL="114300" distR="114300" simplePos="0" relativeHeight="251691008" behindDoc="0" locked="0" layoutInCell="1" allowOverlap="1" wp14:anchorId="71DF43B3" wp14:editId="223D01C7">
            <wp:simplePos x="0" y="0"/>
            <wp:positionH relativeFrom="column">
              <wp:posOffset>-755487</wp:posOffset>
            </wp:positionH>
            <wp:positionV relativeFrom="paragraph">
              <wp:posOffset>626745</wp:posOffset>
            </wp:positionV>
            <wp:extent cx="7275830" cy="305054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lacement (1).png"/>
                    <pic:cNvPicPr/>
                  </pic:nvPicPr>
                  <pic:blipFill rotWithShape="1">
                    <a:blip r:embed="rId14" cstate="print">
                      <a:extLst>
                        <a:ext uri="{28A0092B-C50C-407E-A947-70E740481C1C}">
                          <a14:useLocalDpi xmlns:a14="http://schemas.microsoft.com/office/drawing/2010/main" val="0"/>
                        </a:ext>
                      </a:extLst>
                    </a:blip>
                    <a:srcRect l="495" t="10180" r="-52" b="15615"/>
                    <a:stretch/>
                  </pic:blipFill>
                  <pic:spPr bwMode="auto">
                    <a:xfrm>
                      <a:off x="0" y="0"/>
                      <a:ext cx="727583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7166643E" w:rsidR="0080588D" w:rsidRDefault="0080588D" w:rsidP="009D467E">
      <w:pPr>
        <w:ind w:left="-1440" w:right="-1440"/>
      </w:pPr>
      <w:r>
        <w:br w:type="page"/>
      </w:r>
    </w:p>
    <w:p w14:paraId="28E9CB33" w14:textId="335FDE76" w:rsidR="00947F8F" w:rsidRDefault="00D17432" w:rsidP="00D17432">
      <w:pPr>
        <w:pStyle w:val="Heading1"/>
      </w:pPr>
      <w:bookmarkStart w:id="26" w:name="_Toc520019160"/>
      <w:r>
        <w:lastRenderedPageBreak/>
        <w:t>Onboarding</w:t>
      </w:r>
      <w:bookmarkEnd w:id="26"/>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 xml:space="preserve">{{{ Talk about my introduction week, laptop setup, time spent shadowing </w:t>
      </w:r>
      <w:proofErr w:type="spellStart"/>
      <w:r w:rsidRPr="00C85A64">
        <w:rPr>
          <w:highlight w:val="yellow"/>
        </w:rPr>
        <w:t>Jamie+Becky</w:t>
      </w:r>
      <w:proofErr w:type="spellEnd"/>
      <w:r w:rsidRPr="00C85A64">
        <w:rPr>
          <w:highlight w:val="yellow"/>
        </w:rPr>
        <w:t>, laptop setup, repo setup.. shock of how many projects I’d need etc }}}</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xml:space="preserve">, with a talk by Mark </w:t>
      </w:r>
      <w:proofErr w:type="spellStart"/>
      <w:r w:rsidR="00710C03">
        <w:t>Fermor</w:t>
      </w:r>
      <w:proofErr w:type="spellEnd"/>
      <w:r w:rsidR="00710C03">
        <w:t xml:space="preserve">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7" w:name="_Toc520019161"/>
      <w:r>
        <w:t>Weekly 1-2-1s</w:t>
      </w:r>
      <w:bookmarkEnd w:id="27"/>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8" w:name="_Toc520019162"/>
      <w:r>
        <w:t>Pod Rotations</w:t>
      </w:r>
      <w:bookmarkEnd w:id="28"/>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9" w:name="_Toc520019163"/>
      <w:r>
        <w:lastRenderedPageBreak/>
        <w:t>New Products</w:t>
      </w:r>
      <w:bookmarkEnd w:id="29"/>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passes,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30" w:name="_Toc520019164"/>
      <w:r>
        <w:t>API</w:t>
      </w:r>
      <w:bookmarkEnd w:id="30"/>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1" w:name="_Toc520019165"/>
      <w:r>
        <w:t>Customer Experience</w:t>
      </w:r>
      <w:bookmarkEnd w:id="31"/>
    </w:p>
    <w:p w14:paraId="20021808" w14:textId="54FDE406" w:rsidR="00EE5BC3" w:rsidRDefault="00EE5BC3" w:rsidP="00694BA6">
      <w:r w:rsidRPr="00EE5BC3">
        <w:rPr>
          <w:highlight w:val="yellow"/>
        </w:rPr>
        <w:t xml:space="preserve">{{{ Should I actually explain what CEX is here seeing as they’re my next permanent pod section??? </w:t>
      </w:r>
      <w:r w:rsidR="00D77F7F">
        <w:rPr>
          <w:highlight w:val="yellow"/>
        </w:rPr>
        <w:t xml:space="preserve">(explain and link to the section where I go deep) </w:t>
      </w:r>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 Could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CC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 Can’t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2" w:name="_Toc520019166"/>
      <w:r>
        <w:t>Finishing off</w:t>
      </w:r>
      <w:bookmarkEnd w:id="32"/>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3" w:name="_Toc520019167"/>
      <w:r>
        <w:lastRenderedPageBreak/>
        <w:t>Customer Experience</w:t>
      </w:r>
      <w:bookmarkEnd w:id="33"/>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4" w:name="_Toc520019168"/>
      <w:commentRangeStart w:id="35"/>
      <w:r>
        <w:t>Background</w:t>
      </w:r>
      <w:commentRangeEnd w:id="35"/>
      <w:r>
        <w:rPr>
          <w:rStyle w:val="CommentReference"/>
          <w:rFonts w:asciiTheme="minorHAnsi" w:eastAsiaTheme="minorHAnsi" w:hAnsiTheme="minorHAnsi" w:cstheme="minorBidi"/>
          <w:color w:val="auto"/>
        </w:rPr>
        <w:commentReference w:id="35"/>
      </w:r>
      <w:bookmarkEnd w:id="34"/>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6" w:name="_Toc520019169"/>
      <w:r>
        <w:t>People</w:t>
      </w:r>
      <w:bookmarkEnd w:id="36"/>
    </w:p>
    <w:p w14:paraId="27418550" w14:textId="08AAE692" w:rsidR="008D7939" w:rsidRDefault="008D7939" w:rsidP="006F0CDD">
      <w:r>
        <w:t>The pod had a fairly typical structure and process according to the agile process I’ve already described (</w:t>
      </w:r>
      <w:r w:rsidR="00160DF8">
        <w:t xml:space="preserve"> </w:t>
      </w:r>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 xml:space="preserve">Mark </w:t>
      </w:r>
      <w:proofErr w:type="spellStart"/>
      <w:r>
        <w:t>Cridland</w:t>
      </w:r>
      <w:proofErr w:type="spellEnd"/>
      <w:r>
        <w:t xml:space="preserve">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 xml:space="preserve">Adrian </w:t>
      </w:r>
      <w:proofErr w:type="spellStart"/>
      <w:r>
        <w:t>Kateliev</w:t>
      </w:r>
      <w:proofErr w:type="spellEnd"/>
      <w:r>
        <w:t xml:space="preserve"> (Remote Engineer – Bulgaria)</w:t>
      </w:r>
    </w:p>
    <w:p w14:paraId="745D33FE" w14:textId="269C0507" w:rsidR="008D7939" w:rsidRDefault="008D7939" w:rsidP="008D7939">
      <w:pPr>
        <w:pStyle w:val="ListParagraph"/>
        <w:numPr>
          <w:ilvl w:val="0"/>
          <w:numId w:val="27"/>
        </w:numPr>
      </w:pPr>
      <w:proofErr w:type="spellStart"/>
      <w:r>
        <w:t>Kiril</w:t>
      </w:r>
      <w:proofErr w:type="spellEnd"/>
      <w:r>
        <w:t xml:space="preserve"> </w:t>
      </w:r>
      <w:proofErr w:type="spellStart"/>
      <w:r>
        <w:t>Panchev</w:t>
      </w:r>
      <w:proofErr w:type="spellEnd"/>
      <w:r>
        <w:t xml:space="preserve">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7" w:name="_Toc520019170"/>
      <w:r>
        <w:t>Notable events</w:t>
      </w:r>
      <w:bookmarkEnd w:id="37"/>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8" w:name="_Toc520019171"/>
      <w:r>
        <w:t>Void of Tom Price</w:t>
      </w:r>
      <w:bookmarkEnd w:id="38"/>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9"/>
      <w:r w:rsidR="00583295">
        <w:t xml:space="preserve">in my investment. </w:t>
      </w:r>
      <w:commentRangeEnd w:id="39"/>
      <w:r w:rsidR="00583295">
        <w:rPr>
          <w:rStyle w:val="CommentReference"/>
        </w:rPr>
        <w:commentReference w:id="39"/>
      </w:r>
    </w:p>
    <w:p w14:paraId="39673B2C" w14:textId="77777777" w:rsidR="006F0CDD" w:rsidRDefault="006F0CDD" w:rsidP="006F0CDD"/>
    <w:p w14:paraId="02B7D497" w14:textId="51417860" w:rsidR="00821304" w:rsidRDefault="00821304" w:rsidP="00821304">
      <w:pPr>
        <w:pStyle w:val="Heading3"/>
      </w:pPr>
      <w:bookmarkStart w:id="40" w:name="_Toc520019172"/>
      <w:r>
        <w:t xml:space="preserve">Welcoming of Jordan </w:t>
      </w:r>
      <w:proofErr w:type="spellStart"/>
      <w:r>
        <w:t>Clague</w:t>
      </w:r>
      <w:bookmarkEnd w:id="40"/>
      <w:proofErr w:type="spellEnd"/>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41" w:name="_Toc520019173"/>
      <w:r>
        <w:t>What I did</w:t>
      </w:r>
      <w:bookmarkEnd w:id="41"/>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w:t>
      </w:r>
      <w:proofErr w:type="spellStart"/>
      <w:r>
        <w:t>ham</w:t>
      </w:r>
      <w:bookmarkStart w:id="42" w:name="_GoBack"/>
      <w:bookmarkEnd w:id="42"/>
      <w:r>
        <w:t>mertime</w:t>
      </w:r>
      <w:proofErr w:type="spellEnd"/>
      <w:r>
        <w:t xml:space="preserve"> and some of our own purpose built microservices. </w:t>
      </w:r>
    </w:p>
    <w:p w14:paraId="6EC274E5" w14:textId="1C9DF129" w:rsidR="00C03BBB" w:rsidRDefault="00C03BBB" w:rsidP="00A04800"/>
    <w:p w14:paraId="20C08337" w14:textId="19A82CCA" w:rsidR="00D17432" w:rsidRDefault="00E20776" w:rsidP="00E20776">
      <w:r>
        <w:t xml:space="preserve">I also managed to get involved with some quite long-term projects during my time in the pod. Including the Booking History Service which was a 2-3 month project that started as early as my second CEX sprint. This project and others that I worked on are detailed in the </w:t>
      </w:r>
      <w:hyperlink w:anchor="Projects" w:history="1">
        <w:r w:rsidRPr="00E20776">
          <w:rPr>
            <w:rStyle w:val="Hyperlink"/>
          </w:rPr>
          <w:t>projects</w:t>
        </w:r>
      </w:hyperlink>
      <w:r>
        <w:t xml:space="preserve"> section of this report.  </w:t>
      </w:r>
    </w:p>
    <w:p w14:paraId="63CB0CC2" w14:textId="3CF64B44" w:rsidR="00E20776" w:rsidRDefault="00E20776" w:rsidP="00E20776"/>
    <w:p w14:paraId="4FB250BC" w14:textId="51D9758F" w:rsidR="003A2BB7" w:rsidRDefault="00796336" w:rsidP="00796336">
      <w:pPr>
        <w:pStyle w:val="Heading2"/>
      </w:pPr>
      <w:r>
        <w:t>Thoughts and feelings</w:t>
      </w:r>
    </w:p>
    <w:p w14:paraId="6B1E87C3" w14:textId="38E8BDD1" w:rsidR="00F4768B" w:rsidRDefault="00796336" w:rsidP="00F4768B">
      <w:r>
        <w:t>The time I spent with the CEX pod was extremely valuable. It shaped me a lot as an early engineer and helped highlight my initial strengths and weaknesses</w:t>
      </w:r>
      <w:r w:rsidR="00F4768B">
        <w:t>, which I managed to work on and significantly improve during my service. Especially my communication skills, the easy-going nature of my fellow pod members really helped me come out of my shell.</w:t>
      </w:r>
    </w:p>
    <w:p w14:paraId="53C6C52E" w14:textId="0B874FC7" w:rsidR="00F4768B" w:rsidRDefault="00F4768B" w:rsidP="00F4768B"/>
    <w:p w14:paraId="610C4581" w14:textId="334D14AF" w:rsidR="00F4768B" w:rsidRDefault="00F4768B" w:rsidP="00F4768B">
      <w:r>
        <w:t xml:space="preserve">The varied opportunities that this pod provided also gave me a lot of broad knowledge at an early stage which was extremely useful. Thanks to the mostly self-driven booking history project I managed to learn early on the microservice architecture at HX. Whilst the work for the CC and direct customers helped expand my front-end skills in a range of different systems. </w:t>
      </w:r>
    </w:p>
    <w:p w14:paraId="2F1F52EB" w14:textId="65B87777" w:rsidR="00F4768B" w:rsidRDefault="00F4768B" w:rsidP="00F4768B"/>
    <w:p w14:paraId="70CC08F0" w14:textId="4945C980" w:rsidR="00F4768B" w:rsidRDefault="00F4768B" w:rsidP="00F4768B">
      <w:r>
        <w:t>I’ve always said that CEX would have been a fantastic permanent pod if I was at HX as a full-time engineer. The work isn’t always exciting but the people in the pod made it an absolute blast, with many a fun pod lunch had. However, due to the fact I was at HX on placement I believe I could have benefitted more form moving pods earlier. By the time I’d stayed in the pod for 5 or 6 months</w:t>
      </w:r>
      <w:r w:rsidR="00C06FEA">
        <w:t xml:space="preserve"> the majority of the work became trivial to complete and didn’t teach me much. I would have appreciated a chance to experience another pod and learn even more. </w:t>
      </w:r>
    </w:p>
    <w:p w14:paraId="07AD8235" w14:textId="77777777" w:rsidR="00F4768B" w:rsidRDefault="00F4768B" w:rsidP="00F4768B"/>
    <w:p w14:paraId="77EADB12" w14:textId="54C40BF1" w:rsidR="00BB1974" w:rsidRDefault="00C06FEA" w:rsidP="00C06FEA">
      <w:r>
        <w:t xml:space="preserve">Overall, my time with CEX was a great experience. I feel that it is a fantastic pod to start in due to variety of work that is completed across many projects. It’s a great way to develop a broad understanding of HX systems. Even though my work in the pod eventually felt stale the people I was surrounded with made it all worthwhile and kept it enjoyable. I’m thankful for how the team aspects contributed to my communication skills and the broad initial education it gave me, all of which have helped me going forwards. </w:t>
      </w:r>
      <w:r w:rsidR="00F4768B">
        <w:t xml:space="preserve"> </w:t>
      </w:r>
    </w:p>
    <w:p w14:paraId="4BB03ED6" w14:textId="56690A4F" w:rsidR="00C521E8" w:rsidRDefault="00B5018A" w:rsidP="00B5018A">
      <w:pPr>
        <w:pStyle w:val="Heading1"/>
      </w:pPr>
      <w:bookmarkStart w:id="43" w:name="_Toc520019176"/>
      <w:r>
        <w:lastRenderedPageBreak/>
        <w:t>Tech Foundations</w:t>
      </w:r>
      <w:r w:rsidR="00707E04">
        <w:t xml:space="preserve"> (Dev</w:t>
      </w:r>
      <w:r w:rsidR="00583B1C">
        <w:t xml:space="preserve"> stream</w:t>
      </w:r>
      <w:r w:rsidR="00707E04">
        <w:t>)</w:t>
      </w:r>
      <w:bookmarkEnd w:id="43"/>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44" w:name="_Toc520019177"/>
      <w:r>
        <w:t>Background</w:t>
      </w:r>
      <w:bookmarkEnd w:id="44"/>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nding our offering to the team. This included our own in-house self-built CI service, dockyard-deploy scripts, dockyard-tools like dockyard-</w:t>
      </w:r>
      <w:proofErr w:type="spellStart"/>
      <w:r w:rsidR="007F47AF">
        <w:t>rpc</w:t>
      </w:r>
      <w:proofErr w:type="spellEnd"/>
      <w:r w:rsidR="007F47AF">
        <w:t xml:space="preserve"> and many others. </w:t>
      </w:r>
    </w:p>
    <w:p w14:paraId="092D6E4D" w14:textId="77777777" w:rsidR="006B02C8" w:rsidRDefault="006B02C8" w:rsidP="006B02C8"/>
    <w:p w14:paraId="2EED3732" w14:textId="789B87B2" w:rsidR="006B02C8" w:rsidRDefault="006B02C8" w:rsidP="006B02C8">
      <w:pPr>
        <w:pStyle w:val="Heading3"/>
      </w:pPr>
      <w:bookmarkStart w:id="45" w:name="_Toc520019178"/>
      <w:r>
        <w:t>People</w:t>
      </w:r>
      <w:bookmarkEnd w:id="45"/>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 xml:space="preserve">Steve </w:t>
      </w:r>
      <w:proofErr w:type="spellStart"/>
      <w:r>
        <w:t>Coppin</w:t>
      </w:r>
      <w:proofErr w:type="spellEnd"/>
      <w:r>
        <w:t>-Smith (“Pod Lead”)</w:t>
      </w:r>
    </w:p>
    <w:p w14:paraId="548B3094" w14:textId="2FDE256D" w:rsidR="003A27CE" w:rsidRDefault="003A27CE" w:rsidP="003A27CE">
      <w:pPr>
        <w:pStyle w:val="ListParagraph"/>
        <w:numPr>
          <w:ilvl w:val="0"/>
          <w:numId w:val="27"/>
        </w:numPr>
      </w:pPr>
      <w:r>
        <w:t xml:space="preserve">Oliver </w:t>
      </w:r>
      <w:proofErr w:type="spellStart"/>
      <w:r>
        <w:t>Rumbelow</w:t>
      </w:r>
      <w:proofErr w:type="spellEnd"/>
      <w:r>
        <w:t xml:space="preserve"> (Engineer)</w:t>
      </w:r>
    </w:p>
    <w:p w14:paraId="784EA5E7" w14:textId="2DA766E8" w:rsidR="003A27CE" w:rsidRDefault="003A27CE" w:rsidP="003A27CE">
      <w:pPr>
        <w:pStyle w:val="ListParagraph"/>
        <w:numPr>
          <w:ilvl w:val="0"/>
          <w:numId w:val="27"/>
        </w:numPr>
      </w:pPr>
      <w:r>
        <w:t xml:space="preserve">Mark </w:t>
      </w:r>
      <w:proofErr w:type="spellStart"/>
      <w:r>
        <w:t>Fermor</w:t>
      </w:r>
      <w:proofErr w:type="spellEnd"/>
      <w:r>
        <w:t xml:space="preserve"> (Site Reliability Engineer)</w:t>
      </w:r>
    </w:p>
    <w:p w14:paraId="7C3F90EA" w14:textId="13390DD6" w:rsidR="003A27CE" w:rsidRDefault="003A27CE" w:rsidP="003A27CE">
      <w:pPr>
        <w:pStyle w:val="ListParagraph"/>
        <w:numPr>
          <w:ilvl w:val="0"/>
          <w:numId w:val="27"/>
        </w:numPr>
      </w:pPr>
      <w:proofErr w:type="spellStart"/>
      <w:r>
        <w:t>Khusro</w:t>
      </w:r>
      <w:proofErr w:type="spellEnd"/>
      <w:r>
        <w:t xml:space="preserve">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46" w:name="_Toc520019179"/>
      <w:r>
        <w:t>Process</w:t>
      </w:r>
      <w:bookmarkEnd w:id="46"/>
    </w:p>
    <w:p w14:paraId="517EEB6D" w14:textId="5C4F5879" w:rsidR="00BF119E" w:rsidRDefault="004C19F9" w:rsidP="00BF119E">
      <w:r>
        <w:t xml:space="preserve">The process within dev foundations was a complete contrast to what I had experienced in CEX and how the majority of the web team operates. We didn’t use </w:t>
      </w:r>
      <w:proofErr w:type="spellStart"/>
      <w:r>
        <w:t>jira</w:t>
      </w:r>
      <w:proofErr w:type="spellEnd"/>
      <w:r>
        <w:t xml:space="preserve">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w:t>
      </w:r>
      <w:proofErr w:type="spellStart"/>
      <w:r w:rsidR="00F97EE3">
        <w:t>todo</w:t>
      </w:r>
      <w:proofErr w:type="spellEnd"/>
      <w:r w:rsidR="00F97EE3">
        <w:t xml:space="preserve"> list in slack. </w:t>
      </w:r>
    </w:p>
    <w:p w14:paraId="710C2E96" w14:textId="77777777" w:rsidR="00EF5371" w:rsidRDefault="00EF5371" w:rsidP="00EF5371"/>
    <w:p w14:paraId="7B642C92" w14:textId="4D0ED573" w:rsidR="00EF5371" w:rsidRDefault="00EF5371" w:rsidP="00EF5371">
      <w:pPr>
        <w:pStyle w:val="Heading2"/>
      </w:pPr>
      <w:bookmarkStart w:id="47" w:name="_Toc520019180"/>
      <w:r>
        <w:t>What I did</w:t>
      </w:r>
      <w:bookmarkEnd w:id="47"/>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48"/>
      <w:r w:rsidR="009C4455">
        <w:t xml:space="preserve">projects </w:t>
      </w:r>
      <w:commentRangeEnd w:id="48"/>
      <w:r w:rsidR="009C4455">
        <w:rPr>
          <w:rStyle w:val="CommentReference"/>
        </w:rPr>
        <w:commentReference w:id="48"/>
      </w:r>
      <w:r w:rsidR="009C4455">
        <w:t xml:space="preserve">section. </w:t>
      </w:r>
    </w:p>
    <w:p w14:paraId="7468159D" w14:textId="5108AAFD" w:rsidR="00EF5371" w:rsidRDefault="00EF5371" w:rsidP="009C4455"/>
    <w:p w14:paraId="11A88842" w14:textId="1E33BD90" w:rsidR="00635EA6" w:rsidRDefault="00FA2991" w:rsidP="00274B6D">
      <w:pPr>
        <w:pStyle w:val="Heading2"/>
      </w:pPr>
      <w:bookmarkStart w:id="49" w:name="_Toc520019181"/>
      <w:r>
        <w:t>Notable events</w:t>
      </w:r>
      <w:bookmarkEnd w:id="49"/>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50" w:name="_Toc520019182"/>
      <w:r>
        <w:t>Steve’s sudden resignation</w:t>
      </w:r>
      <w:bookmarkEnd w:id="50"/>
    </w:p>
    <w:p w14:paraId="22B73E14" w14:textId="6FB5D731" w:rsidR="000B5C66" w:rsidRDefault="0064476D" w:rsidP="000B5C66">
      <w:r>
        <w:t xml:space="preserve">Steve’s resignation came in extremely short notice and was a shock to all but his closest friends. He spoke to us privately on the day of the announcement to explain some of his reasoning before almost disappearing within the same day, taking his last bits of annual leave before he went. I didn’t see this coming even though I’d </w:t>
      </w:r>
      <w:r w:rsidR="00A706E2">
        <w:t xml:space="preserve">personally </w:t>
      </w:r>
      <w:r>
        <w:t>observed some of the areas that frustrated him, i</w:t>
      </w:r>
      <w:r w:rsidR="00A706E2">
        <w:t xml:space="preserve">ncluding the </w:t>
      </w:r>
      <w:commentRangeStart w:id="51"/>
      <w:r w:rsidR="00A706E2">
        <w:t xml:space="preserve">bastardised </w:t>
      </w:r>
      <w:commentRangeEnd w:id="51"/>
      <w:r w:rsidR="000B5C66">
        <w:rPr>
          <w:rStyle w:val="CommentReference"/>
        </w:rPr>
        <w:commentReference w:id="51"/>
      </w:r>
      <w:r w:rsidR="00A706E2">
        <w:t xml:space="preserve">agile process that was too far from the original agile manifesto for his liking. He’d done an amazing job of applying a more barebones process to our pod, but the business </w:t>
      </w:r>
      <w:r w:rsidR="000B5C66">
        <w:t xml:space="preserve">wouldn’t let this approach spread further. </w:t>
      </w:r>
    </w:p>
    <w:p w14:paraId="2E0D5808" w14:textId="77777777" w:rsidR="000B5C66" w:rsidRDefault="000B5C66" w:rsidP="00FA2991"/>
    <w:p w14:paraId="49593424" w14:textId="4FBB41E7" w:rsidR="00A706E2" w:rsidRDefault="00A706E2" w:rsidP="00FA2991">
      <w:r>
        <w:t>I was concerned initially about the pod without Steve but he truly had made us highly autonomous in a way that would allow us to continue without him. So far, we’ve clearly managed to prove that we’re capable of this to our stakeholders as we still operate without a pod lead to this day.</w:t>
      </w:r>
    </w:p>
    <w:p w14:paraId="5DDC1A73" w14:textId="77777777" w:rsidR="00A706E2" w:rsidRDefault="00A706E2" w:rsidP="00FA2991"/>
    <w:p w14:paraId="771A5C70" w14:textId="39317CD2" w:rsidR="00A706E2" w:rsidRDefault="00A706E2" w:rsidP="00A706E2">
      <w:commentRangeStart w:id="52"/>
      <w:r>
        <w:t>This entire experience was surprising since it came out of the blue,</w:t>
      </w:r>
      <w:commentRangeEnd w:id="52"/>
      <w:r w:rsidR="000B5C66">
        <w:rPr>
          <w:rStyle w:val="CommentReference"/>
        </w:rPr>
        <w:commentReference w:id="52"/>
      </w:r>
      <w:r>
        <w:t xml:space="preserve"> </w:t>
      </w:r>
      <w:commentRangeStart w:id="53"/>
      <w:r>
        <w:t>but I feel the fact I’ve managed to continue delivering and supporting my teammates is a testament to how the year has shaped me</w:t>
      </w:r>
      <w:commentRangeEnd w:id="53"/>
      <w:r w:rsidR="000B5C66">
        <w:rPr>
          <w:rStyle w:val="CommentReference"/>
        </w:rPr>
        <w:commentReference w:id="53"/>
      </w:r>
      <w:r>
        <w:t>. It shows the level of confidence, self-organisation and drive I’ve developed to be able to continue thriving in an autonomous workflow independently.</w:t>
      </w:r>
      <w:r w:rsidR="000B5C66">
        <w:t xml:space="preserve"> Steve even provided me feedback upon his departure that reassured me about the value I brought to the pod. This left me in a confident position to carry on without him. </w:t>
      </w:r>
    </w:p>
    <w:p w14:paraId="288E138D" w14:textId="77777777" w:rsidR="00A706E2" w:rsidRDefault="00A706E2" w:rsidP="00A706E2"/>
    <w:p w14:paraId="6E0C68FE" w14:textId="6D24CF1B" w:rsidR="00FA2991" w:rsidRPr="00FA2991" w:rsidRDefault="00FA2991" w:rsidP="00FA2991">
      <w:pPr>
        <w:pStyle w:val="Heading2"/>
      </w:pPr>
      <w:bookmarkStart w:id="54" w:name="_Toc520019183"/>
      <w:r>
        <w:t>Thoughts and feelings</w:t>
      </w:r>
      <w:bookmarkEnd w:id="54"/>
    </w:p>
    <w:p w14:paraId="03A7DFA3" w14:textId="58F48688" w:rsidR="00EF5371" w:rsidRDefault="000B5C66" w:rsidP="00B5018A">
      <w:r>
        <w:t xml:space="preserve">Overall, I feel that the dev foundations pod has given me exactly the technical challenge I was looking for. It’s been an incredible experience to work alongside such talented engineers and gain insight into the deeper world of infrastructure. </w:t>
      </w:r>
      <w:r w:rsidR="002A339F">
        <w:t xml:space="preserve">I’ve benefitted hugely in terms of knowledge but also the confidence it’s given me, being able to hold my own even surrounded by some of HXs most experienced technical engineers. I have faith in myself, my work and the rest of my career in this area thanks to the opportunity. </w:t>
      </w:r>
    </w:p>
    <w:p w14:paraId="2FC8A6F5" w14:textId="77777777" w:rsidR="000B5C66" w:rsidRDefault="000B5C66" w:rsidP="00B5018A"/>
    <w:p w14:paraId="72F7E7A3" w14:textId="46C6B3C0"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proofErr w:type="spellStart"/>
      <w:r w:rsidR="00682160">
        <w:lastRenderedPageBreak/>
        <w:t>kubernetes</w:t>
      </w:r>
      <w:proofErr w:type="spellEnd"/>
      <w:r w:rsidR="00682160">
        <w:t xml:space="preserve"> and cloud architecture. All of which play a hugely important part in our systems and many of those in use in the modern world outside of HX. </w:t>
      </w:r>
      <w:r w:rsidR="002A339F">
        <w:t xml:space="preserve">I’m happy to have had the opportunity to learn so much about modern infrastructure that’s becoming used globally. </w:t>
      </w:r>
    </w:p>
    <w:p w14:paraId="37D9F83B" w14:textId="77777777" w:rsidR="002A339F" w:rsidRDefault="002A339F" w:rsidP="002A339F"/>
    <w:p w14:paraId="4014CDB2" w14:textId="7923EC78" w:rsidR="002A339F" w:rsidRDefault="002A339F" w:rsidP="002A339F">
      <w:r w:rsidRPr="002A339F">
        <w:rPr>
          <w:highlight w:val="yellow"/>
        </w:rPr>
        <w:t>{{{ Maybe needs expanding }}}</w:t>
      </w:r>
      <w:r>
        <w:t xml:space="preserve"> </w:t>
      </w:r>
    </w:p>
    <w:p w14:paraId="75623EEA" w14:textId="77777777" w:rsidR="002A339F" w:rsidRDefault="002A339F" w:rsidP="002A339F"/>
    <w:p w14:paraId="5514A020" w14:textId="476596C1" w:rsidR="00A56A48" w:rsidRDefault="00A56A48">
      <w:r>
        <w:br w:type="page"/>
      </w:r>
    </w:p>
    <w:p w14:paraId="1F5545C1" w14:textId="7ADC25C1" w:rsidR="002A339F" w:rsidRDefault="00A56A48" w:rsidP="00A56A48">
      <w:pPr>
        <w:pStyle w:val="Heading1"/>
      </w:pPr>
      <w:bookmarkStart w:id="55" w:name="_Toc520019184"/>
      <w:r>
        <w:lastRenderedPageBreak/>
        <w:t>Projects</w:t>
      </w:r>
      <w:bookmarkEnd w:id="55"/>
    </w:p>
    <w:p w14:paraId="5131B43B" w14:textId="4BAFC64A" w:rsidR="00A56A48" w:rsidRDefault="00517CC4" w:rsidP="00A56A48">
      <w:r>
        <w:t xml:space="preserve">Whilst quite a lot of my work was typical day-to-day based business as usual tickets I have also been involved a variety of projects. This section will detail some of the key projects that I felt shaped my year and made substantial contributions to my development. </w:t>
      </w:r>
    </w:p>
    <w:p w14:paraId="6202969F" w14:textId="77777777" w:rsidR="00517CC4" w:rsidRDefault="00517CC4" w:rsidP="00A56A48"/>
    <w:p w14:paraId="6AA153A6" w14:textId="7A26D9EE" w:rsidR="00A56A48" w:rsidRDefault="00A56A48" w:rsidP="00A56A48">
      <w:pPr>
        <w:pStyle w:val="Heading2"/>
      </w:pPr>
      <w:bookmarkStart w:id="56" w:name="_Toc520019185"/>
      <w:r>
        <w:t>Booking History</w:t>
      </w:r>
      <w:bookmarkEnd w:id="56"/>
    </w:p>
    <w:p w14:paraId="4F07C04D" w14:textId="27748FBA" w:rsidR="00517CC4" w:rsidRDefault="00517CC4" w:rsidP="00517CC4">
      <w:r>
        <w:t>One of my earliest projects was the new booking history service, this was handed over to me from Tom Price and ended up being my sole focus for my first two to three months</w:t>
      </w:r>
      <w:r>
        <w:t xml:space="preserve"> at HX.</w:t>
      </w:r>
    </w:p>
    <w:p w14:paraId="77692DB3" w14:textId="77777777" w:rsidR="00517CC4" w:rsidRDefault="00517CC4" w:rsidP="00517CC4"/>
    <w:p w14:paraId="190B232B" w14:textId="77777777" w:rsidR="00517CC4" w:rsidRDefault="00517CC4" w:rsidP="00517CC4">
      <w:r>
        <w:t xml:space="preserve">The booking history service aimed to form a new centralised source of booking information. 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5B50D4E7" w14:textId="77777777" w:rsidR="00517CC4" w:rsidRPr="00DE7B97" w:rsidRDefault="00517CC4" w:rsidP="00517CC4">
      <w:pPr>
        <w:pStyle w:val="Heading4"/>
        <w:numPr>
          <w:ilvl w:val="0"/>
          <w:numId w:val="0"/>
        </w:numPr>
        <w:rPr>
          <w:i w:val="0"/>
          <w:iCs w:val="0"/>
        </w:rPr>
      </w:pPr>
    </w:p>
    <w:p w14:paraId="4704892B" w14:textId="77777777" w:rsidR="00517CC4" w:rsidRDefault="00517CC4" w:rsidP="00517CC4">
      <w:r>
        <w:t xml:space="preserve">With this aim in mind the solution took the form of a microservice using our in-house dockyard a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140F1C01" w14:textId="77777777" w:rsidR="00517CC4" w:rsidRDefault="00517CC4" w:rsidP="00517CC4"/>
    <w:p w14:paraId="22B1FCA0" w14:textId="77777777" w:rsidR="00517CC4" w:rsidRDefault="00517CC4" w:rsidP="00517CC4">
      <w:r>
        <w:t xml:space="preserve">When Tom handed over to me the service had actually already been started by him, but he hadn’t pushed too far into it. He talked me through it during the handover I arranged which enabled me to pick up exactly where it had been left. </w:t>
      </w:r>
    </w:p>
    <w:p w14:paraId="21354AB0" w14:textId="77777777" w:rsidR="00517CC4" w:rsidRDefault="00517CC4" w:rsidP="00517CC4">
      <w:r>
        <w:t>The overall design of the service included listening to events from our in-house purpose-built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147EFD22" w14:textId="77777777" w:rsidR="00517CC4" w:rsidRDefault="00517CC4" w:rsidP="00517CC4"/>
    <w:p w14:paraId="66C1C7DB" w14:textId="77777777" w:rsidR="00517CC4" w:rsidRDefault="00517CC4" w:rsidP="00517CC4">
      <w:pPr>
        <w:pStyle w:val="Heading3"/>
      </w:pPr>
      <w:r>
        <w:t>Challenges</w:t>
      </w:r>
    </w:p>
    <w:p w14:paraId="331D19D7" w14:textId="77777777" w:rsidR="00517CC4" w:rsidRDefault="00517CC4" w:rsidP="00517CC4">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E751B8D" w14:textId="77777777" w:rsidR="00517CC4" w:rsidRDefault="00517CC4" w:rsidP="00517CC4"/>
    <w:p w14:paraId="6DAEF73E" w14:textId="77777777" w:rsidR="00517CC4" w:rsidRDefault="00517CC4" w:rsidP="00517CC4">
      <w:r>
        <w:lastRenderedPageBreak/>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6C4FEBA6" w14:textId="77777777" w:rsidR="00517CC4" w:rsidRDefault="00517CC4" w:rsidP="00517CC4"/>
    <w:p w14:paraId="51102F52" w14:textId="77777777" w:rsidR="00517CC4" w:rsidRDefault="00517CC4" w:rsidP="00517CC4">
      <w:pPr>
        <w:pStyle w:val="Heading4"/>
      </w:pPr>
      <w:r>
        <w:t>Duplicate Events</w:t>
      </w:r>
    </w:p>
    <w:p w14:paraId="74F44BE8" w14:textId="77777777" w:rsidR="00517CC4" w:rsidRDefault="00517CC4" w:rsidP="00517CC4">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struggled to come up with anything. I can remember looping in more experienced engineers, including those who created the data pipeline and the microservice architecture and none of them had an answer for me either. </w:t>
      </w:r>
    </w:p>
    <w:p w14:paraId="5B10EB6E" w14:textId="77777777" w:rsidR="00517CC4" w:rsidRDefault="00517CC4" w:rsidP="00517CC4"/>
    <w:p w14:paraId="3324C762" w14:textId="77777777" w:rsidR="00517CC4" w:rsidRDefault="00517CC4" w:rsidP="00517CC4">
      <w:r>
        <w:t xml:space="preserve">Eventually my suspicions lead to there being a deeper issue within CHIPS, moreover surrounding the webhooks that CHIPS sends to our systems when a booking is made. This would fall on the external </w:t>
      </w:r>
      <w:proofErr w:type="spellStart"/>
      <w:r>
        <w:t>Chauntry</w:t>
      </w:r>
      <w:proofErr w:type="spellEnd"/>
      <w:r>
        <w:t xml:space="preserve"> team to be fixed, but unfortunately, they were completely occupied with the ongoing thunderbird project. This meant that the problem wouldn’t be fixed at its core for a long while, we had to work our way around this. </w:t>
      </w:r>
    </w:p>
    <w:p w14:paraId="2501CE13" w14:textId="77777777" w:rsidR="00517CC4" w:rsidRDefault="00517CC4" w:rsidP="00517CC4"/>
    <w:p w14:paraId="514B6FB7" w14:textId="77777777" w:rsidR="00517CC4" w:rsidRDefault="00517CC4" w:rsidP="00517CC4">
      <w:r>
        <w:t xml:space="preserve">My original proposed solution was to implement a cache 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starting it and everyone agreed that it was a sensible solution. However, once this had been implemented and tested it proved to be only partially effective. This puzzled me for a few days, as well as the engineers I spoke to about it. On paper and during local testing this change was undeniably a suitable solution. However, it just didn’t behave correctly in production, we suspected this was to do with the fact the service ran across multiple instances in production causing a race condition. At this point I’d become frustrated with the project, I constantly kicked myself for not being able to provide a perfect solution. </w:t>
      </w:r>
    </w:p>
    <w:p w14:paraId="56099DE4" w14:textId="77777777" w:rsidR="00517CC4" w:rsidRDefault="00517CC4" w:rsidP="00517CC4"/>
    <w:p w14:paraId="49FB0892" w14:textId="77777777" w:rsidR="00517CC4" w:rsidRPr="00E772DC" w:rsidRDefault="00517CC4" w:rsidP="00517CC4">
      <w:r>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w:t>
      </w:r>
      <w:proofErr w:type="spellStart"/>
      <w:r>
        <w:t>Chauntry</w:t>
      </w:r>
      <w:proofErr w:type="spellEnd"/>
      <w:r>
        <w:t xml:space="preserve"> team being completely occupied. </w:t>
      </w:r>
    </w:p>
    <w:p w14:paraId="3E84B396" w14:textId="77777777" w:rsidR="00517CC4" w:rsidRDefault="00517CC4" w:rsidP="00517CC4"/>
    <w:p w14:paraId="03EA6693" w14:textId="77777777" w:rsidR="00517CC4" w:rsidRDefault="00517CC4" w:rsidP="00517CC4">
      <w:pPr>
        <w:pStyle w:val="Heading4"/>
      </w:pPr>
      <w:r>
        <w:lastRenderedPageBreak/>
        <w:t>Stakeholder Pressure</w:t>
      </w:r>
    </w:p>
    <w:p w14:paraId="526DCA27" w14:textId="77777777" w:rsidR="00517CC4" w:rsidRDefault="00517CC4" w:rsidP="00517CC4">
      <w:r>
        <w:t xml:space="preserve">During the difficulty with the duplicated events there was also pressure from above, 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58F10F36" w14:textId="77777777" w:rsidR="00517CC4" w:rsidRDefault="00517CC4" w:rsidP="00517CC4"/>
    <w:p w14:paraId="32E16AAD" w14:textId="77777777" w:rsidR="00517CC4" w:rsidRDefault="00517CC4" w:rsidP="00517CC4">
      <w:pPr>
        <w:pStyle w:val="Heading3"/>
      </w:pPr>
      <w:r>
        <w:t>Thoughts and feelings</w:t>
      </w:r>
    </w:p>
    <w:p w14:paraId="0CC64372" w14:textId="77777777" w:rsidR="00517CC4" w:rsidRDefault="00517CC4" w:rsidP="00517CC4">
      <w:r>
        <w:t xml:space="preserve">This pro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2D1622AA" w14:textId="77777777" w:rsidR="00517CC4" w:rsidRDefault="00517CC4" w:rsidP="00517CC4"/>
    <w:p w14:paraId="453C9AB7" w14:textId="77777777" w:rsidR="00517CC4" w:rsidRDefault="00517CC4" w:rsidP="00517CC4">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410838D8" w14:textId="77777777" w:rsidR="00517CC4" w:rsidRDefault="00517CC4" w:rsidP="00517CC4"/>
    <w:p w14:paraId="3F836DE8" w14:textId="33193313" w:rsidR="00DE2717" w:rsidRDefault="00517CC4" w:rsidP="00D1729F">
      <w:r>
        <w:t xml:space="preserve">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 different more positive light. Especially considering this was a problem that experienced engineers couldn’t figure out and agreed with my proposals on. </w:t>
      </w:r>
    </w:p>
    <w:p w14:paraId="44000301" w14:textId="77777777" w:rsidR="00DE2717" w:rsidRPr="00DE2717" w:rsidRDefault="00DE2717" w:rsidP="00DE2717"/>
    <w:p w14:paraId="4A12EEEE" w14:textId="68C92296" w:rsidR="00A56A48" w:rsidRDefault="00A56A48" w:rsidP="00A56A48">
      <w:pPr>
        <w:pStyle w:val="Heading2"/>
      </w:pPr>
      <w:bookmarkStart w:id="57" w:name="_Toc520019186"/>
      <w:r>
        <w:t>Reviews</w:t>
      </w:r>
      <w:bookmarkEnd w:id="57"/>
    </w:p>
    <w:p w14:paraId="5B201016" w14:textId="77777777" w:rsidR="00D1729F" w:rsidRDefault="00D1729F" w:rsidP="00D1729F">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7816015E" w14:textId="77777777" w:rsidR="00D1729F" w:rsidRDefault="00D1729F" w:rsidP="00D1729F"/>
    <w:p w14:paraId="7F3F6A22" w14:textId="77777777" w:rsidR="00D1729F" w:rsidRDefault="00D1729F" w:rsidP="00D1729F">
      <w:r>
        <w:t>Towards the end of my time in the pod I got involved with investigating issues surrounding reviews on the website. Our stakeholders wanted us to only show reviews that were within the past two years, rather than since the products conception. Sounds simple enough, right?</w:t>
      </w:r>
    </w:p>
    <w:p w14:paraId="3ED78546" w14:textId="77777777" w:rsidR="00D1729F" w:rsidRDefault="00D1729F" w:rsidP="00D1729F"/>
    <w:p w14:paraId="6D20B00F" w14:textId="77777777" w:rsidR="00D1729F" w:rsidRDefault="00D1729F" w:rsidP="00D1729F">
      <w:r>
        <w:lastRenderedPageBreak/>
        <w:t xml:space="preserve">Unfortunately, this ended up being a complicated issue riddled with challenges caused by legacy tech. 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1A0F234A" w14:textId="77777777" w:rsidR="00D1729F" w:rsidRDefault="00D1729F" w:rsidP="00D1729F"/>
    <w:p w14:paraId="51C9A0D4" w14:textId="77777777" w:rsidR="00D1729F" w:rsidRDefault="00D1729F" w:rsidP="00D1729F">
      <w:r>
        <w:t xml:space="preserve">Rather than containing a persistent store of all reviews the database stored a calculated result which was deleted and replaced daily by a </w:t>
      </w:r>
      <w:proofErr w:type="spellStart"/>
      <w:r>
        <w:t>cron</w:t>
      </w:r>
      <w:proofErr w:type="spellEnd"/>
      <w:r>
        <w:t xml:space="preserve">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3F2BC1C7" w14:textId="77777777" w:rsidR="00D1729F" w:rsidRDefault="00D1729F" w:rsidP="00D1729F"/>
    <w:p w14:paraId="0CB5C431" w14:textId="77777777" w:rsidR="00D1729F" w:rsidRDefault="00D1729F" w:rsidP="00D1729F">
      <w:r>
        <w:t>Due to these complications I ended up having to leave the pod without finishing the project. This was disappointing, it’s not easy to walk away from a project and not have closure on it. I did manage to reduce the frustration of this by arranging a handover to Jordan who’d joined the pod two months prior. I have since seen him carry the project to completion, which laid the project to rest once and for all in my mind.</w:t>
      </w:r>
    </w:p>
    <w:p w14:paraId="3434378F" w14:textId="77777777" w:rsidR="00D1729F" w:rsidRDefault="00D1729F" w:rsidP="00D1729F"/>
    <w:p w14:paraId="524445C9" w14:textId="77777777" w:rsidR="00D1729F" w:rsidRDefault="00D1729F" w:rsidP="00D1729F">
      <w:r>
        <w:t xml:space="preserve">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 started sending people to me. It was also a final proof for my communication-based objectives at the time, since there were a lot of new faces involved seeking updates, explanations and discussions from/with me. </w:t>
      </w:r>
    </w:p>
    <w:p w14:paraId="0740C7A9" w14:textId="77777777" w:rsidR="00D1729F" w:rsidRPr="00D1729F" w:rsidRDefault="00D1729F" w:rsidP="00D1729F"/>
    <w:p w14:paraId="116FF71E" w14:textId="77777777" w:rsidR="00DE7B97" w:rsidRPr="00DE7B97" w:rsidRDefault="00DE7B97" w:rsidP="00DE7B97"/>
    <w:p w14:paraId="6516BFCE" w14:textId="38AB1A57" w:rsidR="00A56A48" w:rsidRDefault="002E73B2" w:rsidP="00DE7B97">
      <w:pPr>
        <w:pStyle w:val="Heading2"/>
      </w:pPr>
      <w:bookmarkStart w:id="58" w:name="_Toc520019187"/>
      <w:r>
        <w:t>Microservice</w:t>
      </w:r>
      <w:r w:rsidR="00A56A48">
        <w:t xml:space="preserve"> Re-homing</w:t>
      </w:r>
      <w:bookmarkEnd w:id="58"/>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t>Grafana Dashboard</w:t>
      </w:r>
    </w:p>
    <w:p w14:paraId="6257A83B" w14:textId="21DDD7FA" w:rsidR="003B3836" w:rsidRDefault="003B3836" w:rsidP="003B3836">
      <w:pPr>
        <w:pStyle w:val="ListParagraph"/>
        <w:numPr>
          <w:ilvl w:val="0"/>
          <w:numId w:val="27"/>
        </w:numPr>
      </w:pPr>
      <w:proofErr w:type="spellStart"/>
      <w:r>
        <w:t>Github</w:t>
      </w:r>
      <w:proofErr w:type="spellEnd"/>
      <w:r>
        <w:t xml:space="preserve"> Teams</w:t>
      </w:r>
    </w:p>
    <w:p w14:paraId="56B3655D" w14:textId="502C1AC0" w:rsidR="003B3836" w:rsidRDefault="003B3836" w:rsidP="003B3836">
      <w:pPr>
        <w:pStyle w:val="ListParagraph"/>
        <w:numPr>
          <w:ilvl w:val="0"/>
          <w:numId w:val="27"/>
        </w:numPr>
      </w:pPr>
      <w:proofErr w:type="spellStart"/>
      <w:r>
        <w:t>Package.json</w:t>
      </w:r>
      <w:proofErr w:type="spellEnd"/>
    </w:p>
    <w:p w14:paraId="3B448EEE" w14:textId="0DF987AE" w:rsidR="003B3836" w:rsidRDefault="003B3836" w:rsidP="003B3836">
      <w:pPr>
        <w:pStyle w:val="ListParagraph"/>
        <w:numPr>
          <w:ilvl w:val="0"/>
          <w:numId w:val="27"/>
        </w:numPr>
      </w:pPr>
      <w:proofErr w:type="spellStart"/>
      <w:r>
        <w:t>Sumologic</w:t>
      </w:r>
      <w:proofErr w:type="spellEnd"/>
      <w:r>
        <w:t xml:space="preserve"> collectors</w:t>
      </w:r>
    </w:p>
    <w:p w14:paraId="470B0CDE" w14:textId="22CFCEC7" w:rsidR="003B3836" w:rsidRDefault="003B3836" w:rsidP="003B3836">
      <w:pPr>
        <w:pStyle w:val="ListParagraph"/>
        <w:numPr>
          <w:ilvl w:val="0"/>
          <w:numId w:val="27"/>
        </w:numPr>
      </w:pPr>
      <w:r>
        <w:t>Database instances</w:t>
      </w:r>
    </w:p>
    <w:p w14:paraId="38D6C852" w14:textId="26198B8E" w:rsidR="003B3836" w:rsidRDefault="003B3836" w:rsidP="003B3836">
      <w:r>
        <w:t xml:space="preserve">I then explored the APIs for each of these areas and managed to build a proof-of-concept script for almost all of them, showing that re-homing would be a definitely possibility. The only thing that seemed more difficult was re-allocating the databases, which I’ve detailed further in the challenges section. </w:t>
      </w:r>
    </w:p>
    <w:p w14:paraId="6977C7B5" w14:textId="77777777" w:rsidR="003B3836" w:rsidRDefault="003B3836" w:rsidP="003B3836"/>
    <w:p w14:paraId="3335541B" w14:textId="101D43C6" w:rsidR="003B3836" w:rsidRDefault="003B3836" w:rsidP="003B3836">
      <w:r>
        <w:t>Having shown the pod my initial investigation into this they were happy with my evidence that re-homing would be possible, although it was never going to be easy. I stepped forward and started working on it right away, turning my proof-of-concept into a fully-fledged process. I appreciated that the pod had enough trust to leave this in my hands even though I’d only been with the pod for a few months.</w:t>
      </w:r>
    </w:p>
    <w:p w14:paraId="4DBDB4FB" w14:textId="3CC9BE5B" w:rsidR="003B3836" w:rsidRDefault="003B3836" w:rsidP="003B3836"/>
    <w:p w14:paraId="01D4E7EA" w14:textId="44B6C160" w:rsidR="003B3836" w:rsidRDefault="008354EE" w:rsidP="003B3836">
      <w:r>
        <w:t>Eventually, I had the entire script built and working as an RPC endpoint in the access service. I spent time testing this before taking it to our demo and proudly showing the stakeholder</w:t>
      </w:r>
      <w:r w:rsidR="00307C6E">
        <w:t>s</w:t>
      </w:r>
      <w:r>
        <w:t xml:space="preserve"> what I’d achieved. It felt great to be able to tackle real problems for t</w:t>
      </w:r>
      <w:r w:rsidR="00307C6E">
        <w:t>he pod and have a large impact.</w:t>
      </w:r>
    </w:p>
    <w:p w14:paraId="32255E96" w14:textId="77777777" w:rsidR="00307C6E" w:rsidRDefault="00307C6E" w:rsidP="003B3836"/>
    <w:p w14:paraId="6062BE57" w14:textId="2EE2A8E9" w:rsidR="00307C6E" w:rsidRDefault="00307C6E" w:rsidP="00307C6E">
      <w:r>
        <w:t xml:space="preserve">I was also tasked with making a workplace post about the project. I had this edited by Steve and he had nothing but praise for the writing, and the post seemed well received by the web team. This was a nice confirmation of my written communication and helped prove that I had improved in these areas.  It also boosted my recognition across the web team as now everyone comes to me for all things access-service and service re-homing. It’s nice to receive </w:t>
      </w:r>
      <w:r w:rsidR="00042A66">
        <w:t>appreciation</w:t>
      </w:r>
      <w:r>
        <w:t xml:space="preserve"> for work that I’ve achieved and know</w:t>
      </w:r>
      <w:r w:rsidR="00042A66">
        <w:t>ing</w:t>
      </w:r>
      <w:r>
        <w:t xml:space="preserve"> it’s having the desired impact. </w:t>
      </w:r>
    </w:p>
    <w:p w14:paraId="47C280D7" w14:textId="77777777" w:rsidR="00307C6E" w:rsidRDefault="00307C6E" w:rsidP="003B3836"/>
    <w:p w14:paraId="00363CDF" w14:textId="4BCB33DE" w:rsidR="003B3836" w:rsidRDefault="003B3836" w:rsidP="003B3836">
      <w:pPr>
        <w:pStyle w:val="Heading3"/>
      </w:pPr>
      <w:bookmarkStart w:id="59" w:name="_Toc520019188"/>
      <w:r>
        <w:t>Challenges</w:t>
      </w:r>
      <w:bookmarkEnd w:id="59"/>
    </w:p>
    <w:p w14:paraId="019873A4" w14:textId="14EC943D" w:rsidR="002E73B2" w:rsidRDefault="00042A66" w:rsidP="002E73B2">
      <w:r>
        <w:t>Throughout the project the complications of database re-homing loomed over my head. In the initial design of microservices lead to there being a database instance per pod, which hosted a database per-service within it. The diagram below explains this structure a little further:</w:t>
      </w:r>
    </w:p>
    <w:p w14:paraId="7D9E1760" w14:textId="3CED393E" w:rsidR="00042A66" w:rsidRDefault="00F45B1D" w:rsidP="002E73B2">
      <w:r>
        <w:rPr>
          <w:noProof/>
        </w:rPr>
        <mc:AlternateContent>
          <mc:Choice Requires="wps">
            <w:drawing>
              <wp:anchor distT="0" distB="0" distL="114300" distR="114300" simplePos="0" relativeHeight="251669504" behindDoc="0" locked="0" layoutInCell="1" allowOverlap="1" wp14:anchorId="3F2ADA54" wp14:editId="1D24FD6E">
                <wp:simplePos x="0" y="0"/>
                <wp:positionH relativeFrom="column">
                  <wp:posOffset>1238250</wp:posOffset>
                </wp:positionH>
                <wp:positionV relativeFrom="paragraph">
                  <wp:posOffset>1440180</wp:posOffset>
                </wp:positionV>
                <wp:extent cx="1140460" cy="479425"/>
                <wp:effectExtent l="0" t="0" r="15240" b="15875"/>
                <wp:wrapNone/>
                <wp:docPr id="11" name="Rounded Rectangle 11"/>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1E8A75" w14:textId="16773590" w:rsidR="00586769" w:rsidRPr="00042A66" w:rsidRDefault="00586769" w:rsidP="00042A66">
                            <w:pPr>
                              <w:jc w:val="center"/>
                            </w:pPr>
                            <w:r>
                              <w:t>infrastructure-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2ADA54" id="Rounded Rectangle 11" o:spid="_x0000_s1026" style="position:absolute;margin-left:97.5pt;margin-top:113.4pt;width:89.8pt;height: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" fillcolor="#ffc000 [3207]" strokecolor="#7f5f00 [1607]" strokeweight="1pt">
                <v:stroke joinstyle="miter"/>
                <v:textbox>
                  <w:txbxContent>
                    <w:p w14:paraId="101E8A75" w14:textId="16773590" w:rsidR="00586769" w:rsidRPr="00042A66" w:rsidRDefault="00586769" w:rsidP="00042A66">
                      <w:pPr>
                        <w:jc w:val="center"/>
                      </w:pPr>
                      <w:r>
                        <w:t>infrastructure-service</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70AA510D" wp14:editId="6D381FB3">
                <wp:simplePos x="0" y="0"/>
                <wp:positionH relativeFrom="column">
                  <wp:posOffset>3162935</wp:posOffset>
                </wp:positionH>
                <wp:positionV relativeFrom="paragraph">
                  <wp:posOffset>264160</wp:posOffset>
                </wp:positionV>
                <wp:extent cx="2996565" cy="4070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96565" cy="407035"/>
                        </a:xfrm>
                        <a:prstGeom prst="rect">
                          <a:avLst/>
                        </a:prstGeom>
                        <a:noFill/>
                        <a:ln w="6350">
                          <a:noFill/>
                        </a:ln>
                      </wps:spPr>
                      <wps:txbx>
                        <w:txbxContent>
                          <w:p w14:paraId="3AAD43D9" w14:textId="67341C8D" w:rsidR="00586769" w:rsidRDefault="00586769" w:rsidP="00F45B1D">
                            <w:r>
                              <w:t>Customer Experience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0AA510D" id="_x0000_t202" coordsize="21600,21600" o:spt="202" path="m,l,21600r21600,l21600,xe">
                <v:stroke joinstyle="miter"/>
                <v:path gradientshapeok="t" o:connecttype="rect"/>
              </v:shapetype>
              <v:shape id="Text Box 21" o:spid="_x0000_s1027" type="#_x0000_t202" style="position:absolute;margin-left:249.05pt;margin-top:20.8pt;width:235.95pt;height:32.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" filled="f" stroked="f" strokeweight=".5pt">
                <v:textbox>
                  <w:txbxContent>
                    <w:p w14:paraId="3AAD43D9" w14:textId="67341C8D" w:rsidR="00586769" w:rsidRDefault="00586769" w:rsidP="00F45B1D">
                      <w:r>
                        <w:t>Customer Experiences’ Database Instance</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8F3BABB" wp14:editId="0E97B645">
                <wp:simplePos x="0" y="0"/>
                <wp:positionH relativeFrom="column">
                  <wp:posOffset>497205</wp:posOffset>
                </wp:positionH>
                <wp:positionV relativeFrom="paragraph">
                  <wp:posOffset>264795</wp:posOffset>
                </wp:positionV>
                <wp:extent cx="2652395" cy="4070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652395" cy="407035"/>
                        </a:xfrm>
                        <a:prstGeom prst="rect">
                          <a:avLst/>
                        </a:prstGeom>
                        <a:noFill/>
                        <a:ln w="6350">
                          <a:noFill/>
                        </a:ln>
                      </wps:spPr>
                      <wps:txbx>
                        <w:txbxContent>
                          <w:p w14:paraId="57818F79" w14:textId="0A6D6BBA" w:rsidR="00586769" w:rsidRDefault="00586769" w:rsidP="00F45B1D">
                            <w:r>
                              <w:t>Dev Foundation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F3BABB" id="Text Box 20" o:spid="_x0000_s1028" type="#_x0000_t202" style="position:absolute;margin-left:39.15pt;margin-top:20.85pt;width:208.85pt;height:32.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" filled="f" stroked="f" strokeweight=".5pt">
                <v:textbox>
                  <w:txbxContent>
                    <w:p w14:paraId="57818F79" w14:textId="0A6D6BBA" w:rsidR="00586769" w:rsidRDefault="00586769" w:rsidP="00F45B1D">
                      <w:r>
                        <w:t>Dev Foundations’ Database instanc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6EB6BB3" wp14:editId="4A8294EA">
                <wp:simplePos x="0" y="0"/>
                <wp:positionH relativeFrom="column">
                  <wp:posOffset>633095</wp:posOffset>
                </wp:positionH>
                <wp:positionV relativeFrom="paragraph">
                  <wp:posOffset>543560</wp:posOffset>
                </wp:positionV>
                <wp:extent cx="2317115" cy="1819275"/>
                <wp:effectExtent l="12700" t="0" r="6985" b="9525"/>
                <wp:wrapNone/>
                <wp:docPr id="6" name="Hexagon 6"/>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5D33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margin-left:49.85pt;margin-top:42.8pt;width:182.45pt;height:1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" adj="4240" fillcolor="#4472c4 [3204]" strokecolor="#1f3763 [1604]" strokeweight="1pt">
                <v:fill opacity="43947f"/>
              </v:shape>
            </w:pict>
          </mc:Fallback>
        </mc:AlternateContent>
      </w:r>
      <w:r>
        <w:rPr>
          <w:noProof/>
        </w:rPr>
        <mc:AlternateContent>
          <mc:Choice Requires="wps">
            <w:drawing>
              <wp:anchor distT="0" distB="0" distL="114300" distR="114300" simplePos="0" relativeHeight="251665408" behindDoc="0" locked="0" layoutInCell="1" allowOverlap="1" wp14:anchorId="19EDC4F9" wp14:editId="34F2325B">
                <wp:simplePos x="0" y="0"/>
                <wp:positionH relativeFrom="column">
                  <wp:posOffset>1240155</wp:posOffset>
                </wp:positionH>
                <wp:positionV relativeFrom="paragraph">
                  <wp:posOffset>753745</wp:posOffset>
                </wp:positionV>
                <wp:extent cx="1140460" cy="479425"/>
                <wp:effectExtent l="0" t="0" r="15240" b="15875"/>
                <wp:wrapNone/>
                <wp:docPr id="8" name="Rounded Rectangle 8"/>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1AF801B" w14:textId="0E614F8E" w:rsidR="00586769" w:rsidRPr="00042A66" w:rsidRDefault="00586769" w:rsidP="00042A66">
                            <w:pPr>
                              <w:jc w:val="center"/>
                            </w:pPr>
                            <w:r>
                              <w:t>a</w:t>
                            </w:r>
                            <w:r w:rsidRPr="00042A66">
                              <w:t>ccess-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EDC4F9" id="Rounded Rectangle 8" o:spid="_x0000_s1029" style="position:absolute;margin-left:97.65pt;margin-top:59.35pt;width:89.8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" fillcolor="#ffc000 [3207]" strokecolor="#7f5f00 [1607]" strokeweight="1pt">
                <v:stroke joinstyle="miter"/>
                <v:textbox>
                  <w:txbxContent>
                    <w:p w14:paraId="11AF801B" w14:textId="0E614F8E" w:rsidR="00586769" w:rsidRPr="00042A66" w:rsidRDefault="00586769" w:rsidP="00042A66">
                      <w:pPr>
                        <w:jc w:val="center"/>
                      </w:pPr>
                      <w:r>
                        <w:t>a</w:t>
                      </w:r>
                      <w:r w:rsidRPr="00042A66">
                        <w:t>ccess-service</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5C0612AC" wp14:editId="5F756009">
                <wp:simplePos x="0" y="0"/>
                <wp:positionH relativeFrom="column">
                  <wp:posOffset>3945255</wp:posOffset>
                </wp:positionH>
                <wp:positionV relativeFrom="paragraph">
                  <wp:posOffset>1512570</wp:posOffset>
                </wp:positionV>
                <wp:extent cx="1267460" cy="479425"/>
                <wp:effectExtent l="0" t="0" r="15240" b="15875"/>
                <wp:wrapNone/>
                <wp:docPr id="13" name="Rounded Rectangle 13"/>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6F8907" w14:textId="5E1D6883" w:rsidR="00586769" w:rsidRPr="00042A66" w:rsidRDefault="00586769" w:rsidP="00042A66">
                            <w:r>
                              <w:t>contac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612AC" id="Rounded Rectangle 13" o:spid="_x0000_s1030" style="position:absolute;margin-left:310.65pt;margin-top:119.1pt;width:99.8pt;height:3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" fillcolor="#ffc000 [3207]" strokecolor="#7f5f00 [1607]" strokeweight="1pt">
                <v:stroke joinstyle="miter"/>
                <v:textbox>
                  <w:txbxContent>
                    <w:p w14:paraId="676F8907" w14:textId="5E1D6883" w:rsidR="00586769" w:rsidRPr="00042A66" w:rsidRDefault="00586769" w:rsidP="00042A66">
                      <w:r>
                        <w:t>contact-service</w:t>
                      </w:r>
                    </w:p>
                  </w:txbxContent>
                </v:textbox>
              </v:roundrect>
            </w:pict>
          </mc:Fallback>
        </mc:AlternateContent>
      </w:r>
      <w:r>
        <w:rPr>
          <w:noProof/>
        </w:rPr>
        <mc:AlternateContent>
          <mc:Choice Requires="wps">
            <w:drawing>
              <wp:anchor distT="0" distB="0" distL="114300" distR="114300" simplePos="0" relativeHeight="251680768" behindDoc="0" locked="0" layoutInCell="1" allowOverlap="1" wp14:anchorId="7D20DDFE" wp14:editId="1C00A2E1">
                <wp:simplePos x="0" y="0"/>
                <wp:positionH relativeFrom="column">
                  <wp:posOffset>405765</wp:posOffset>
                </wp:positionH>
                <wp:positionV relativeFrom="paragraph">
                  <wp:posOffset>3119755</wp:posOffset>
                </wp:positionV>
                <wp:extent cx="1674495" cy="4070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4167680C" w14:textId="4433B13F" w:rsidR="00586769" w:rsidRDefault="00586769" w:rsidP="00042A66">
                            <w:r>
                              <w:t>- Service’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0DDFE" id="Text Box 17" o:spid="_x0000_s1031" type="#_x0000_t202" style="position:absolute;margin-left:31.95pt;margin-top:245.65pt;width:131.85pt;height:32.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" filled="f" stroked="f" strokeweight=".5pt">
                <v:textbox>
                  <w:txbxContent>
                    <w:p w14:paraId="4167680C" w14:textId="4433B13F" w:rsidR="00586769" w:rsidRDefault="00586769" w:rsidP="00042A66">
                      <w:r>
                        <w:t>- Service’s databas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5D7E31BD" wp14:editId="7C1DBDA0">
                <wp:simplePos x="0" y="0"/>
                <wp:positionH relativeFrom="column">
                  <wp:posOffset>351790</wp:posOffset>
                </wp:positionH>
                <wp:positionV relativeFrom="paragraph">
                  <wp:posOffset>2733040</wp:posOffset>
                </wp:positionV>
                <wp:extent cx="1674495" cy="4070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3DE03CC3" w14:textId="1CBC5627" w:rsidR="00586769" w:rsidRDefault="00586769" w:rsidP="00042A66">
                            <w:r>
                              <w:t>-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7E31BD" id="Text Box 16" o:spid="_x0000_s1032" type="#_x0000_t202" style="position:absolute;margin-left:27.7pt;margin-top:215.2pt;width:131.85pt;height:32.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" filled="f" stroked="f" strokeweight=".5pt">
                <v:textbox>
                  <w:txbxContent>
                    <w:p w14:paraId="3DE03CC3" w14:textId="1CBC5627" w:rsidR="00586769" w:rsidRDefault="00586769" w:rsidP="00042A66">
                      <w:r>
                        <w:t>- Database instanc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B7833F6" wp14:editId="52395279">
                <wp:simplePos x="0" y="0"/>
                <wp:positionH relativeFrom="column">
                  <wp:posOffset>-8890</wp:posOffset>
                </wp:positionH>
                <wp:positionV relativeFrom="paragraph">
                  <wp:posOffset>2733040</wp:posOffset>
                </wp:positionV>
                <wp:extent cx="316865" cy="271145"/>
                <wp:effectExtent l="12700" t="0" r="26035" b="8255"/>
                <wp:wrapNone/>
                <wp:docPr id="14" name="Hexagon 14"/>
                <wp:cNvGraphicFramePr/>
                <a:graphic xmlns:a="http://schemas.openxmlformats.org/drawingml/2006/main">
                  <a:graphicData uri="http://schemas.microsoft.com/office/word/2010/wordprocessingShape">
                    <wps:wsp>
                      <wps:cNvSpPr/>
                      <wps:spPr>
                        <a:xfrm>
                          <a:off x="0" y="0"/>
                          <a:ext cx="316865" cy="27114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EBAAA" id="Hexagon 14" o:spid="_x0000_s1026" type="#_x0000_t9" style="position:absolute;margin-left:-.7pt;margin-top:215.2pt;width:24.9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" adj="4621" fillcolor="#4472c4 [3204]" strokecolor="#1f3763 [1604]" strokeweight="1pt">
                <v:fill opacity="43947f"/>
              </v:shape>
            </w:pict>
          </mc:Fallback>
        </mc:AlternateContent>
      </w:r>
      <w:r>
        <w:rPr>
          <w:noProof/>
        </w:rPr>
        <mc:AlternateContent>
          <mc:Choice Requires="wps">
            <w:drawing>
              <wp:anchor distT="0" distB="0" distL="114300" distR="114300" simplePos="0" relativeHeight="251677696" behindDoc="0" locked="0" layoutInCell="1" allowOverlap="1" wp14:anchorId="23AD59D5" wp14:editId="3A044E36">
                <wp:simplePos x="0" y="0"/>
                <wp:positionH relativeFrom="column">
                  <wp:posOffset>-8890</wp:posOffset>
                </wp:positionH>
                <wp:positionV relativeFrom="paragraph">
                  <wp:posOffset>3140710</wp:posOffset>
                </wp:positionV>
                <wp:extent cx="361950" cy="217170"/>
                <wp:effectExtent l="0" t="0" r="19050" b="11430"/>
                <wp:wrapNone/>
                <wp:docPr id="15" name="Rounded Rectangle 15"/>
                <wp:cNvGraphicFramePr/>
                <a:graphic xmlns:a="http://schemas.openxmlformats.org/drawingml/2006/main">
                  <a:graphicData uri="http://schemas.microsoft.com/office/word/2010/wordprocessingShape">
                    <wps:wsp>
                      <wps:cNvSpPr/>
                      <wps:spPr>
                        <a:xfrm>
                          <a:off x="0" y="0"/>
                          <a:ext cx="361950" cy="2171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7FD359" w14:textId="1E073C84" w:rsidR="00586769" w:rsidRPr="00042A66" w:rsidRDefault="00586769" w:rsidP="00042A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D59D5" id="Rounded Rectangle 15" o:spid="_x0000_s1033" style="position:absolute;margin-left:-.7pt;margin-top:247.3pt;width:28.5pt;height:17.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" fillcolor="#ffc000 [3207]" strokecolor="#7f5f00 [1607]" strokeweight="1pt">
                <v:stroke joinstyle="miter"/>
                <v:textbox>
                  <w:txbxContent>
                    <w:p w14:paraId="347FD359" w14:textId="1E073C84" w:rsidR="00586769" w:rsidRPr="00042A66" w:rsidRDefault="00586769" w:rsidP="00042A66">
                      <w:pPr>
                        <w:jc w:val="center"/>
                      </w:pPr>
                    </w:p>
                  </w:txbxContent>
                </v:textbox>
              </v:roundrect>
            </w:pict>
          </mc:Fallback>
        </mc:AlternateContent>
      </w:r>
      <w:r>
        <w:rPr>
          <w:noProof/>
        </w:rPr>
        <mc:AlternateContent>
          <mc:Choice Requires="wps">
            <w:drawing>
              <wp:anchor distT="0" distB="0" distL="114300" distR="114300" simplePos="0" relativeHeight="251682816" behindDoc="0" locked="0" layoutInCell="1" allowOverlap="1" wp14:anchorId="4FBBE8F8" wp14:editId="00B850E7">
                <wp:simplePos x="0" y="0"/>
                <wp:positionH relativeFrom="column">
                  <wp:posOffset>-15875</wp:posOffset>
                </wp:positionH>
                <wp:positionV relativeFrom="paragraph">
                  <wp:posOffset>2378075</wp:posOffset>
                </wp:positionV>
                <wp:extent cx="1674495" cy="4070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052060DA" w14:textId="6756D9B0" w:rsidR="00586769" w:rsidRDefault="00586769" w:rsidP="00042A66">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BE8F8" id="Text Box 19" o:spid="_x0000_s1034" type="#_x0000_t202" style="position:absolute;margin-left:-1.25pt;margin-top:187.25pt;width:131.85pt;height:3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" filled="f" stroked="f" strokeweight=".5pt">
                <v:textbox>
                  <w:txbxContent>
                    <w:p w14:paraId="052060DA" w14:textId="6756D9B0" w:rsidR="00586769" w:rsidRDefault="00586769" w:rsidP="00042A66">
                      <w:r>
                        <w:t>Key</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91803A8" wp14:editId="7FD09A31">
                <wp:simplePos x="0" y="0"/>
                <wp:positionH relativeFrom="column">
                  <wp:posOffset>3946525</wp:posOffset>
                </wp:positionH>
                <wp:positionV relativeFrom="paragraph">
                  <wp:posOffset>880745</wp:posOffset>
                </wp:positionV>
                <wp:extent cx="1267460" cy="479425"/>
                <wp:effectExtent l="0" t="0" r="15240" b="15875"/>
                <wp:wrapNone/>
                <wp:docPr id="12" name="Rounded Rectangle 12"/>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D9980C4" w14:textId="7F9F6FDD" w:rsidR="00586769" w:rsidRPr="00042A66" w:rsidRDefault="00586769" w:rsidP="00042A66">
                            <w:r>
                              <w:t>booking-history-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803A8" id="Rounded Rectangle 12" o:spid="_x0000_s1035" style="position:absolute;margin-left:310.75pt;margin-top:69.35pt;width:99.8pt;height:3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" fillcolor="#ffc000 [3207]" strokecolor="#7f5f00 [1607]" strokeweight="1pt">
                <v:stroke joinstyle="miter"/>
                <v:textbox>
                  <w:txbxContent>
                    <w:p w14:paraId="2D9980C4" w14:textId="7F9F6FDD" w:rsidR="00586769" w:rsidRPr="00042A66" w:rsidRDefault="00586769" w:rsidP="00042A66">
                      <w:r>
                        <w:t>booking-history-service</w:t>
                      </w:r>
                    </w:p>
                  </w:txbxContent>
                </v:textbox>
              </v:roundrect>
            </w:pict>
          </mc:Fallback>
        </mc:AlternateContent>
      </w:r>
    </w:p>
    <w:p w14:paraId="1524399A" w14:textId="167FF97D" w:rsidR="00042A66" w:rsidRDefault="00042A66" w:rsidP="002E73B2">
      <w:r>
        <w:rPr>
          <w:noProof/>
        </w:rPr>
        <mc:AlternateContent>
          <mc:Choice Requires="wps">
            <w:drawing>
              <wp:anchor distT="0" distB="0" distL="114300" distR="114300" simplePos="0" relativeHeight="251667456" behindDoc="0" locked="0" layoutInCell="1" allowOverlap="1" wp14:anchorId="38E71E7E" wp14:editId="23E2373F">
                <wp:simplePos x="0" y="0"/>
                <wp:positionH relativeFrom="column">
                  <wp:posOffset>3366135</wp:posOffset>
                </wp:positionH>
                <wp:positionV relativeFrom="paragraph">
                  <wp:posOffset>266863</wp:posOffset>
                </wp:positionV>
                <wp:extent cx="2317115" cy="1819275"/>
                <wp:effectExtent l="12700" t="0" r="6985" b="9525"/>
                <wp:wrapNone/>
                <wp:docPr id="9" name="Hexagon 9"/>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9720E" id="Hexagon 9" o:spid="_x0000_s1026" type="#_x0000_t9" style="position:absolute;margin-left:265.05pt;margin-top:21pt;width:182.45pt;height:14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" adj="4240" fillcolor="#4472c4 [3204]" strokecolor="#1f3763 [1604]" strokeweight="1pt">
                <v:fill opacity="43947f"/>
              </v:shape>
            </w:pict>
          </mc:Fallback>
        </mc:AlternateContent>
      </w:r>
    </w:p>
    <w:p w14:paraId="0759A539" w14:textId="5D8AE65E" w:rsidR="00042A66" w:rsidRDefault="00042A66" w:rsidP="002E73B2"/>
    <w:p w14:paraId="50990EF4" w14:textId="0EC4F479" w:rsidR="002E73B2" w:rsidRDefault="002E73B2" w:rsidP="002E73B2"/>
    <w:p w14:paraId="4C9A9C93" w14:textId="44AA3884" w:rsidR="002E73B2" w:rsidRDefault="002E73B2" w:rsidP="002E73B2"/>
    <w:p w14:paraId="1C18D7DA" w14:textId="6876DE4D" w:rsidR="00042A66" w:rsidRDefault="00042A66" w:rsidP="002E73B2"/>
    <w:p w14:paraId="59439B6C" w14:textId="19261862" w:rsidR="00042A66" w:rsidRDefault="00042A66" w:rsidP="002E73B2"/>
    <w:p w14:paraId="11AE70C4" w14:textId="14D576B1" w:rsidR="00042A66" w:rsidRDefault="00042A66" w:rsidP="002E73B2"/>
    <w:p w14:paraId="2CFFB84A" w14:textId="77F335D1" w:rsidR="00042A66" w:rsidRDefault="00042A66" w:rsidP="002E73B2"/>
    <w:p w14:paraId="20FC0DBA" w14:textId="0EA5118F" w:rsidR="00042A66" w:rsidRDefault="00042A66" w:rsidP="002E73B2"/>
    <w:p w14:paraId="786D9997" w14:textId="658D5570" w:rsidR="00042A66" w:rsidRDefault="00042A66" w:rsidP="002E73B2"/>
    <w:p w14:paraId="380A7946" w14:textId="77777777" w:rsidR="00042A66" w:rsidRDefault="00042A66" w:rsidP="002E73B2"/>
    <w:p w14:paraId="464404BF" w14:textId="77777777" w:rsidR="00042A66" w:rsidRDefault="00042A66" w:rsidP="002E73B2"/>
    <w:p w14:paraId="0FE65B99" w14:textId="77777777" w:rsidR="00F45B1D" w:rsidRDefault="00F45B1D" w:rsidP="002E73B2"/>
    <w:p w14:paraId="3DD12014" w14:textId="351123C5" w:rsidR="00042A66" w:rsidRDefault="00042A66" w:rsidP="002E73B2">
      <w:r>
        <w:t xml:space="preserve">This shows that all </w:t>
      </w:r>
      <w:r w:rsidR="00F45B1D">
        <w:t xml:space="preserve">databases are grouped into an overall database instance that is created per-team. Meaning that to move a database’s ownership it has to be transferred from one instance to another, which is complicated and leaves practically unavoidable downtime during the move. </w:t>
      </w:r>
    </w:p>
    <w:p w14:paraId="6D960A6A" w14:textId="77777777" w:rsidR="00F45B1D" w:rsidRDefault="00F45B1D" w:rsidP="002E73B2"/>
    <w:p w14:paraId="301A7A26" w14:textId="7A55D907" w:rsidR="00F45B1D" w:rsidRDefault="00F45B1D" w:rsidP="002E73B2">
      <w:r>
        <w:t xml:space="preserve">I spent some time drafting ideas on a way to write a completely down-time free moving mechanism, but it was extremely complex. I arranged one or two meetings with the pod to discuss this around a whiteboard. In these sessions we eventually agreed that it was too much investment at this point. Instead settling with leaving the databases for how they are. There’s no technical limitation that means the databases </w:t>
      </w:r>
      <w:r>
        <w:rPr>
          <w:b/>
          <w:bCs/>
        </w:rPr>
        <w:t>have</w:t>
      </w:r>
      <w:r>
        <w:t xml:space="preserve"> to be moved, but with a multi-tenancy instance setup there can be negative effects. For example, if one of the services on the instance has an extremely busy database and the load is too much all co-tenant databases could be affected. This is why they were originally grouped by team, it would be the team’s own fault if their other databases were affected. We’d now be leaving it up to luck which databases are co-tenants on each instance. One day we might come back to this if it becomes </w:t>
      </w:r>
      <w:r w:rsidR="00CB14A2">
        <w:t>an issue</w:t>
      </w:r>
      <w:r>
        <w:t xml:space="preserve"> but it’s functional as is for now. </w:t>
      </w:r>
    </w:p>
    <w:p w14:paraId="2F51AF0D" w14:textId="77777777" w:rsidR="00F45B1D" w:rsidRDefault="00F45B1D" w:rsidP="002E73B2"/>
    <w:p w14:paraId="6BB548C8" w14:textId="779C2652" w:rsidR="00F45B1D" w:rsidRDefault="00F45B1D" w:rsidP="00F45B1D">
      <w:pPr>
        <w:pStyle w:val="Heading3"/>
      </w:pPr>
      <w:bookmarkStart w:id="60" w:name="_Toc520019189"/>
      <w:r>
        <w:t>Thoughts and Feelings</w:t>
      </w:r>
      <w:bookmarkEnd w:id="60"/>
    </w:p>
    <w:p w14:paraId="64F38E81" w14:textId="01E082EB" w:rsidR="00A8558B" w:rsidRDefault="00A8558B" w:rsidP="0074395C">
      <w:r>
        <w:t xml:space="preserve">This project stands out as one of the more impactful things I got to do at HX. It completely changed the previous approach to microservice ownership, shifting the singular responsibility into dynamic responsibility across the web team, leaving pods open to pick up and own services fluidly.  </w:t>
      </w:r>
    </w:p>
    <w:p w14:paraId="1D0B3136" w14:textId="516BB52B" w:rsidR="00A8558B" w:rsidRDefault="00A8558B" w:rsidP="0074395C"/>
    <w:p w14:paraId="2C120737" w14:textId="4709E06D" w:rsidR="00A8558B" w:rsidRDefault="00A8558B" w:rsidP="0074395C">
      <w:r>
        <w:t>Due to the fact this was one of my earlier pieces of work in dev foundations it also established my place as a vital contributor. Building this trust and respect within the pod has proved useful ever since, being able to confidently speak my mind and know the pod will</w:t>
      </w:r>
      <w:r w:rsidR="008F7E02">
        <w:t xml:space="preserve"> fully</w:t>
      </w:r>
      <w:r>
        <w:t xml:space="preserve"> consider what I say. It’s fair to say this could have been much harder without opportunities like this, especially being surrounded by engineers with vastly more experience than me in an extremely technical pod.  </w:t>
      </w:r>
    </w:p>
    <w:p w14:paraId="4182165F" w14:textId="60F395CE" w:rsidR="00A8558B" w:rsidRDefault="00A8558B" w:rsidP="0074395C"/>
    <w:p w14:paraId="1DE2B6B4" w14:textId="477150F7" w:rsidR="00A8558B" w:rsidRDefault="008F7E02" w:rsidP="008F7E02">
      <w:r>
        <w:lastRenderedPageBreak/>
        <w:t xml:space="preserve">I also managed to demonstrate my problem solving and decision-making skills throughout the investigative stages of the project. Especially when I took the initiative to host meetings to discuss the database problem. </w:t>
      </w:r>
    </w:p>
    <w:p w14:paraId="613BE4E0" w14:textId="51C85AB6" w:rsidR="008F7E02" w:rsidRDefault="008F7E02" w:rsidP="008F7E02"/>
    <w:p w14:paraId="5913883E" w14:textId="5BD4834B" w:rsidR="00E947AD" w:rsidRDefault="008F7E02" w:rsidP="00E67156">
      <w:r>
        <w:t xml:space="preserve">Overall, I feel this project was valuable to the business and even more worthwhile for my own development. I got to independently experience a complex issue all the way from investigation, design and final implementation. Carrying a project like this through from start to finish on my own </w:t>
      </w:r>
      <w:r w:rsidR="00E67156">
        <w:t xml:space="preserve">so early in my career reassures my confidence and trust in myself. </w:t>
      </w:r>
    </w:p>
    <w:p w14:paraId="344AA07D" w14:textId="62BD95E1" w:rsidR="0074395C" w:rsidRDefault="0074395C" w:rsidP="0074395C"/>
    <w:p w14:paraId="1E2BCAEE" w14:textId="77777777" w:rsidR="006E6CD5" w:rsidRPr="00DE7B97" w:rsidRDefault="006E6CD5" w:rsidP="0074395C"/>
    <w:p w14:paraId="250ECCCD" w14:textId="56B069D9" w:rsidR="00A56A48" w:rsidRDefault="00A56A48" w:rsidP="00A56A48">
      <w:pPr>
        <w:pStyle w:val="Heading2"/>
      </w:pPr>
      <w:bookmarkStart w:id="61" w:name="_Toc520019190"/>
      <w:r>
        <w:t>Dependency Graphing</w:t>
      </w:r>
      <w:bookmarkEnd w:id="61"/>
    </w:p>
    <w:p w14:paraId="48D99AD3" w14:textId="7F7CE34B" w:rsidR="005A6917" w:rsidRDefault="005A6917" w:rsidP="005A6917">
      <w:r>
        <w:t xml:space="preserve">Seeing as we have over 100 microservices deployed into our live environments it can be hard to keep track of, especially for the majority of services that communicate with each other via RPC. There had been quite a few expedites recently in which confusing cross-communication had obscured where the issue was coming from, and as such we needed to provide something to help engineers understand what’s actually going on. </w:t>
      </w:r>
    </w:p>
    <w:p w14:paraId="75289F04" w14:textId="32695683" w:rsidR="005A6917" w:rsidRDefault="005A6917" w:rsidP="005A6917"/>
    <w:p w14:paraId="13803D15" w14:textId="77777777" w:rsidR="005A6917" w:rsidRDefault="005A6917" w:rsidP="005A6917">
      <w:r>
        <w:t xml:space="preserve">To do this I took up a challenge of mapping out all communications that are occurring via RPC. Luckily, all services which use RPC do so through the node-toolbox, which we created, meaning I could be certain that the metrics would be stored for all of these requests. This made my life easier as the data was already prepared in a suitable format, I just had to work on pulling it out of Prometheus and displaying it for users. </w:t>
      </w:r>
    </w:p>
    <w:p w14:paraId="4BD27FAF" w14:textId="77777777" w:rsidR="005A6917" w:rsidRDefault="005A6917" w:rsidP="005A6917"/>
    <w:p w14:paraId="0E28B563" w14:textId="7188D5C9" w:rsidR="005A6917" w:rsidRDefault="005A6917" w:rsidP="005A6917">
      <w:r>
        <w:t xml:space="preserve">I spent a while investigating which graphing tools we could use including CLI tools, </w:t>
      </w:r>
      <w:r w:rsidR="00137B70">
        <w:t>online APIs and actual modules. Steve was pushing for me to learn and use D3, but the learning curve seemed too steep for it to actually be worthwhile. I sought alternatives and found a dependency wheel tool that could generate a D3 dependency wheel for me. The result of this can be seen below:</w:t>
      </w:r>
    </w:p>
    <w:p w14:paraId="08E50033" w14:textId="297E7BBA" w:rsidR="00137B70" w:rsidRDefault="00137B70" w:rsidP="005A6917">
      <w:r w:rsidRPr="00137B70">
        <w:lastRenderedPageBreak/>
        <w:drawing>
          <wp:anchor distT="0" distB="0" distL="114300" distR="114300" simplePos="0" relativeHeight="251687936" behindDoc="1" locked="0" layoutInCell="1" allowOverlap="1" wp14:anchorId="15447F52" wp14:editId="78595068">
            <wp:simplePos x="0" y="0"/>
            <wp:positionH relativeFrom="page">
              <wp:posOffset>1394234</wp:posOffset>
            </wp:positionH>
            <wp:positionV relativeFrom="paragraph">
              <wp:posOffset>635</wp:posOffset>
            </wp:positionV>
            <wp:extent cx="4980940" cy="4164330"/>
            <wp:effectExtent l="0" t="0" r="0" b="1270"/>
            <wp:wrapTight wrapText="bothSides">
              <wp:wrapPolygon edited="0">
                <wp:start x="0" y="0"/>
                <wp:lineTo x="0" y="21541"/>
                <wp:lineTo x="21534" y="21541"/>
                <wp:lineTo x="2153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80940" cy="4164330"/>
                    </a:xfrm>
                    <a:prstGeom prst="rect">
                      <a:avLst/>
                    </a:prstGeom>
                  </pic:spPr>
                </pic:pic>
              </a:graphicData>
            </a:graphic>
            <wp14:sizeRelH relativeFrom="margin">
              <wp14:pctWidth>0</wp14:pctWidth>
            </wp14:sizeRelH>
            <wp14:sizeRelV relativeFrom="margin">
              <wp14:pctHeight>0</wp14:pctHeight>
            </wp14:sizeRelV>
          </wp:anchor>
        </w:drawing>
      </w:r>
    </w:p>
    <w:p w14:paraId="03313155" w14:textId="113E3FC1" w:rsidR="00137B70" w:rsidRDefault="00137B70" w:rsidP="005A6917"/>
    <w:p w14:paraId="1C209999" w14:textId="77777777" w:rsidR="00137B70" w:rsidRDefault="00137B70" w:rsidP="005A6917"/>
    <w:p w14:paraId="5324BB23" w14:textId="156E9487" w:rsidR="005A6917" w:rsidRDefault="005A6917" w:rsidP="005A6917"/>
    <w:p w14:paraId="4E44C480" w14:textId="6C2778D6" w:rsidR="00137B70" w:rsidRDefault="00137B70" w:rsidP="005A6917"/>
    <w:p w14:paraId="41539FAE" w14:textId="4021BAB1" w:rsidR="00137B70" w:rsidRDefault="00137B70" w:rsidP="005A6917"/>
    <w:p w14:paraId="6903E207" w14:textId="55031C8E" w:rsidR="00137B70" w:rsidRDefault="00137B70" w:rsidP="005A6917"/>
    <w:p w14:paraId="736B50A5" w14:textId="7701BAB5" w:rsidR="00137B70" w:rsidRDefault="00137B70" w:rsidP="005A6917"/>
    <w:p w14:paraId="186499D5" w14:textId="666E3F64" w:rsidR="00137B70" w:rsidRDefault="00137B70" w:rsidP="005A6917"/>
    <w:p w14:paraId="2E82D651" w14:textId="6C64A5FC" w:rsidR="00137B70" w:rsidRDefault="00137B70" w:rsidP="005A6917"/>
    <w:p w14:paraId="6C40961A" w14:textId="04CB5078" w:rsidR="00137B70" w:rsidRDefault="00137B70" w:rsidP="005A6917"/>
    <w:p w14:paraId="06DACA2A" w14:textId="128A5413" w:rsidR="00137B70" w:rsidRDefault="00137B70" w:rsidP="005A6917"/>
    <w:p w14:paraId="5FC813D3" w14:textId="19AD64F7" w:rsidR="00137B70" w:rsidRDefault="00137B70" w:rsidP="005A6917"/>
    <w:p w14:paraId="2C070D02" w14:textId="258ABED3" w:rsidR="00137B70" w:rsidRDefault="00137B70" w:rsidP="005A6917"/>
    <w:p w14:paraId="56C767DD" w14:textId="3AE86081" w:rsidR="00137B70" w:rsidRDefault="00137B70" w:rsidP="005A6917"/>
    <w:p w14:paraId="4A193447" w14:textId="35F126D8" w:rsidR="00137B70" w:rsidRDefault="00137B70" w:rsidP="005A6917"/>
    <w:p w14:paraId="7F6BEB7B" w14:textId="740EB31F" w:rsidR="00137B70" w:rsidRDefault="00137B70" w:rsidP="00137B70">
      <w:pPr>
        <w:ind w:left="993" w:right="946"/>
      </w:pPr>
      <w:r>
        <w:t>(Each service could be hovered to obscure the other lines for clarity)</w:t>
      </w:r>
    </w:p>
    <w:p w14:paraId="059CE7B0" w14:textId="48004D3E" w:rsidR="00137B70" w:rsidRDefault="00137B70" w:rsidP="005A6917"/>
    <w:p w14:paraId="4EA01C9D" w14:textId="71666224" w:rsidR="001E0DC5" w:rsidRDefault="001E0DC5" w:rsidP="005A6917">
      <w:r>
        <w:t xml:space="preserve">At this point Steve </w:t>
      </w:r>
      <w:r w:rsidR="00915AE2">
        <w:t xml:space="preserve">chatted to me and he had envisioned more capability from the graph, rather than just showing exactly which services are communicating. He continued to push for a D3 graph, but I refuted that it was necessary, even questioning whether this was becoming more of a vanity project not worth the time investment. However, I was convinced that we could gain value from showing more information especially as a live graphic, I just didn’t believe D3 was necessary. </w:t>
      </w:r>
    </w:p>
    <w:p w14:paraId="7FD00100" w14:textId="69C35C00" w:rsidR="00915AE2" w:rsidRDefault="00915AE2" w:rsidP="005A6917"/>
    <w:p w14:paraId="54B37DE1" w14:textId="7282542E" w:rsidR="00915AE2" w:rsidRDefault="00915AE2" w:rsidP="00915AE2">
      <w:r>
        <w:t xml:space="preserve">I sought alternatives and eventually settled on Vis.js after testing it to build a simple node graph. This proof-of-concept was proof enough that the Vis.js library would be suitable, so I moved on to preparing the data. </w:t>
      </w:r>
    </w:p>
    <w:p w14:paraId="4A80510F" w14:textId="37B27821" w:rsidR="00915AE2" w:rsidRDefault="00915AE2" w:rsidP="005A6917"/>
    <w:p w14:paraId="43A8FA9F" w14:textId="13B3F5CA" w:rsidR="00915AE2" w:rsidRDefault="00915AE2" w:rsidP="002E2D0C">
      <w:r>
        <w:t xml:space="preserve">The data was in a static format that wasn’t necessarily built for live display which meant I had to be a little creative. I settled for two different Prometheus queries, one to pull back </w:t>
      </w:r>
      <w:r>
        <w:rPr>
          <w:i/>
          <w:iCs/>
        </w:rPr>
        <w:t>ALL</w:t>
      </w:r>
      <w:r w:rsidRPr="00915AE2">
        <w:t xml:space="preserve"> of the RPC events and another to fetch only the ones that occurred in the last 10 minutes. I used the exhaustive list of events to build up the structure of the graph as a holistic view of our systems. I then used the 10-minute data as a layer on top of the graph to visualise recent traffic, including colouring lines based on traffic and success rate, and showing a breakdown of which RPC functions were being called. As shown below:</w:t>
      </w:r>
    </w:p>
    <w:p w14:paraId="79E8FCA1" w14:textId="77777777" w:rsidR="00915AE2" w:rsidRPr="00915AE2" w:rsidRDefault="00915AE2" w:rsidP="00915AE2">
      <w:pPr>
        <w:jc w:val="both"/>
      </w:pPr>
    </w:p>
    <w:p w14:paraId="3097C191" w14:textId="69473C12" w:rsidR="00915AE2" w:rsidRPr="00915AE2" w:rsidRDefault="00915AE2" w:rsidP="00915AE2">
      <w:pPr>
        <w:jc w:val="both"/>
      </w:pPr>
      <w:r w:rsidRPr="00915AE2">
        <w:lastRenderedPageBreak/>
        <w:drawing>
          <wp:inline distT="0" distB="0" distL="0" distR="0" wp14:anchorId="6CD8651D" wp14:editId="43F2819E">
            <wp:extent cx="5731510" cy="33083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308350"/>
                    </a:xfrm>
                    <a:prstGeom prst="rect">
                      <a:avLst/>
                    </a:prstGeom>
                  </pic:spPr>
                </pic:pic>
              </a:graphicData>
            </a:graphic>
          </wp:inline>
        </w:drawing>
      </w:r>
    </w:p>
    <w:p w14:paraId="358974A3" w14:textId="111839B9" w:rsidR="00915AE2" w:rsidRDefault="00915AE2" w:rsidP="00915AE2">
      <w:pPr>
        <w:jc w:val="both"/>
      </w:pPr>
    </w:p>
    <w:p w14:paraId="696B3B75" w14:textId="5789EAD1" w:rsidR="00915AE2" w:rsidRDefault="00915AE2" w:rsidP="002E2D0C">
      <w:r>
        <w:t>This shows how the final version of the graph looked with each node being a service, each line representing communication between services</w:t>
      </w:r>
      <w:r w:rsidR="002E2D0C">
        <w:t>,</w:t>
      </w:r>
      <w:r>
        <w:t xml:space="preserve"> </w:t>
      </w:r>
      <w:r w:rsidR="002E2D0C">
        <w:t>and colours</w:t>
      </w:r>
      <w:r>
        <w:t xml:space="preserve"> </w:t>
      </w:r>
      <w:r w:rsidR="002E2D0C">
        <w:t xml:space="preserve">representing success rates and traffic volume. </w:t>
      </w:r>
    </w:p>
    <w:p w14:paraId="71C3A2E6" w14:textId="794D3F79" w:rsidR="002E2D0C" w:rsidRDefault="002E2D0C" w:rsidP="002E2D0C"/>
    <w:p w14:paraId="2DCD495A" w14:textId="678E34FF" w:rsidR="002E2D0C" w:rsidRDefault="002E2D0C" w:rsidP="002E2D0C">
      <w:r>
        <w:t>I was further asked to do a presentation of this for the backend-guild and also post about it on workplace. Both of which were well received as demonstrated by some feedback below:</w:t>
      </w:r>
    </w:p>
    <w:p w14:paraId="5593FD3E" w14:textId="77777777" w:rsidR="002E2D0C" w:rsidRDefault="002E2D0C" w:rsidP="002E2D0C"/>
    <w:p w14:paraId="2F08708F" w14:textId="6AB30FBF" w:rsidR="002E2D0C" w:rsidRPr="002E2D0C" w:rsidRDefault="002E2D0C" w:rsidP="002E2D0C">
      <w:pPr>
        <w:ind w:left="709" w:right="662"/>
        <w:rPr>
          <w:i/>
          <w:iCs/>
        </w:rPr>
      </w:pPr>
      <w:r>
        <w:rPr>
          <w:i/>
          <w:iCs/>
        </w:rPr>
        <w:t>“</w:t>
      </w:r>
      <w:r w:rsidRPr="002E2D0C">
        <w:rPr>
          <w:i/>
          <w:iCs/>
        </w:rPr>
        <w:t xml:space="preserve">Good presentation, showcasing the solution and explaining the problems it solved. Clear and detailed demonstration </w:t>
      </w:r>
      <w:r>
        <w:rPr>
          <w:i/>
          <w:iCs/>
        </w:rPr>
        <w:t xml:space="preserve">of the features of the system.”    </w:t>
      </w:r>
      <w:r w:rsidRPr="002E2D0C">
        <w:t>- Pedro Romano</w:t>
      </w:r>
    </w:p>
    <w:p w14:paraId="2BC46906" w14:textId="7270156F" w:rsidR="00915AE2" w:rsidRDefault="00915AE2" w:rsidP="00915AE2">
      <w:pPr>
        <w:jc w:val="both"/>
      </w:pPr>
    </w:p>
    <w:p w14:paraId="50F3379D" w14:textId="09237114" w:rsidR="002E2D0C" w:rsidRDefault="002E2D0C" w:rsidP="002E2D0C">
      <w:pPr>
        <w:pStyle w:val="Heading3"/>
      </w:pPr>
      <w:bookmarkStart w:id="62" w:name="_Toc520019191"/>
      <w:r>
        <w:t>Thoughts and feelings</w:t>
      </w:r>
      <w:bookmarkEnd w:id="62"/>
    </w:p>
    <w:p w14:paraId="532C3594" w14:textId="005D4712" w:rsidR="006C3169" w:rsidRDefault="006C3169" w:rsidP="006C3169">
      <w:r>
        <w:t xml:space="preserve">I enjoyed the opportunity to take on a more visual-based project for a bit of a change. I absolutely adore my work in the back-end but it’s a nice variation to have something that’s visually measurable and still serves a technical purpose. </w:t>
      </w:r>
    </w:p>
    <w:p w14:paraId="2C428547" w14:textId="217E6AF5" w:rsidR="00915AE2" w:rsidRDefault="00915AE2" w:rsidP="00915AE2">
      <w:pPr>
        <w:jc w:val="both"/>
      </w:pPr>
    </w:p>
    <w:p w14:paraId="09D9EBBC" w14:textId="35942062" w:rsidR="006C3169" w:rsidRDefault="006C3169" w:rsidP="006C3169">
      <w:r>
        <w:t>I think the areas I improved the most throughout this work were all surrounding my business-oriented skills rather than actual technical abilities. This included my decision making, presentation</w:t>
      </w:r>
      <w:r w:rsidR="006E6CD5">
        <w:t xml:space="preserve"> (evidenced above)</w:t>
      </w:r>
      <w:r>
        <w:t xml:space="preserve"> and written communication skills. </w:t>
      </w:r>
    </w:p>
    <w:p w14:paraId="2DF6AC3C" w14:textId="6B3A50DD" w:rsidR="006C3169" w:rsidRDefault="006C3169" w:rsidP="006C3169"/>
    <w:p w14:paraId="373D21AD" w14:textId="487DD2B5" w:rsidR="006C3169" w:rsidRDefault="006C3169" w:rsidP="006C3169">
      <w:r>
        <w:t>The decision making comes from the early push backs on Steve’s desperation for D3, which is something demonstrable from feedback he gave me on his departure:</w:t>
      </w:r>
    </w:p>
    <w:p w14:paraId="7B93B43D" w14:textId="77777777" w:rsidR="006C3169" w:rsidRDefault="006C3169" w:rsidP="006C3169">
      <w:pPr>
        <w:ind w:left="709" w:right="662"/>
        <w:rPr>
          <w:i/>
          <w:iCs/>
        </w:rPr>
      </w:pPr>
      <w:r>
        <w:rPr>
          <w:i/>
          <w:iCs/>
        </w:rPr>
        <w:lastRenderedPageBreak/>
        <w:t>“</w:t>
      </w:r>
      <w:r w:rsidRPr="006C3169">
        <w:rPr>
          <w:i/>
          <w:iCs/>
        </w:rPr>
        <w:t>Noticing the complexity of the work was growing, John approached me to explore and challenge the value, given the growing cost. Just one example of when he impressed me in this area.</w:t>
      </w:r>
      <w:r>
        <w:rPr>
          <w:i/>
          <w:iCs/>
        </w:rPr>
        <w:t xml:space="preserve">” </w:t>
      </w:r>
    </w:p>
    <w:p w14:paraId="501D4717" w14:textId="020E59B2" w:rsidR="006C3169" w:rsidRPr="006C3169" w:rsidRDefault="006C3169" w:rsidP="006C3169">
      <w:pPr>
        <w:ind w:left="709" w:right="662"/>
      </w:pPr>
      <w:r w:rsidRPr="006C3169">
        <w:t>– Steve CS</w:t>
      </w:r>
    </w:p>
    <w:p w14:paraId="05FD5628" w14:textId="6C76794D" w:rsidR="00915AE2" w:rsidRDefault="00915AE2" w:rsidP="00915AE2">
      <w:pPr>
        <w:jc w:val="both"/>
      </w:pPr>
    </w:p>
    <w:p w14:paraId="18187A88" w14:textId="581E200F" w:rsidR="006C3169" w:rsidRDefault="006E6CD5" w:rsidP="00915AE2">
      <w:pPr>
        <w:jc w:val="both"/>
      </w:pPr>
      <w:r>
        <w:t xml:space="preserve">My written communication was evidenced in a well-received workplace post I made about the service after it was released, shown in the screenshots below. </w:t>
      </w:r>
    </w:p>
    <w:p w14:paraId="11256A21" w14:textId="563DAEF8" w:rsidR="006E6CD5" w:rsidRDefault="006E6CD5" w:rsidP="00915AE2">
      <w:pPr>
        <w:jc w:val="both"/>
      </w:pPr>
      <w:r w:rsidRPr="006E6CD5">
        <w:drawing>
          <wp:anchor distT="0" distB="0" distL="114300" distR="114300" simplePos="0" relativeHeight="251688960" behindDoc="0" locked="0" layoutInCell="1" allowOverlap="1" wp14:anchorId="0D67DE5E" wp14:editId="0DD93CD7">
            <wp:simplePos x="0" y="0"/>
            <wp:positionH relativeFrom="column">
              <wp:posOffset>1158843</wp:posOffset>
            </wp:positionH>
            <wp:positionV relativeFrom="paragraph">
              <wp:posOffset>271780</wp:posOffset>
            </wp:positionV>
            <wp:extent cx="3238500" cy="46863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238500" cy="4686300"/>
                    </a:xfrm>
                    <a:prstGeom prst="rect">
                      <a:avLst/>
                    </a:prstGeom>
                  </pic:spPr>
                </pic:pic>
              </a:graphicData>
            </a:graphic>
            <wp14:sizeRelH relativeFrom="page">
              <wp14:pctWidth>0</wp14:pctWidth>
            </wp14:sizeRelH>
            <wp14:sizeRelV relativeFrom="page">
              <wp14:pctHeight>0</wp14:pctHeight>
            </wp14:sizeRelV>
          </wp:anchor>
        </w:drawing>
      </w:r>
    </w:p>
    <w:p w14:paraId="3C34800E" w14:textId="176E31D8" w:rsidR="006E6CD5" w:rsidRDefault="006E6CD5" w:rsidP="00915AE2">
      <w:pPr>
        <w:jc w:val="both"/>
      </w:pPr>
    </w:p>
    <w:p w14:paraId="797AE576" w14:textId="2CA0CC0B" w:rsidR="006E6CD5" w:rsidRDefault="006E6CD5" w:rsidP="00915AE2">
      <w:pPr>
        <w:jc w:val="both"/>
      </w:pPr>
      <w:r>
        <w:t xml:space="preserve">Simon Wood in the reply above is one of Dev Foundations’ stakeholders so his response is particularly </w:t>
      </w:r>
      <w:r w:rsidR="003F5B08">
        <w:t>pleasing</w:t>
      </w:r>
      <w:r>
        <w:t xml:space="preserve">. </w:t>
      </w:r>
    </w:p>
    <w:p w14:paraId="0961C7DB" w14:textId="073CE039" w:rsidR="006E6CD5" w:rsidRDefault="006E6CD5" w:rsidP="00915AE2">
      <w:pPr>
        <w:jc w:val="both"/>
      </w:pPr>
    </w:p>
    <w:p w14:paraId="59FB3B4A" w14:textId="4E5D0CB7" w:rsidR="0046397B" w:rsidRDefault="006E6CD5" w:rsidP="006E6CD5">
      <w:r>
        <w:t xml:space="preserve">Overall, I feel that this project offered me a chance to be more creative whilst still having some technical complexity. It struck a good balance of front-end visuals and back-end data scraping and transformation. I really enjoyed combining these skillsets to provide a tool which people have already told me has shown its value. </w:t>
      </w:r>
    </w:p>
    <w:p w14:paraId="161E6558" w14:textId="77777777" w:rsidR="0046397B" w:rsidRDefault="0046397B" w:rsidP="00A56A48"/>
    <w:p w14:paraId="3583BF7F" w14:textId="516EC7BB" w:rsidR="00A56A48" w:rsidRDefault="00A56A48" w:rsidP="00A56A48">
      <w:pPr>
        <w:pStyle w:val="Heading1"/>
      </w:pPr>
      <w:bookmarkStart w:id="63" w:name="_Toc520019192"/>
      <w:r>
        <w:lastRenderedPageBreak/>
        <w:t>Other notable events</w:t>
      </w:r>
      <w:bookmarkEnd w:id="63"/>
    </w:p>
    <w:p w14:paraId="50D9FEFE" w14:textId="334B37D9" w:rsidR="00853B82" w:rsidRDefault="00853B82" w:rsidP="00EA2CAD">
      <w:r>
        <w:t xml:space="preserve">HX always aims to move at a fast pace embracing change, so I have seen my fair share of events over the past year. Including the ongoing erection of a third office on the Hythe campus. I’ve detailed some of the most impactful events below, as well as some personal events that didn’t fit into my singular pod timelines. </w:t>
      </w:r>
    </w:p>
    <w:p w14:paraId="4030B866" w14:textId="77777777" w:rsidR="00EA2CAD" w:rsidRPr="00EA2CAD" w:rsidRDefault="00EA2CAD" w:rsidP="00EA2CAD"/>
    <w:p w14:paraId="4427A46D" w14:textId="280D6AA9" w:rsidR="00A56A48" w:rsidRDefault="00A56A48" w:rsidP="00A56A48">
      <w:pPr>
        <w:pStyle w:val="Heading2"/>
      </w:pPr>
      <w:bookmarkStart w:id="64" w:name="_Toc520019193"/>
      <w:proofErr w:type="spellStart"/>
      <w:r>
        <w:t>Chauntry</w:t>
      </w:r>
      <w:proofErr w:type="spellEnd"/>
      <w:r>
        <w:t xml:space="preserve"> Acquisition</w:t>
      </w:r>
      <w:bookmarkEnd w:id="64"/>
    </w:p>
    <w:p w14:paraId="25C1AEA3" w14:textId="4A3B036F" w:rsidR="00EA2CAD" w:rsidRDefault="00853B82" w:rsidP="00EA2CAD">
      <w:r>
        <w:t xml:space="preserve">In a </w:t>
      </w:r>
      <w:proofErr w:type="spellStart"/>
      <w:r>
        <w:t>shoutout</w:t>
      </w:r>
      <w:proofErr w:type="spellEnd"/>
      <w:r>
        <w:t xml:space="preserve"> on the 9</w:t>
      </w:r>
      <w:r w:rsidRPr="00853B82">
        <w:rPr>
          <w:vertAlign w:val="superscript"/>
        </w:rPr>
        <w:t>th</w:t>
      </w:r>
      <w:r>
        <w:t xml:space="preserve"> of November it was revealed that HX had acquired our long-standing partner </w:t>
      </w:r>
      <w:proofErr w:type="spellStart"/>
      <w:r>
        <w:t>Chauntry</w:t>
      </w:r>
      <w:proofErr w:type="spellEnd"/>
      <w:r>
        <w:t xml:space="preserve">. As a company they offer parking reservation systems and have close ties to over 800 car parks worldwide. We’ve been working with them since 1992 as they supply us with CHIPS, our booking system which is at the core of all of our technology. </w:t>
      </w:r>
    </w:p>
    <w:p w14:paraId="54FF9243" w14:textId="781151E6" w:rsidR="00853B82" w:rsidRDefault="00853B82" w:rsidP="00EA2CAD"/>
    <w:p w14:paraId="352E242A" w14:textId="15A6BE80" w:rsidR="00853B82" w:rsidRDefault="00853B82" w:rsidP="00F671C2">
      <w:r>
        <w:t>I was initially unsure of the acquisition a</w:t>
      </w:r>
      <w:r w:rsidR="00F671C2">
        <w:t>s our current CHIPS system feels</w:t>
      </w:r>
      <w:r>
        <w:t xml:space="preserve"> very legacy and outdated, this move to me signalled that we would never be moving away from it. </w:t>
      </w:r>
      <w:r w:rsidR="00F671C2">
        <w:t xml:space="preserve">When I took a step back and thought about it I realised we probably would have never migrated anyway, at least now we’d be in an advantageous position to push for improvements to it. </w:t>
      </w:r>
    </w:p>
    <w:p w14:paraId="0A057D91" w14:textId="77777777" w:rsidR="00F671C2" w:rsidRPr="00EA2CAD" w:rsidRDefault="00F671C2" w:rsidP="00F671C2"/>
    <w:p w14:paraId="3FDBD26C" w14:textId="702F4B32" w:rsidR="00A56A48" w:rsidRDefault="00A56A48" w:rsidP="00A56A48">
      <w:pPr>
        <w:pStyle w:val="Heading2"/>
      </w:pPr>
      <w:bookmarkStart w:id="65" w:name="_Toc520019194"/>
      <w:r>
        <w:t>Purple Parking Acquisition</w:t>
      </w:r>
      <w:bookmarkEnd w:id="65"/>
    </w:p>
    <w:p w14:paraId="6164A3E4" w14:textId="5B1DFA48" w:rsidR="00D470D5" w:rsidRDefault="00006B5C" w:rsidP="00D470D5">
      <w:r>
        <w:t>In a press piece on the 2</w:t>
      </w:r>
      <w:r w:rsidRPr="00006B5C">
        <w:rPr>
          <w:vertAlign w:val="superscript"/>
        </w:rPr>
        <w:t>nd</w:t>
      </w:r>
      <w:r>
        <w:t xml:space="preserve"> of November it was announced that HX was taking control of some of Purple Parking’s assets and website, following failure to find a buyer for the entire business. This would allow HX to utilise purple parking’s website to continue selling our own products, maintaining customers that previously had loyalty to Purple Parking. A pop-up pod was made for about a month to convert the Purple Parking website to use our backend, allowing us to collect and fulfil all new bookings being made. </w:t>
      </w:r>
    </w:p>
    <w:p w14:paraId="281792EB" w14:textId="2B6C1764" w:rsidR="00006B5C" w:rsidRDefault="00006B5C" w:rsidP="00D470D5"/>
    <w:p w14:paraId="575BDEB9" w14:textId="1CD4AA9A" w:rsidR="00D470D5" w:rsidRDefault="00006B5C" w:rsidP="00416797">
      <w:r>
        <w:t>This acquisition seemed like a no-brainer deal for HX. With the im</w:t>
      </w:r>
      <w:r w:rsidR="00416797">
        <w:t>plementation mentioned above we literally started</w:t>
      </w:r>
      <w:r>
        <w:t xml:space="preserve"> selling our products via their website, util</w:t>
      </w:r>
      <w:r w:rsidR="00416797">
        <w:t>ising their brand and assets to gain additional business from Purple Parking’s existing customer base. Who would say no?</w:t>
      </w:r>
    </w:p>
    <w:p w14:paraId="25A1A05A" w14:textId="77777777" w:rsidR="00416797" w:rsidRPr="00D470D5" w:rsidRDefault="00416797" w:rsidP="00416797"/>
    <w:p w14:paraId="1BB693CF" w14:textId="44915E55" w:rsidR="00945C46" w:rsidRDefault="00A56A48" w:rsidP="00945C46">
      <w:pPr>
        <w:pStyle w:val="Heading2"/>
      </w:pPr>
      <w:bookmarkStart w:id="66" w:name="_Toc520019196"/>
      <w:r>
        <w:t>GDPR Enforcement</w:t>
      </w:r>
      <w:bookmarkEnd w:id="66"/>
    </w:p>
    <w:p w14:paraId="03285C2F" w14:textId="00537039" w:rsidR="00416797" w:rsidRDefault="00416797" w:rsidP="00416797">
      <w:r>
        <w:t xml:space="preserve">A big legal event for the company was the incoming enforcement of GDPR as set out by EU regulations. GDPR stands for General Data Protection Regulation and laid out rules that give customers greater control over their data usage, including the right to be forgotten. </w:t>
      </w:r>
    </w:p>
    <w:p w14:paraId="1C04E0F3" w14:textId="02369D98" w:rsidR="00416797" w:rsidRDefault="00416797" w:rsidP="00416797"/>
    <w:p w14:paraId="04488233" w14:textId="7FAFCC2F" w:rsidR="00416797" w:rsidRDefault="00416797" w:rsidP="00416797">
      <w:r>
        <w:t>HX had to work hard to be compliant with these regulations in time for the enforcement date on the 25</w:t>
      </w:r>
      <w:r w:rsidRPr="00416797">
        <w:rPr>
          <w:vertAlign w:val="superscript"/>
        </w:rPr>
        <w:t>th</w:t>
      </w:r>
      <w:r>
        <w:t xml:space="preserve"> May 2018. I wasn’t directly involved with much of the process, besides a script I started working on to detect which services could be using customer data. However, there was a big business push to be compliant on time, especially by the data-products and data-platform teams. </w:t>
      </w:r>
    </w:p>
    <w:p w14:paraId="19D0F0BA" w14:textId="77777777" w:rsidR="00416797" w:rsidRPr="00416797" w:rsidRDefault="00416797" w:rsidP="00416797"/>
    <w:p w14:paraId="37B7F4CE" w14:textId="16392542" w:rsidR="00A70E63" w:rsidRDefault="00A70E63" w:rsidP="00A70E63">
      <w:pPr>
        <w:pStyle w:val="Heading2"/>
      </w:pPr>
      <w:bookmarkStart w:id="67" w:name="_Toc520019197"/>
      <w:r>
        <w:lastRenderedPageBreak/>
        <w:t>Conference Day Presentation</w:t>
      </w:r>
      <w:bookmarkEnd w:id="67"/>
    </w:p>
    <w:p w14:paraId="5E875AAE" w14:textId="18E28F2B" w:rsidR="00416797" w:rsidRDefault="00416797" w:rsidP="00416797">
      <w:r>
        <w:t xml:space="preserve">HX hosts an internal conference day around every 6 months, inviting all of the web team to attend talks, presentations and roundtables presented by colleagues. Myself and Rosie Watson, a fellow IP, were asked to do a talk about being IPs which we agreed to as it seemed like </w:t>
      </w:r>
      <w:r w:rsidR="00A94E76">
        <w:t xml:space="preserve">good way to wrap-up our year. </w:t>
      </w:r>
    </w:p>
    <w:p w14:paraId="469B24C2" w14:textId="48DE12E6" w:rsidR="00A94E76" w:rsidRDefault="00A94E76" w:rsidP="00416797"/>
    <w:p w14:paraId="0392AD40" w14:textId="12ED8108" w:rsidR="00A94E76" w:rsidRDefault="00A94E76" w:rsidP="00A94E76">
      <w:r w:rsidRPr="00A94E76">
        <w:drawing>
          <wp:anchor distT="0" distB="0" distL="114300" distR="114300" simplePos="0" relativeHeight="251689984" behindDoc="0" locked="0" layoutInCell="1" allowOverlap="1" wp14:anchorId="11DEFC0E" wp14:editId="2D1D1519">
            <wp:simplePos x="0" y="0"/>
            <wp:positionH relativeFrom="column">
              <wp:posOffset>913130</wp:posOffset>
            </wp:positionH>
            <wp:positionV relativeFrom="paragraph">
              <wp:posOffset>1429385</wp:posOffset>
            </wp:positionV>
            <wp:extent cx="4079793" cy="3060071"/>
            <wp:effectExtent l="101600" t="101600" r="99060" b="10223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79793" cy="3060071"/>
                    </a:xfrm>
                    <a:prstGeom prst="rect">
                      <a:avLst/>
                    </a:prstGeom>
                    <a:effectLst>
                      <a:glow rad="101600">
                        <a:schemeClr val="accent3">
                          <a:satMod val="175000"/>
                          <a:alpha val="40000"/>
                        </a:schemeClr>
                      </a:glow>
                    </a:effectLst>
                  </pic:spPr>
                </pic:pic>
              </a:graphicData>
            </a:graphic>
            <wp14:sizeRelH relativeFrom="page">
              <wp14:pctWidth>0</wp14:pctWidth>
            </wp14:sizeRelH>
            <wp14:sizeRelV relativeFrom="page">
              <wp14:pctHeight>0</wp14:pctHeight>
            </wp14:sizeRelV>
          </wp:anchor>
        </w:drawing>
      </w:r>
      <w:r>
        <w:t>Although we found the requested topic a bit boring as a starting point. We instead decided to relate our talk back to our favourite board game, Articulate, as well as playing a HX version in our talk. The game focuses on the ability to explain words to team-mates without using</w:t>
      </w:r>
      <w:r w:rsidR="00D7099F">
        <w:t xml:space="preserve"> the actual word on the card. W</w:t>
      </w:r>
      <w:r>
        <w:t>e felt this related well to what it’s like to start as an IP</w:t>
      </w:r>
      <w:r w:rsidR="00D7099F">
        <w:t>,</w:t>
      </w:r>
      <w:r>
        <w:t xml:space="preserve"> </w:t>
      </w:r>
      <w:r w:rsidR="00D7099F">
        <w:t>j</w:t>
      </w:r>
      <w:r>
        <w:t xml:space="preserve">oining into a world of jargon where things must be deeply broken down for us. We felt this would relate to other members of the team and help us show what we found beneficial, so they could improve their articulation going forwards. </w:t>
      </w:r>
    </w:p>
    <w:p w14:paraId="666696A3" w14:textId="347A5830" w:rsidR="00416797" w:rsidRDefault="00416797" w:rsidP="00416797"/>
    <w:p w14:paraId="309E3625" w14:textId="77777777" w:rsidR="005121D7" w:rsidRDefault="00A94E76" w:rsidP="00416797">
      <w:r>
        <w:t>Our talk went extremely well, and it boosted my confidence in my presentation and communication skills, two areas that I’d previously recognised as weaknesses. We received some lovely feedback that fu</w:t>
      </w:r>
      <w:r w:rsidR="005121D7">
        <w:t>rther confirmed this as shown below:</w:t>
      </w:r>
    </w:p>
    <w:p w14:paraId="10EE4BBC" w14:textId="77777777" w:rsidR="005121D7" w:rsidRDefault="005121D7" w:rsidP="005121D7">
      <w:pPr>
        <w:ind w:left="709" w:right="662"/>
        <w:rPr>
          <w:i/>
          <w:iCs/>
        </w:rPr>
      </w:pPr>
      <w:r>
        <w:rPr>
          <w:i/>
          <w:iCs/>
        </w:rPr>
        <w:t>“Great balance between informative and fun” – Becky Cox</w:t>
      </w:r>
    </w:p>
    <w:p w14:paraId="126122BA" w14:textId="4FD936F7" w:rsidR="00416797" w:rsidRDefault="005121D7" w:rsidP="005121D7">
      <w:pPr>
        <w:ind w:left="709" w:right="662"/>
        <w:rPr>
          <w:i/>
          <w:iCs/>
        </w:rPr>
      </w:pPr>
      <w:r w:rsidRPr="005121D7">
        <w:rPr>
          <w:i/>
          <w:iCs/>
        </w:rPr>
        <w:t>“It’s very courageous for IPs to stand up and do a talk in front of other employees, well done, really enjoyed it.”  - Nathan Scott</w:t>
      </w:r>
    </w:p>
    <w:p w14:paraId="43089158" w14:textId="751CD09A" w:rsidR="005121D7" w:rsidRDefault="005121D7" w:rsidP="005121D7">
      <w:pPr>
        <w:ind w:right="95"/>
      </w:pPr>
    </w:p>
    <w:p w14:paraId="6D7B8ECA" w14:textId="4BCD1819" w:rsidR="005121D7" w:rsidRPr="005121D7" w:rsidRDefault="005121D7" w:rsidP="005121D7">
      <w:pPr>
        <w:ind w:right="95"/>
      </w:pPr>
      <w:r>
        <w:t xml:space="preserve">In the end, I was very glad we took this opportunity as much as it made me nervous at first. Pushing through and delivering a great talk made it all worthwhile. </w:t>
      </w:r>
    </w:p>
    <w:p w14:paraId="09DEFFF6" w14:textId="16224A55" w:rsidR="00416797" w:rsidRPr="00416797" w:rsidRDefault="00416797" w:rsidP="00416797"/>
    <w:p w14:paraId="09315260" w14:textId="2AEE27E4" w:rsidR="00A70E63" w:rsidRDefault="00A70E63" w:rsidP="00A70E63">
      <w:pPr>
        <w:pStyle w:val="Heading2"/>
      </w:pPr>
      <w:bookmarkStart w:id="68" w:name="_Toc520019198"/>
      <w:r>
        <w:lastRenderedPageBreak/>
        <w:t>Contract Extension</w:t>
      </w:r>
      <w:bookmarkEnd w:id="68"/>
    </w:p>
    <w:p w14:paraId="2063EBCB" w14:textId="3DEBB5AA" w:rsidR="005121D7" w:rsidRDefault="0059353A" w:rsidP="00396E29">
      <w:r>
        <w:t>Around May 8</w:t>
      </w:r>
      <w:r w:rsidRPr="0059353A">
        <w:rPr>
          <w:vertAlign w:val="superscript"/>
        </w:rPr>
        <w:t>th</w:t>
      </w:r>
      <w:r>
        <w:t xml:space="preserve"> I was taken aside for a </w:t>
      </w:r>
      <w:r w:rsidR="00396E29">
        <w:t>five-minute</w:t>
      </w:r>
      <w:r>
        <w:t xml:space="preserve"> chat with my manager, Luke, not really knowing what to expect. </w:t>
      </w:r>
      <w:r w:rsidR="00396E29">
        <w:t>It turned out to be the good news that they wanted to offer me a contract extension until August 31</w:t>
      </w:r>
      <w:r w:rsidR="00396E29" w:rsidRPr="00396E29">
        <w:rPr>
          <w:vertAlign w:val="superscript"/>
        </w:rPr>
        <w:t>st</w:t>
      </w:r>
      <w:r w:rsidR="00396E29">
        <w:t xml:space="preserve">. This was </w:t>
      </w:r>
      <w:r w:rsidR="007B51DA">
        <w:t>wonderful,</w:t>
      </w:r>
      <w:r w:rsidR="00396E29">
        <w:t xml:space="preserve"> and it excited me that I would have the opportunity to continue working at HX throughout the summer. I signed and accepted his proposal that day and everything was confirmed by May 14</w:t>
      </w:r>
      <w:r w:rsidR="00396E29" w:rsidRPr="00396E29">
        <w:rPr>
          <w:vertAlign w:val="superscript"/>
        </w:rPr>
        <w:t>th</w:t>
      </w:r>
      <w:r w:rsidR="00396E29">
        <w:t xml:space="preserve">. I’ve managed to continue on track and keep gaining experience from the extended time I’ve been given. I truly appreciate the recognition and acknowledgement of my skills that this contract extension is. </w:t>
      </w:r>
    </w:p>
    <w:p w14:paraId="22BFC8F0" w14:textId="196B6520" w:rsidR="00ED3CED" w:rsidRDefault="00ED3CED">
      <w:r>
        <w:br w:type="page"/>
      </w:r>
    </w:p>
    <w:p w14:paraId="48134442" w14:textId="77777777" w:rsidR="00396E29" w:rsidRPr="00A70E63" w:rsidRDefault="00396E29" w:rsidP="00396E29"/>
    <w:p w14:paraId="7FA71290" w14:textId="40888FF0" w:rsidR="00491A1E" w:rsidRDefault="00A56A48" w:rsidP="003F5B08">
      <w:pPr>
        <w:pStyle w:val="Heading1"/>
      </w:pPr>
      <w:bookmarkStart w:id="69" w:name="_Toc520019199"/>
      <w:r>
        <w:t>Conclusion</w:t>
      </w:r>
      <w:bookmarkEnd w:id="69"/>
    </w:p>
    <w:p w14:paraId="5EF6FD1C" w14:textId="74AD76BF" w:rsidR="0015596D" w:rsidRDefault="008F7345" w:rsidP="005704E2">
      <w:r>
        <w:t xml:space="preserve">Whilst there have absolutely been ups and downs throughout my year the experience as a whole has been fantastic. </w:t>
      </w:r>
      <w:r w:rsidR="0015596D">
        <w:t xml:space="preserve">I’ve been given opportunities to work on a variety of technology stacks taking on challenging tasks, whilst surrounded by an inviting team of incredible talent. </w:t>
      </w:r>
    </w:p>
    <w:p w14:paraId="3DB160D1" w14:textId="094FDC72" w:rsidR="0015596D" w:rsidRDefault="0015596D" w:rsidP="005704E2"/>
    <w:p w14:paraId="47B118F1" w14:textId="10454529" w:rsidR="00487A23" w:rsidRDefault="00487A23" w:rsidP="00487A23">
      <w:r>
        <w:t xml:space="preserve">I came into this year as naive student with no previous work experience and no clue what to expect, but I came out as a well-rounded engineer having overcome challenges I never </w:t>
      </w:r>
      <w:r w:rsidR="00055818">
        <w:t>imagined</w:t>
      </w:r>
      <w:r>
        <w:t xml:space="preserve">.  Part of my naivety was starting my year with very few goals, mainly focusing on gaining experience in the industry and confirming that this was the career I wanted. However, thanks to the </w:t>
      </w:r>
      <w:r w:rsidR="00F8370D">
        <w:t>help and guidance from my manager I managed to find more fulfilling goals early on.</w:t>
      </w:r>
      <w:r>
        <w:t xml:space="preserve"> This included goals surrounding my self-reflection and communication</w:t>
      </w:r>
      <w:r w:rsidR="001033EC">
        <w:t>, which became core focuses of my time at HX</w:t>
      </w:r>
      <w:r>
        <w:t xml:space="preserve">. </w:t>
      </w:r>
    </w:p>
    <w:p w14:paraId="57C8A6BA" w14:textId="77777777" w:rsidR="00487A23" w:rsidRDefault="00487A23" w:rsidP="005704E2"/>
    <w:p w14:paraId="7DC4EEC0" w14:textId="3A70BECB" w:rsidR="0015596D" w:rsidRDefault="0015596D" w:rsidP="00C259BB">
      <w:r>
        <w:t xml:space="preserve">As a result of </w:t>
      </w:r>
      <w:r w:rsidR="00F8370D">
        <w:t xml:space="preserve">this year </w:t>
      </w:r>
      <w:r>
        <w:t>my business, communication and technical skills have all improved tenfold. I’m thankful to have had the opportunity to work for such a self-development focused company, where constant feedback has helped me find weaknesses, identify new strengths and ultimately shaped my growth. If it wasn’</w:t>
      </w:r>
      <w:r w:rsidR="00AC70AC">
        <w:t xml:space="preserve">t for this environment </w:t>
      </w:r>
      <w:r>
        <w:t xml:space="preserve">I doubt I would have gained quite as much as I did during my placement year. </w:t>
      </w:r>
    </w:p>
    <w:p w14:paraId="125436FC" w14:textId="43CE0EBB" w:rsidR="00586769" w:rsidRDefault="00586769" w:rsidP="00C259BB"/>
    <w:p w14:paraId="229F6B1E" w14:textId="4B1EDF8D" w:rsidR="00055818" w:rsidRDefault="00586769" w:rsidP="00055818">
      <w:r>
        <w:t xml:space="preserve">My technical skills have been enhanced through the work that I’ve done and the learning </w:t>
      </w:r>
      <w:r w:rsidR="0041180C">
        <w:t>opportunities</w:t>
      </w:r>
      <w:r>
        <w:t xml:space="preserve"> </w:t>
      </w:r>
      <w:r w:rsidR="0041180C">
        <w:t>I’ve taken</w:t>
      </w:r>
      <w:r>
        <w:t xml:space="preserve">. I’ve dabbled in so many technologies and </w:t>
      </w:r>
      <w:r w:rsidR="0041180C">
        <w:t xml:space="preserve">codebases that I’d never experienced before and broadened my horizons vastly. My coding abilities on the front and back end have both substantially improved and I’ve been able to employ them in tandem, something I hadn’t really tried before. It’s helped me hugely to be able see these areas come together and </w:t>
      </w:r>
      <w:r w:rsidR="00055818">
        <w:t xml:space="preserve">work as a full stack developer. My work in Dev Foundations has also given me a wealth of infrastructural and deep architectural knowledge that I would have never had otherwise. I’m glad to be walking away with such a vast array of learnings that I can apply throughout my future. </w:t>
      </w:r>
    </w:p>
    <w:p w14:paraId="7A7300D5" w14:textId="28F3D8B3" w:rsidR="00055818" w:rsidRDefault="00055818" w:rsidP="00055818"/>
    <w:p w14:paraId="4FC32CBF" w14:textId="2FB70146" w:rsidR="009A27AE" w:rsidRDefault="00055818" w:rsidP="002D30FC">
      <w:r>
        <w:t xml:space="preserve">Communication was one of my weaknesses coming into this year, but I feel confident in my abilities now. The year has truly pulled me out of my shell and encouraged me to be </w:t>
      </w:r>
      <w:r w:rsidR="009A27AE">
        <w:t>comfortable</w:t>
      </w:r>
      <w:r>
        <w:t xml:space="preserve"> </w:t>
      </w:r>
      <w:r w:rsidR="009A27AE">
        <w:t xml:space="preserve">around colleagues in all contexts. I think that I’ve adapted well to face-to-face communication in the office, being more than happy to approach anyone for help when necessary. As well as learning how to best utilise my written communication for discussions and knowledge sharing. </w:t>
      </w:r>
      <w:r w:rsidR="002D30FC">
        <w:t xml:space="preserve">These improvements have already helped me to work more constructively, comfortably asking questions and challenging others when necessary. I believe these skills will continue to serve me in all aspects of life and push forward my potential in my career. </w:t>
      </w:r>
    </w:p>
    <w:p w14:paraId="1AB8AE6D" w14:textId="3A0856D4" w:rsidR="002D30FC" w:rsidRDefault="002D30FC" w:rsidP="002D30FC"/>
    <w:p w14:paraId="6CF7C493" w14:textId="56317D21" w:rsidR="002D30FC" w:rsidRDefault="008D531F" w:rsidP="002D30FC">
      <w:r>
        <w:t xml:space="preserve">One of the biggest things the year has taught me is the importance of self-reflection. When I first started this was a huge weakness but the focus my manager helped me place </w:t>
      </w:r>
      <w:r>
        <w:lastRenderedPageBreak/>
        <w:t>on it really saw it skyrocket. I went from struggling to explain my feelings in 1-2-1s to coming to them with a 4-page document, verbosely detailing the work I’ve done and how I’ve felt about all aspects of it. Perhaps this was even too much reflection, but it was a stark contrast to my earliest months at HX. I feel this skill has benefitted me in a personal way as well as professionally, giving me opportunities to look back and analyse how I can improve myself. This will continue to drive decisions about my career and what is best for my own development in the future.</w:t>
      </w:r>
    </w:p>
    <w:p w14:paraId="439A386D" w14:textId="0E73747C" w:rsidR="008D531F" w:rsidRDefault="008D531F" w:rsidP="002D30FC"/>
    <w:p w14:paraId="7E486613" w14:textId="489671DC" w:rsidR="008D531F" w:rsidRDefault="008D531F" w:rsidP="002D30FC">
      <w:r>
        <w:t xml:space="preserve">Overall, my placement has been nothing short of amazing. The skills that I’ve developed will benefit me throughout my final year of university and far beyond into my career. I’m extremely glad I chose to participate in the programme and with such a phenomenal employer. </w:t>
      </w:r>
    </w:p>
    <w:p w14:paraId="2E48D30F" w14:textId="77777777" w:rsidR="009A27AE" w:rsidRDefault="009A27AE" w:rsidP="009A27AE"/>
    <w:p w14:paraId="5989CF98" w14:textId="0A154469" w:rsidR="003571B2" w:rsidRDefault="003571B2" w:rsidP="008D531F"/>
    <w:p w14:paraId="08321B3D" w14:textId="5082868D" w:rsidR="00F74FBF" w:rsidRDefault="00F74FBF" w:rsidP="00586769"/>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12C0AE42" w:rsidR="00C335F7" w:rsidRPr="005704E2" w:rsidRDefault="00E947AD" w:rsidP="005704E2">
      <w:hyperlink r:id="rId21"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586769" w:rsidRDefault="00586769"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586769" w:rsidRDefault="00586769" w:rsidP="00BE61D1">
      <w:pPr>
        <w:pStyle w:val="CommentText"/>
      </w:pPr>
      <w:r>
        <w:rPr>
          <w:rStyle w:val="CommentReference"/>
        </w:rPr>
        <w:annotationRef/>
      </w:r>
      <w:r>
        <w:t>And here (maybe)</w:t>
      </w:r>
    </w:p>
  </w:comment>
  <w:comment w:id="10" w:author="J.J.Taylor" w:date="2018-07-07T18:02:00Z" w:initials="J">
    <w:p w14:paraId="0AE3F992" w14:textId="77777777" w:rsidR="00586769" w:rsidRDefault="00586769">
      <w:pPr>
        <w:pStyle w:val="CommentText"/>
      </w:pPr>
      <w:r>
        <w:rPr>
          <w:rStyle w:val="CommentReference"/>
        </w:rPr>
        <w:annotationRef/>
      </w:r>
      <w:r>
        <w:t>Is this word what I mean?</w:t>
      </w:r>
    </w:p>
    <w:p w14:paraId="70A24742" w14:textId="66EA0E88" w:rsidR="00586769" w:rsidRDefault="00586769">
      <w:pPr>
        <w:pStyle w:val="CommentText"/>
      </w:pPr>
    </w:p>
  </w:comment>
  <w:comment w:id="12" w:author="J.J.Taylor" w:date="2018-07-07T18:29:00Z" w:initials="J">
    <w:p w14:paraId="5526D11D" w14:textId="76E4D31D" w:rsidR="00586769" w:rsidRDefault="00586769"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586769" w:rsidRDefault="00586769">
      <w:pPr>
        <w:pStyle w:val="CommentText"/>
      </w:pPr>
      <w:r>
        <w:rPr>
          <w:rStyle w:val="CommentReference"/>
        </w:rPr>
        <w:annotationRef/>
      </w:r>
      <w:r>
        <w:t>Probably don’t want this rant</w:t>
      </w:r>
    </w:p>
    <w:p w14:paraId="51B9275B" w14:textId="2B057547" w:rsidR="00586769" w:rsidRDefault="00586769">
      <w:pPr>
        <w:pStyle w:val="CommentText"/>
      </w:pPr>
    </w:p>
  </w:comment>
  <w:comment w:id="15" w:author="J.J.Taylor" w:date="2018-07-08T14:12:00Z" w:initials="J">
    <w:p w14:paraId="78911E21" w14:textId="5F57F95F" w:rsidR="00586769" w:rsidRDefault="00586769">
      <w:pPr>
        <w:pStyle w:val="CommentText"/>
      </w:pPr>
      <w:r>
        <w:rPr>
          <w:rStyle w:val="CommentReference"/>
        </w:rPr>
        <w:annotationRef/>
      </w:r>
      <w:r>
        <w:t>Is this reflective or just junk?</w:t>
      </w:r>
    </w:p>
  </w:comment>
  <w:comment w:id="17" w:author="J.J.Taylor" w:date="2018-07-08T15:01:00Z" w:initials="J">
    <w:p w14:paraId="02AE0335" w14:textId="07D8FF73" w:rsidR="00586769" w:rsidRDefault="00586769"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586769" w:rsidRDefault="00586769">
      <w:pPr>
        <w:pStyle w:val="CommentText"/>
      </w:pPr>
      <w:r>
        <w:rPr>
          <w:rStyle w:val="CommentReference"/>
        </w:rPr>
        <w:annotationRef/>
      </w:r>
      <w:r>
        <w:t>Between achievable and …</w:t>
      </w:r>
    </w:p>
    <w:p w14:paraId="2E55EB63" w14:textId="7C614EE5" w:rsidR="00586769" w:rsidRDefault="00586769">
      <w:pPr>
        <w:pStyle w:val="CommentText"/>
      </w:pPr>
    </w:p>
  </w:comment>
  <w:comment w:id="21" w:author="J.J.Taylor" w:date="2018-07-08T18:07:00Z" w:initials="J">
    <w:p w14:paraId="347CEBB5" w14:textId="77777777" w:rsidR="00586769" w:rsidRDefault="00586769">
      <w:pPr>
        <w:pStyle w:val="CommentText"/>
      </w:pPr>
      <w:r>
        <w:rPr>
          <w:rStyle w:val="CommentReference"/>
        </w:rPr>
        <w:annotationRef/>
      </w:r>
      <w:r>
        <w:t>Does this actually belong here? Should it be in my customer experiences section?</w:t>
      </w:r>
    </w:p>
    <w:p w14:paraId="2A63263A" w14:textId="376B505A" w:rsidR="00586769" w:rsidRDefault="00586769">
      <w:pPr>
        <w:pStyle w:val="CommentText"/>
      </w:pPr>
    </w:p>
  </w:comment>
  <w:comment w:id="23" w:author="J.J.Taylor" w:date="2018-07-12T22:38:00Z" w:initials="J">
    <w:p w14:paraId="0A6CED2B" w14:textId="77777777" w:rsidR="00586769" w:rsidRDefault="00586769">
      <w:pPr>
        <w:pStyle w:val="CommentText"/>
      </w:pPr>
      <w:r>
        <w:rPr>
          <w:rStyle w:val="CommentReference"/>
        </w:rPr>
        <w:annotationRef/>
      </w:r>
      <w:r>
        <w:t>I should list the values somewhere earlier on and link back to that section</w:t>
      </w:r>
    </w:p>
    <w:p w14:paraId="3522DBD8" w14:textId="0FD337A8" w:rsidR="00586769" w:rsidRDefault="00586769">
      <w:pPr>
        <w:pStyle w:val="CommentText"/>
      </w:pPr>
    </w:p>
  </w:comment>
  <w:comment w:id="25" w:author="J.J.Taylor" w:date="2018-07-21T12:55:00Z" w:initials="J">
    <w:p w14:paraId="48949490" w14:textId="3097789C" w:rsidR="00586769" w:rsidRDefault="00586769" w:rsidP="00274B6D">
      <w:pPr>
        <w:pStyle w:val="CommentText"/>
      </w:pPr>
      <w:r>
        <w:rPr>
          <w:rStyle w:val="CommentReference"/>
        </w:rPr>
        <w:annotationRef/>
      </w:r>
      <w:r>
        <w:t>Move inside of section 2 as a subsection</w:t>
      </w:r>
    </w:p>
  </w:comment>
  <w:comment w:id="35" w:author="J.J.Taylor" w:date="2018-07-17T06:50:00Z" w:initials="J">
    <w:p w14:paraId="60BFDCFC" w14:textId="77777777" w:rsidR="00586769" w:rsidRDefault="00586769">
      <w:pPr>
        <w:pStyle w:val="CommentText"/>
      </w:pPr>
      <w:r>
        <w:rPr>
          <w:rStyle w:val="CommentReference"/>
        </w:rPr>
        <w:annotationRef/>
      </w:r>
      <w:r>
        <w:t>Linespacing with the header below needs fixing</w:t>
      </w:r>
    </w:p>
    <w:p w14:paraId="2A783128" w14:textId="3B8D8F9B" w:rsidR="00586769" w:rsidRDefault="00586769">
      <w:pPr>
        <w:pStyle w:val="CommentText"/>
      </w:pPr>
    </w:p>
  </w:comment>
  <w:comment w:id="39" w:author="J.J.Taylor" w:date="2018-07-16T19:41:00Z" w:initials="J">
    <w:p w14:paraId="07AA7F10" w14:textId="77777777" w:rsidR="00586769" w:rsidRDefault="00586769">
      <w:pPr>
        <w:pStyle w:val="CommentText"/>
      </w:pPr>
      <w:r>
        <w:rPr>
          <w:rStyle w:val="CommentReference"/>
        </w:rPr>
        <w:annotationRef/>
      </w:r>
      <w:r>
        <w:t>I don’t like the end of this sentence</w:t>
      </w:r>
    </w:p>
    <w:p w14:paraId="0F9F755E" w14:textId="32D94EA6" w:rsidR="00586769" w:rsidRDefault="00586769">
      <w:pPr>
        <w:pStyle w:val="CommentText"/>
      </w:pPr>
    </w:p>
  </w:comment>
  <w:comment w:id="48" w:author="J.J.Taylor" w:date="2018-07-21T12:01:00Z" w:initials="J">
    <w:p w14:paraId="766F2602" w14:textId="0B3DADFC" w:rsidR="00586769" w:rsidRDefault="00586769" w:rsidP="009C4455">
      <w:pPr>
        <w:pStyle w:val="CommentText"/>
      </w:pPr>
      <w:r>
        <w:rPr>
          <w:rStyle w:val="CommentReference"/>
        </w:rPr>
        <w:annotationRef/>
      </w:r>
      <w:r>
        <w:t>LINK me</w:t>
      </w:r>
    </w:p>
  </w:comment>
  <w:comment w:id="51" w:author="J.J.Taylor" w:date="2018-07-21T13:30:00Z" w:initials="J">
    <w:p w14:paraId="7FC354CC" w14:textId="77777777" w:rsidR="00586769" w:rsidRDefault="00586769">
      <w:pPr>
        <w:pStyle w:val="CommentText"/>
      </w:pPr>
      <w:r>
        <w:rPr>
          <w:rStyle w:val="CommentReference"/>
        </w:rPr>
        <w:annotationRef/>
      </w:r>
      <w:r>
        <w:t>Might not want to say this without being clearer it’s his opinion otherwise I have to justify it?</w:t>
      </w:r>
    </w:p>
    <w:p w14:paraId="24D1379A" w14:textId="77777777" w:rsidR="00586769" w:rsidRDefault="00586769">
      <w:pPr>
        <w:pStyle w:val="CommentText"/>
      </w:pPr>
    </w:p>
    <w:p w14:paraId="3A8E4793" w14:textId="7BBDF364" w:rsidR="00586769" w:rsidRDefault="00586769">
      <w:pPr>
        <w:pStyle w:val="CommentText"/>
      </w:pPr>
      <w:r>
        <w:t>And it might be rude?</w:t>
      </w:r>
    </w:p>
  </w:comment>
  <w:comment w:id="52" w:author="J.J.Taylor" w:date="2018-07-21T13:26:00Z" w:initials="J">
    <w:p w14:paraId="460107F2" w14:textId="2E5E4E8B" w:rsidR="00586769" w:rsidRDefault="00586769">
      <w:pPr>
        <w:pStyle w:val="CommentText"/>
      </w:pPr>
      <w:r>
        <w:rPr>
          <w:rStyle w:val="CommentReference"/>
        </w:rPr>
        <w:annotationRef/>
      </w:r>
      <w:r>
        <w:t>Does this sound dumb? I think so…</w:t>
      </w:r>
    </w:p>
  </w:comment>
  <w:comment w:id="53" w:author="J.J.Taylor" w:date="2018-07-21T13:28:00Z" w:initials="J">
    <w:p w14:paraId="03FCE537" w14:textId="518711FE" w:rsidR="00586769" w:rsidRDefault="00586769">
      <w:pPr>
        <w:pStyle w:val="CommentText"/>
      </w:pPr>
      <w:r>
        <w:rPr>
          <w:rStyle w:val="CommentReference"/>
        </w:rPr>
        <w:annotationRef/>
      </w:r>
      <w:r>
        <w:t>Too long, run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48949490" w15:done="0"/>
  <w15:commentEx w15:paraId="2A783128" w15:done="0"/>
  <w15:commentEx w15:paraId="0F9F755E" w15:done="0"/>
  <w15:commentEx w15:paraId="766F2602" w15:done="0"/>
  <w15:commentEx w15:paraId="3A8E4793" w15:done="0"/>
  <w15:commentEx w15:paraId="460107F2" w15:done="0"/>
  <w15:commentEx w15:paraId="03FCE5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48949490" w16cid:durableId="1EFDABC7"/>
  <w16cid:commentId w16cid:paraId="2A783128" w16cid:durableId="1EF8103D"/>
  <w16cid:commentId w16cid:paraId="0F9F755E" w16cid:durableId="1EF77381"/>
  <w16cid:commentId w16cid:paraId="766F2602" w16cid:durableId="1EFD9EFF"/>
  <w16cid:commentId w16cid:paraId="3A8E4793" w16cid:durableId="1EFDB411"/>
  <w16cid:commentId w16cid:paraId="460107F2" w16cid:durableId="1EFDB320"/>
  <w16cid:commentId w16cid:paraId="03FCE537" w16cid:durableId="1EFDB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10D16" w14:textId="77777777" w:rsidR="00EB06AC" w:rsidRDefault="00EB06AC" w:rsidP="00F22D70">
      <w:pPr>
        <w:spacing w:after="0" w:line="240" w:lineRule="auto"/>
      </w:pPr>
      <w:r>
        <w:separator/>
      </w:r>
    </w:p>
  </w:endnote>
  <w:endnote w:type="continuationSeparator" w:id="0">
    <w:p w14:paraId="1259AC91" w14:textId="77777777" w:rsidR="00EB06AC" w:rsidRDefault="00EB06AC"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586769" w:rsidRDefault="005867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586769" w:rsidRDefault="005867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31E262" w14:textId="77777777" w:rsidR="00EB06AC" w:rsidRDefault="00EB06AC" w:rsidP="00F22D70">
      <w:pPr>
        <w:spacing w:after="0" w:line="240" w:lineRule="auto"/>
      </w:pPr>
      <w:r>
        <w:separator/>
      </w:r>
    </w:p>
  </w:footnote>
  <w:footnote w:type="continuationSeparator" w:id="0">
    <w:p w14:paraId="0A28A6DB" w14:textId="77777777" w:rsidR="00EB06AC" w:rsidRDefault="00EB06AC"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8" type="#_x0000_t75" style="width:7.25pt;height:7.2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2"/>
  </w:num>
  <w:num w:numId="5">
    <w:abstractNumId w:val="3"/>
  </w:num>
  <w:num w:numId="6">
    <w:abstractNumId w:val="29"/>
  </w:num>
  <w:num w:numId="7">
    <w:abstractNumId w:val="12"/>
  </w:num>
  <w:num w:numId="8">
    <w:abstractNumId w:val="10"/>
  </w:num>
  <w:num w:numId="9">
    <w:abstractNumId w:val="9"/>
  </w:num>
  <w:num w:numId="10">
    <w:abstractNumId w:val="30"/>
  </w:num>
  <w:num w:numId="11">
    <w:abstractNumId w:val="31"/>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6"/>
  </w:num>
  <w:num w:numId="21">
    <w:abstractNumId w:val="2"/>
  </w:num>
  <w:num w:numId="22">
    <w:abstractNumId w:val="22"/>
  </w:num>
  <w:num w:numId="23">
    <w:abstractNumId w:val="24"/>
  </w:num>
  <w:num w:numId="24">
    <w:abstractNumId w:val="14"/>
  </w:num>
  <w:num w:numId="25">
    <w:abstractNumId w:val="28"/>
  </w:num>
  <w:num w:numId="26">
    <w:abstractNumId w:val="8"/>
  </w:num>
  <w:num w:numId="27">
    <w:abstractNumId w:val="20"/>
  </w:num>
  <w:num w:numId="28">
    <w:abstractNumId w:val="1"/>
  </w:num>
  <w:num w:numId="29">
    <w:abstractNumId w:val="15"/>
  </w:num>
  <w:num w:numId="30">
    <w:abstractNumId w:val="5"/>
  </w:num>
  <w:num w:numId="31">
    <w:abstractNumId w:val="27"/>
  </w:num>
  <w:num w:numId="32">
    <w:abstractNumId w:val="25"/>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06B5C"/>
    <w:rsid w:val="00034B05"/>
    <w:rsid w:val="0003752A"/>
    <w:rsid w:val="00042A66"/>
    <w:rsid w:val="0004782A"/>
    <w:rsid w:val="00055818"/>
    <w:rsid w:val="0007506C"/>
    <w:rsid w:val="0008703F"/>
    <w:rsid w:val="00091B67"/>
    <w:rsid w:val="000A5AD9"/>
    <w:rsid w:val="000A7B1A"/>
    <w:rsid w:val="000B1B7A"/>
    <w:rsid w:val="000B29F4"/>
    <w:rsid w:val="000B5C66"/>
    <w:rsid w:val="000D47F1"/>
    <w:rsid w:val="000D7852"/>
    <w:rsid w:val="000F03F4"/>
    <w:rsid w:val="000F3904"/>
    <w:rsid w:val="0010117A"/>
    <w:rsid w:val="001033EC"/>
    <w:rsid w:val="0011760D"/>
    <w:rsid w:val="001363E2"/>
    <w:rsid w:val="00137B70"/>
    <w:rsid w:val="0014770C"/>
    <w:rsid w:val="00152750"/>
    <w:rsid w:val="0015596D"/>
    <w:rsid w:val="00160DF8"/>
    <w:rsid w:val="0016228A"/>
    <w:rsid w:val="00164EBA"/>
    <w:rsid w:val="00164F0B"/>
    <w:rsid w:val="001A3040"/>
    <w:rsid w:val="001B2730"/>
    <w:rsid w:val="001C0242"/>
    <w:rsid w:val="001C3BCB"/>
    <w:rsid w:val="001D47AB"/>
    <w:rsid w:val="001D59FA"/>
    <w:rsid w:val="001E0DC5"/>
    <w:rsid w:val="001F0B09"/>
    <w:rsid w:val="002260A6"/>
    <w:rsid w:val="00234C42"/>
    <w:rsid w:val="00240C69"/>
    <w:rsid w:val="0024409D"/>
    <w:rsid w:val="002605EB"/>
    <w:rsid w:val="00266D1B"/>
    <w:rsid w:val="002709C8"/>
    <w:rsid w:val="00274B6D"/>
    <w:rsid w:val="00282FE8"/>
    <w:rsid w:val="00283618"/>
    <w:rsid w:val="002A125E"/>
    <w:rsid w:val="002A1826"/>
    <w:rsid w:val="002A339F"/>
    <w:rsid w:val="002A62E9"/>
    <w:rsid w:val="002A63F9"/>
    <w:rsid w:val="002A7501"/>
    <w:rsid w:val="002B4AEA"/>
    <w:rsid w:val="002B5217"/>
    <w:rsid w:val="002D2E5E"/>
    <w:rsid w:val="002D30FC"/>
    <w:rsid w:val="002D4723"/>
    <w:rsid w:val="002D4B9B"/>
    <w:rsid w:val="002E2D0C"/>
    <w:rsid w:val="002E5C89"/>
    <w:rsid w:val="002E73B2"/>
    <w:rsid w:val="002F5596"/>
    <w:rsid w:val="00301671"/>
    <w:rsid w:val="00307C6E"/>
    <w:rsid w:val="00317019"/>
    <w:rsid w:val="00326D26"/>
    <w:rsid w:val="00341FB0"/>
    <w:rsid w:val="0035176F"/>
    <w:rsid w:val="00352DB5"/>
    <w:rsid w:val="003535D9"/>
    <w:rsid w:val="003571B2"/>
    <w:rsid w:val="003638A8"/>
    <w:rsid w:val="00371825"/>
    <w:rsid w:val="00373E89"/>
    <w:rsid w:val="00376AA0"/>
    <w:rsid w:val="003820AA"/>
    <w:rsid w:val="0039050D"/>
    <w:rsid w:val="00396E29"/>
    <w:rsid w:val="003A27CE"/>
    <w:rsid w:val="003A2BB7"/>
    <w:rsid w:val="003B0C4C"/>
    <w:rsid w:val="003B226B"/>
    <w:rsid w:val="003B3836"/>
    <w:rsid w:val="003D75A7"/>
    <w:rsid w:val="003F1FD2"/>
    <w:rsid w:val="003F5A9F"/>
    <w:rsid w:val="003F5B08"/>
    <w:rsid w:val="004023D5"/>
    <w:rsid w:val="00402D95"/>
    <w:rsid w:val="0041180C"/>
    <w:rsid w:val="00416797"/>
    <w:rsid w:val="0041745E"/>
    <w:rsid w:val="00424DD1"/>
    <w:rsid w:val="00430F38"/>
    <w:rsid w:val="004329FB"/>
    <w:rsid w:val="00440B45"/>
    <w:rsid w:val="00453A97"/>
    <w:rsid w:val="00454A13"/>
    <w:rsid w:val="00454DE6"/>
    <w:rsid w:val="0046397B"/>
    <w:rsid w:val="00466896"/>
    <w:rsid w:val="0048058E"/>
    <w:rsid w:val="00480A84"/>
    <w:rsid w:val="00483D16"/>
    <w:rsid w:val="00484B66"/>
    <w:rsid w:val="00487A23"/>
    <w:rsid w:val="00491A1E"/>
    <w:rsid w:val="004929BC"/>
    <w:rsid w:val="004A1F02"/>
    <w:rsid w:val="004A3C24"/>
    <w:rsid w:val="004B79B0"/>
    <w:rsid w:val="004C19F9"/>
    <w:rsid w:val="004C2B19"/>
    <w:rsid w:val="004D0BE4"/>
    <w:rsid w:val="004D4856"/>
    <w:rsid w:val="004D511D"/>
    <w:rsid w:val="004D5C5E"/>
    <w:rsid w:val="004D698E"/>
    <w:rsid w:val="004E0015"/>
    <w:rsid w:val="004E3A06"/>
    <w:rsid w:val="004E69BF"/>
    <w:rsid w:val="004F4306"/>
    <w:rsid w:val="004F5CD6"/>
    <w:rsid w:val="004F798B"/>
    <w:rsid w:val="00501FB5"/>
    <w:rsid w:val="0050595C"/>
    <w:rsid w:val="005121D7"/>
    <w:rsid w:val="00517CC4"/>
    <w:rsid w:val="00535B84"/>
    <w:rsid w:val="005539BE"/>
    <w:rsid w:val="00556F7B"/>
    <w:rsid w:val="00565B5D"/>
    <w:rsid w:val="00566650"/>
    <w:rsid w:val="005704E2"/>
    <w:rsid w:val="00572144"/>
    <w:rsid w:val="00572969"/>
    <w:rsid w:val="00573947"/>
    <w:rsid w:val="005828DF"/>
    <w:rsid w:val="00583295"/>
    <w:rsid w:val="00583B1C"/>
    <w:rsid w:val="00583EE2"/>
    <w:rsid w:val="00586769"/>
    <w:rsid w:val="0059353A"/>
    <w:rsid w:val="005A6917"/>
    <w:rsid w:val="005B4CF7"/>
    <w:rsid w:val="005C6E23"/>
    <w:rsid w:val="005D11EC"/>
    <w:rsid w:val="005E191E"/>
    <w:rsid w:val="005F66E8"/>
    <w:rsid w:val="00604420"/>
    <w:rsid w:val="006247D9"/>
    <w:rsid w:val="0063232D"/>
    <w:rsid w:val="00634A49"/>
    <w:rsid w:val="00635EA6"/>
    <w:rsid w:val="0064476D"/>
    <w:rsid w:val="00644CCB"/>
    <w:rsid w:val="00645BCE"/>
    <w:rsid w:val="00655ADF"/>
    <w:rsid w:val="006610E3"/>
    <w:rsid w:val="006610EC"/>
    <w:rsid w:val="00662427"/>
    <w:rsid w:val="006665FB"/>
    <w:rsid w:val="0067124D"/>
    <w:rsid w:val="00682160"/>
    <w:rsid w:val="006876A2"/>
    <w:rsid w:val="00690960"/>
    <w:rsid w:val="00694BA6"/>
    <w:rsid w:val="006A38C9"/>
    <w:rsid w:val="006A4557"/>
    <w:rsid w:val="006B02C8"/>
    <w:rsid w:val="006B0C32"/>
    <w:rsid w:val="006C3169"/>
    <w:rsid w:val="006D492E"/>
    <w:rsid w:val="006D590D"/>
    <w:rsid w:val="006E6CD5"/>
    <w:rsid w:val="006F0CDD"/>
    <w:rsid w:val="006F1EBC"/>
    <w:rsid w:val="0070275D"/>
    <w:rsid w:val="00707E04"/>
    <w:rsid w:val="00710C03"/>
    <w:rsid w:val="00725366"/>
    <w:rsid w:val="00732126"/>
    <w:rsid w:val="007359E5"/>
    <w:rsid w:val="00740C39"/>
    <w:rsid w:val="0074395C"/>
    <w:rsid w:val="00746673"/>
    <w:rsid w:val="00750827"/>
    <w:rsid w:val="00752B81"/>
    <w:rsid w:val="00771F18"/>
    <w:rsid w:val="00780AA9"/>
    <w:rsid w:val="00781692"/>
    <w:rsid w:val="00786D21"/>
    <w:rsid w:val="00794F30"/>
    <w:rsid w:val="00796336"/>
    <w:rsid w:val="007A6F87"/>
    <w:rsid w:val="007B47FE"/>
    <w:rsid w:val="007B51DA"/>
    <w:rsid w:val="007C522C"/>
    <w:rsid w:val="007D1AAB"/>
    <w:rsid w:val="007E0A31"/>
    <w:rsid w:val="007E6685"/>
    <w:rsid w:val="007F47AF"/>
    <w:rsid w:val="008046AD"/>
    <w:rsid w:val="0080588D"/>
    <w:rsid w:val="00821304"/>
    <w:rsid w:val="00822929"/>
    <w:rsid w:val="008325C5"/>
    <w:rsid w:val="00834E06"/>
    <w:rsid w:val="008354EE"/>
    <w:rsid w:val="00841C71"/>
    <w:rsid w:val="00841FD4"/>
    <w:rsid w:val="00842A39"/>
    <w:rsid w:val="00850033"/>
    <w:rsid w:val="00853B82"/>
    <w:rsid w:val="00861F1F"/>
    <w:rsid w:val="008707EC"/>
    <w:rsid w:val="00884209"/>
    <w:rsid w:val="008B16A6"/>
    <w:rsid w:val="008B226B"/>
    <w:rsid w:val="008B2DAA"/>
    <w:rsid w:val="008D531F"/>
    <w:rsid w:val="008D7939"/>
    <w:rsid w:val="008E1A4D"/>
    <w:rsid w:val="008F2379"/>
    <w:rsid w:val="008F5850"/>
    <w:rsid w:val="008F7345"/>
    <w:rsid w:val="008F7E02"/>
    <w:rsid w:val="0090295F"/>
    <w:rsid w:val="009101CC"/>
    <w:rsid w:val="00915AE2"/>
    <w:rsid w:val="009237EA"/>
    <w:rsid w:val="00926BCF"/>
    <w:rsid w:val="00940275"/>
    <w:rsid w:val="00945C46"/>
    <w:rsid w:val="00947F8F"/>
    <w:rsid w:val="00952CA6"/>
    <w:rsid w:val="0095375B"/>
    <w:rsid w:val="00956811"/>
    <w:rsid w:val="00957D6B"/>
    <w:rsid w:val="00960E39"/>
    <w:rsid w:val="0099270D"/>
    <w:rsid w:val="0099589C"/>
    <w:rsid w:val="009A0084"/>
    <w:rsid w:val="009A27AE"/>
    <w:rsid w:val="009C4455"/>
    <w:rsid w:val="009D467E"/>
    <w:rsid w:val="009F35CF"/>
    <w:rsid w:val="009F5897"/>
    <w:rsid w:val="00A0078C"/>
    <w:rsid w:val="00A04800"/>
    <w:rsid w:val="00A1777B"/>
    <w:rsid w:val="00A36776"/>
    <w:rsid w:val="00A419CB"/>
    <w:rsid w:val="00A430D7"/>
    <w:rsid w:val="00A4503E"/>
    <w:rsid w:val="00A52AE8"/>
    <w:rsid w:val="00A56A48"/>
    <w:rsid w:val="00A7006E"/>
    <w:rsid w:val="00A706E2"/>
    <w:rsid w:val="00A70E63"/>
    <w:rsid w:val="00A80354"/>
    <w:rsid w:val="00A83BB2"/>
    <w:rsid w:val="00A8558B"/>
    <w:rsid w:val="00A86A0A"/>
    <w:rsid w:val="00A878B3"/>
    <w:rsid w:val="00A90D16"/>
    <w:rsid w:val="00A93DF9"/>
    <w:rsid w:val="00A94E76"/>
    <w:rsid w:val="00A957A3"/>
    <w:rsid w:val="00AB57D4"/>
    <w:rsid w:val="00AC2A68"/>
    <w:rsid w:val="00AC2AAE"/>
    <w:rsid w:val="00AC70AC"/>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A622F"/>
    <w:rsid w:val="00BB1974"/>
    <w:rsid w:val="00BB1A3B"/>
    <w:rsid w:val="00BD3775"/>
    <w:rsid w:val="00BD6B5D"/>
    <w:rsid w:val="00BE61D1"/>
    <w:rsid w:val="00BE6933"/>
    <w:rsid w:val="00BF119E"/>
    <w:rsid w:val="00BF1244"/>
    <w:rsid w:val="00BF2D61"/>
    <w:rsid w:val="00C018C7"/>
    <w:rsid w:val="00C03BBB"/>
    <w:rsid w:val="00C04F68"/>
    <w:rsid w:val="00C06FEA"/>
    <w:rsid w:val="00C13A94"/>
    <w:rsid w:val="00C146F0"/>
    <w:rsid w:val="00C23D22"/>
    <w:rsid w:val="00C259BB"/>
    <w:rsid w:val="00C2677A"/>
    <w:rsid w:val="00C335F7"/>
    <w:rsid w:val="00C413CE"/>
    <w:rsid w:val="00C521E8"/>
    <w:rsid w:val="00C844C0"/>
    <w:rsid w:val="00C85A64"/>
    <w:rsid w:val="00C94F42"/>
    <w:rsid w:val="00C95C59"/>
    <w:rsid w:val="00CA364C"/>
    <w:rsid w:val="00CB14A2"/>
    <w:rsid w:val="00CB1E3C"/>
    <w:rsid w:val="00CB2D32"/>
    <w:rsid w:val="00CC28C3"/>
    <w:rsid w:val="00CC4043"/>
    <w:rsid w:val="00CD070F"/>
    <w:rsid w:val="00CE74A3"/>
    <w:rsid w:val="00CF05C7"/>
    <w:rsid w:val="00D00A2D"/>
    <w:rsid w:val="00D12276"/>
    <w:rsid w:val="00D1729F"/>
    <w:rsid w:val="00D17432"/>
    <w:rsid w:val="00D20EB1"/>
    <w:rsid w:val="00D27044"/>
    <w:rsid w:val="00D421F5"/>
    <w:rsid w:val="00D470D5"/>
    <w:rsid w:val="00D57E07"/>
    <w:rsid w:val="00D60EA3"/>
    <w:rsid w:val="00D7099F"/>
    <w:rsid w:val="00D74F4E"/>
    <w:rsid w:val="00D7502A"/>
    <w:rsid w:val="00D77F7F"/>
    <w:rsid w:val="00D868FB"/>
    <w:rsid w:val="00D9479B"/>
    <w:rsid w:val="00D95A09"/>
    <w:rsid w:val="00DA7562"/>
    <w:rsid w:val="00DA7F7D"/>
    <w:rsid w:val="00DB3AE0"/>
    <w:rsid w:val="00DB625F"/>
    <w:rsid w:val="00DC196F"/>
    <w:rsid w:val="00DD1ADC"/>
    <w:rsid w:val="00DE2717"/>
    <w:rsid w:val="00DE30B4"/>
    <w:rsid w:val="00DE7B97"/>
    <w:rsid w:val="00DF1FCE"/>
    <w:rsid w:val="00DF2262"/>
    <w:rsid w:val="00E07444"/>
    <w:rsid w:val="00E13CAB"/>
    <w:rsid w:val="00E20776"/>
    <w:rsid w:val="00E2715A"/>
    <w:rsid w:val="00E414DD"/>
    <w:rsid w:val="00E422A1"/>
    <w:rsid w:val="00E5448B"/>
    <w:rsid w:val="00E66DDB"/>
    <w:rsid w:val="00E67156"/>
    <w:rsid w:val="00E75ED7"/>
    <w:rsid w:val="00E772DC"/>
    <w:rsid w:val="00E86DAF"/>
    <w:rsid w:val="00E86E8F"/>
    <w:rsid w:val="00E902FA"/>
    <w:rsid w:val="00E947AD"/>
    <w:rsid w:val="00E97A5C"/>
    <w:rsid w:val="00EA1794"/>
    <w:rsid w:val="00EA2CAD"/>
    <w:rsid w:val="00EA6D07"/>
    <w:rsid w:val="00EB06AC"/>
    <w:rsid w:val="00ED0AEE"/>
    <w:rsid w:val="00ED3CED"/>
    <w:rsid w:val="00ED69DA"/>
    <w:rsid w:val="00EE5BC3"/>
    <w:rsid w:val="00EE69E6"/>
    <w:rsid w:val="00EF3FCC"/>
    <w:rsid w:val="00EF5371"/>
    <w:rsid w:val="00F00836"/>
    <w:rsid w:val="00F02034"/>
    <w:rsid w:val="00F22D70"/>
    <w:rsid w:val="00F24D13"/>
    <w:rsid w:val="00F262A6"/>
    <w:rsid w:val="00F45B1D"/>
    <w:rsid w:val="00F4768B"/>
    <w:rsid w:val="00F51EFB"/>
    <w:rsid w:val="00F521F1"/>
    <w:rsid w:val="00F671C2"/>
    <w:rsid w:val="00F74FBF"/>
    <w:rsid w:val="00F77E19"/>
    <w:rsid w:val="00F818C6"/>
    <w:rsid w:val="00F830F2"/>
    <w:rsid w:val="00F8370D"/>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hyperlink" Target="https://www.holidayextras.co.uk/about-us/company-history.html"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tiff"/><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524973B6-4CB1-F84F-AFFF-6CD3C0633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9</TotalTime>
  <Pages>41</Pages>
  <Words>11848</Words>
  <Characters>67539</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7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257</cp:revision>
  <cp:lastPrinted>2018-07-07T17:27:00Z</cp:lastPrinted>
  <dcterms:created xsi:type="dcterms:W3CDTF">2018-07-07T17:27:00Z</dcterms:created>
  <dcterms:modified xsi:type="dcterms:W3CDTF">2018-07-22T14:47:00Z</dcterms:modified>
</cp:coreProperties>
</file>